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F23" w:rsidRDefault="00C35F23" w:rsidP="003D5844">
      <w:pPr>
        <w:spacing w:line="240" w:lineRule="auto"/>
        <w:ind w:left="-360" w:right="-540"/>
        <w:rPr>
          <w:rFonts w:eastAsia="Times New Roman"/>
          <w:b/>
          <w:bCs/>
          <w:color w:val="000000" w:themeColor="text1"/>
        </w:rPr>
      </w:pPr>
    </w:p>
    <w:p w:rsidR="00C35F23" w:rsidRDefault="00C35F23" w:rsidP="003D5844">
      <w:pPr>
        <w:spacing w:line="240" w:lineRule="auto"/>
        <w:ind w:left="-360" w:right="-540"/>
        <w:rPr>
          <w:rFonts w:eastAsia="Times New Roman"/>
          <w:b/>
          <w:bCs/>
          <w:color w:val="000000" w:themeColor="text1"/>
        </w:rPr>
      </w:pPr>
    </w:p>
    <w:p w:rsidR="00A660BA" w:rsidRDefault="00C35F23" w:rsidP="003D5844">
      <w:pPr>
        <w:spacing w:line="240" w:lineRule="auto"/>
        <w:ind w:left="-360" w:right="-540"/>
        <w:rPr>
          <w:rFonts w:eastAsia="Times New Roman"/>
          <w:b/>
          <w:bCs/>
          <w:color w:val="000000" w:themeColor="text1"/>
        </w:rPr>
      </w:pPr>
      <w:proofErr w:type="spellStart"/>
      <w:r>
        <w:rPr>
          <w:rFonts w:eastAsia="Times New Roman"/>
          <w:b/>
          <w:bCs/>
          <w:color w:val="000000" w:themeColor="text1"/>
        </w:rPr>
        <w:t>NATASCHA’S</w:t>
      </w:r>
      <w:proofErr w:type="spellEnd"/>
      <w:r>
        <w:rPr>
          <w:rFonts w:eastAsia="Times New Roman"/>
          <w:b/>
          <w:bCs/>
          <w:color w:val="000000" w:themeColor="text1"/>
        </w:rPr>
        <w:t xml:space="preserve"> </w:t>
      </w:r>
      <w:r w:rsidR="00A660BA">
        <w:rPr>
          <w:rFonts w:eastAsia="Times New Roman"/>
          <w:b/>
          <w:bCs/>
          <w:color w:val="000000" w:themeColor="text1"/>
        </w:rPr>
        <w:t>BIOGRAPHY #</w:t>
      </w:r>
      <w:r w:rsidR="003D5844">
        <w:rPr>
          <w:rFonts w:eastAsia="Times New Roman"/>
          <w:b/>
          <w:bCs/>
          <w:color w:val="000000" w:themeColor="text1"/>
        </w:rPr>
        <w:t xml:space="preserve"> 1</w:t>
      </w:r>
    </w:p>
    <w:p w:rsidR="00A660BA" w:rsidRDefault="00A660BA" w:rsidP="00A660BA">
      <w:pPr>
        <w:spacing w:line="240" w:lineRule="auto"/>
        <w:ind w:right="-540"/>
        <w:rPr>
          <w:rFonts w:eastAsia="Times New Roman"/>
          <w:b/>
          <w:bCs/>
          <w:color w:val="000000" w:themeColor="text1"/>
        </w:rPr>
      </w:pPr>
    </w:p>
    <w:p w:rsidR="00A660BA" w:rsidRPr="00C35F23" w:rsidRDefault="00A660BA" w:rsidP="00A660BA">
      <w:pPr>
        <w:ind w:left="-360"/>
        <w:jc w:val="both"/>
      </w:pPr>
      <w:r w:rsidRPr="00C35F23">
        <w:t xml:space="preserve">Natascha Saunders is a certified career coach, facilitator, astute public speaker, faculty member, and consultant, who </w:t>
      </w:r>
      <w:r w:rsidRPr="00FF7188">
        <w:rPr>
          <w:noProof/>
        </w:rPr>
        <w:t>is underpinned</w:t>
      </w:r>
      <w:r w:rsidRPr="00C35F23">
        <w:t xml:space="preserve"> by sound coaching principles and well-validated techniques which produce amazing results. She is an embodiment of vitality in the lives of her clients.</w:t>
      </w:r>
    </w:p>
    <w:p w:rsidR="00A660BA" w:rsidRPr="00C35F23" w:rsidRDefault="00A660BA" w:rsidP="00A660BA">
      <w:pPr>
        <w:ind w:left="-360"/>
        <w:jc w:val="both"/>
      </w:pPr>
    </w:p>
    <w:p w:rsidR="00A660BA" w:rsidRPr="00C35F23" w:rsidRDefault="00A660BA" w:rsidP="00A660BA">
      <w:pPr>
        <w:ind w:left="-360"/>
        <w:jc w:val="both"/>
      </w:pPr>
      <w:r w:rsidRPr="00C35F23">
        <w:t xml:space="preserve">Through her programs, Career Coaching </w:t>
      </w:r>
      <w:proofErr w:type="spellStart"/>
      <w:r w:rsidRPr="00C35F23">
        <w:t>StartUp</w:t>
      </w:r>
      <w:proofErr w:type="spellEnd"/>
      <w:r w:rsidRPr="00C35F23">
        <w:t xml:space="preserve"> Kit and branding tool </w:t>
      </w:r>
      <w:proofErr w:type="spellStart"/>
      <w:r w:rsidRPr="00C35F23">
        <w:t>M.I.C.R.O</w:t>
      </w:r>
      <w:proofErr w:type="spellEnd"/>
      <w:r w:rsidRPr="00C35F23">
        <w:t>. ©, she has transformed the lives of many. As a hard worker, with strong work ethics and honesty, Natascha constantly demonstrates persistence and resourcefulness in finding and creating innovative solutions that support and assist her clients.</w:t>
      </w:r>
    </w:p>
    <w:p w:rsidR="00A660BA" w:rsidRPr="00C35F23" w:rsidRDefault="00A660BA" w:rsidP="00A660BA">
      <w:pPr>
        <w:ind w:left="-360"/>
        <w:jc w:val="both"/>
      </w:pPr>
    </w:p>
    <w:p w:rsidR="00A660BA" w:rsidRPr="00C35F23" w:rsidRDefault="00A660BA" w:rsidP="00A660BA">
      <w:pPr>
        <w:ind w:left="-360"/>
        <w:jc w:val="both"/>
      </w:pPr>
      <w:r w:rsidRPr="00C35F23">
        <w:t xml:space="preserve">For over </w:t>
      </w:r>
      <w:r w:rsidRPr="00FF7188">
        <w:rPr>
          <w:noProof/>
        </w:rPr>
        <w:t>10</w:t>
      </w:r>
      <w:r w:rsidRPr="00C35F23">
        <w:t xml:space="preserve"> years, Natascha has provided coaching, developed leadership curriculum, crafted workshops for executives at Fortune 500 companies, coached foster care youth, and crafted human resource policy for small businesses. She leverages her experiences to help her clients succeed from the inside out.  </w:t>
      </w:r>
    </w:p>
    <w:p w:rsidR="00A660BA" w:rsidRPr="00C35F23" w:rsidRDefault="00A660BA" w:rsidP="00A660BA">
      <w:pPr>
        <w:ind w:left="-360"/>
        <w:jc w:val="both"/>
      </w:pPr>
      <w:r w:rsidRPr="00C35F23">
        <w:t xml:space="preserve">Natascha epitomizes brilliant instincts and calm sensibility in her works. Her clients find her to be supportive, authentic, direct, insightful, reliable, a detail-listener, fun, easygoing and inspiring. She </w:t>
      </w:r>
      <w:r w:rsidRPr="00FF7188">
        <w:rPr>
          <w:noProof/>
        </w:rPr>
        <w:t>is recognized</w:t>
      </w:r>
      <w:r w:rsidRPr="00C35F23">
        <w:t xml:space="preserve"> as a strategic thinker with excellent analytical skills and the ability to implement change. Natascha loves to nurture relationships with her clients establishing a good rapport with them.</w:t>
      </w:r>
    </w:p>
    <w:p w:rsidR="00A660BA" w:rsidRPr="00C35F23" w:rsidRDefault="00A660BA" w:rsidP="00A660BA">
      <w:pPr>
        <w:ind w:left="-360"/>
        <w:jc w:val="both"/>
      </w:pPr>
    </w:p>
    <w:p w:rsidR="00A660BA" w:rsidRPr="00C35F23" w:rsidRDefault="00A660BA" w:rsidP="00A660BA">
      <w:pPr>
        <w:ind w:left="-360"/>
        <w:jc w:val="both"/>
        <w:rPr>
          <w:noProof/>
        </w:rPr>
      </w:pPr>
      <w:r w:rsidRPr="00C35F23">
        <w:t>She believes in an entirely holistic approach and confident approach</w:t>
      </w:r>
      <w:r w:rsidR="00FF7188">
        <w:rPr>
          <w:noProof/>
        </w:rPr>
        <w:t>;</w:t>
      </w:r>
      <w:r w:rsidRPr="00FF7188">
        <w:rPr>
          <w:noProof/>
        </w:rPr>
        <w:t xml:space="preserve"> she</w:t>
      </w:r>
      <w:r w:rsidRPr="00C35F23">
        <w:t xml:space="preserve"> helps people take ownership of their futures. Her reward lays in the happy faces and expressions of gratitude she receives, as she continues to impact the lives of more people every day. Since day one, she has set out to challenge the status quo, looking for ways to offer people more value and a better experience. </w:t>
      </w:r>
      <w:r w:rsidRPr="00C35F23">
        <w:rPr>
          <w:noProof/>
        </w:rPr>
        <w:t xml:space="preserve">Natascha </w:t>
      </w:r>
      <w:r w:rsidRPr="00FF7188">
        <w:rPr>
          <w:noProof/>
        </w:rPr>
        <w:t>is driven</w:t>
      </w:r>
      <w:r w:rsidRPr="00C35F23">
        <w:rPr>
          <w:noProof/>
        </w:rPr>
        <w:t xml:space="preserve"> by the achievements and success of her clients.</w:t>
      </w:r>
    </w:p>
    <w:p w:rsidR="00A660BA" w:rsidRPr="00C35F23" w:rsidRDefault="00A660BA" w:rsidP="00A660BA">
      <w:pPr>
        <w:ind w:left="-360"/>
        <w:jc w:val="both"/>
        <w:rPr>
          <w:noProof/>
        </w:rPr>
      </w:pPr>
    </w:p>
    <w:p w:rsidR="00A660BA" w:rsidRPr="00C35F23" w:rsidRDefault="00A660BA" w:rsidP="00A660BA">
      <w:pPr>
        <w:ind w:left="-360"/>
        <w:jc w:val="both"/>
      </w:pPr>
      <w:r w:rsidRPr="00C35F23">
        <w:t xml:space="preserve">Additionally, she earned a bachelor's in Image Consulting from UMASS Amherst.  As a cutting-edge coach, she leverages her depth of knowledge and versatility to motivate, educate and inspire people from all works of </w:t>
      </w:r>
      <w:r w:rsidRPr="00C35F23">
        <w:rPr>
          <w:noProof/>
        </w:rPr>
        <w:t>life to</w:t>
      </w:r>
      <w:r w:rsidRPr="00C35F23">
        <w:t xml:space="preserve"> achieve a higher level of success both individually and professionally.</w:t>
      </w:r>
    </w:p>
    <w:p w:rsidR="00A660BA" w:rsidRPr="00C35F23" w:rsidRDefault="00A660BA" w:rsidP="00A660BA">
      <w:pPr>
        <w:ind w:left="-360"/>
        <w:jc w:val="both"/>
        <w:rPr>
          <w:noProof/>
        </w:rPr>
      </w:pPr>
    </w:p>
    <w:p w:rsidR="00A660BA" w:rsidRPr="00C35F23" w:rsidRDefault="00A660BA" w:rsidP="00A660BA">
      <w:pPr>
        <w:ind w:left="-360"/>
        <w:jc w:val="both"/>
      </w:pPr>
      <w:r w:rsidRPr="00C35F23">
        <w:t xml:space="preserve">Tapping into her educational background and certifications, she </w:t>
      </w:r>
      <w:r w:rsidRPr="00FF7188">
        <w:rPr>
          <w:noProof/>
        </w:rPr>
        <w:t>is certified</w:t>
      </w:r>
      <w:r w:rsidRPr="00C35F23">
        <w:t xml:space="preserve"> in Career Coaching by </w:t>
      </w:r>
      <w:proofErr w:type="spellStart"/>
      <w:r w:rsidRPr="00C35F23">
        <w:t>PARW</w:t>
      </w:r>
      <w:proofErr w:type="spellEnd"/>
      <w:r w:rsidRPr="00C35F23">
        <w:t xml:space="preserve">/CC. She completed her executive education at Harvard Kennedy School in Leading Change, and in Entrepreneurship at MIT Sloan, she is trained in Mediation from Harvard Law, an MBA graduate of Johnson &amp; Wales, a master's degree holder and doctoral candidate in Leadership at Northeastern University. </w:t>
      </w: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3D5844" w:rsidRDefault="00C35F23" w:rsidP="00A660BA">
      <w:pPr>
        <w:spacing w:line="240" w:lineRule="auto"/>
        <w:ind w:left="-360" w:right="-540"/>
        <w:rPr>
          <w:rFonts w:eastAsia="Times New Roman"/>
          <w:b/>
          <w:bCs/>
          <w:color w:val="000000" w:themeColor="text1"/>
        </w:rPr>
      </w:pPr>
      <w:proofErr w:type="spellStart"/>
      <w:r>
        <w:rPr>
          <w:rFonts w:eastAsia="Times New Roman"/>
          <w:b/>
          <w:bCs/>
          <w:color w:val="000000" w:themeColor="text1"/>
        </w:rPr>
        <w:t>NATASCHA’S</w:t>
      </w:r>
      <w:proofErr w:type="spellEnd"/>
      <w:r>
        <w:rPr>
          <w:rFonts w:eastAsia="Times New Roman"/>
          <w:b/>
          <w:bCs/>
          <w:color w:val="000000" w:themeColor="text1"/>
        </w:rPr>
        <w:t xml:space="preserve"> BIOGRAPHY </w:t>
      </w:r>
      <w:r w:rsidR="003D5844">
        <w:rPr>
          <w:rFonts w:eastAsia="Times New Roman"/>
          <w:b/>
          <w:bCs/>
          <w:color w:val="000000" w:themeColor="text1"/>
        </w:rPr>
        <w:t xml:space="preserve"># </w:t>
      </w:r>
      <w:r w:rsidR="003D5844">
        <w:rPr>
          <w:rFonts w:eastAsia="Times New Roman"/>
          <w:b/>
          <w:bCs/>
          <w:color w:val="000000" w:themeColor="text1"/>
        </w:rPr>
        <w:t>2</w:t>
      </w:r>
    </w:p>
    <w:p w:rsidR="003D5844" w:rsidRDefault="003D5844" w:rsidP="003D5844">
      <w:pPr>
        <w:spacing w:line="240" w:lineRule="auto"/>
        <w:jc w:val="both"/>
        <w:rPr>
          <w:sz w:val="24"/>
          <w:szCs w:val="24"/>
        </w:rPr>
      </w:pPr>
    </w:p>
    <w:p w:rsidR="003D5844" w:rsidRPr="00C35F23" w:rsidRDefault="003D5844" w:rsidP="003D5844">
      <w:pPr>
        <w:spacing w:line="240" w:lineRule="auto"/>
        <w:ind w:left="-360"/>
        <w:jc w:val="both"/>
      </w:pPr>
      <w:r w:rsidRPr="00C35F23">
        <w:t>Natascha F. Saunders is CEO/Founder of The Youth Career Coach Inc. with a mission to prepare the next generation of youth, teens and young professionals for success through career &amp; leadership development training.</w:t>
      </w:r>
    </w:p>
    <w:p w:rsidR="003D5844" w:rsidRPr="00C35F23" w:rsidRDefault="003D5844" w:rsidP="003D5844">
      <w:pPr>
        <w:spacing w:line="240" w:lineRule="auto"/>
        <w:ind w:left="-360"/>
        <w:jc w:val="both"/>
      </w:pPr>
    </w:p>
    <w:p w:rsidR="003D5844" w:rsidRPr="00C35F23" w:rsidRDefault="003D5844" w:rsidP="003D5844">
      <w:pPr>
        <w:spacing w:line="240" w:lineRule="auto"/>
        <w:ind w:left="-360"/>
        <w:jc w:val="both"/>
        <w:rPr>
          <w:color w:val="000000"/>
        </w:rPr>
      </w:pPr>
      <w:r w:rsidRPr="00C35F23">
        <w:t xml:space="preserve">Natascha has over 10+ years of experience in higher education (MBA Admissions, Career Development, Academic Affairs), financial services, human resources and leadership development; and formerly served as </w:t>
      </w:r>
      <w:r w:rsidRPr="00C35F23">
        <w:rPr>
          <w:color w:val="000000"/>
        </w:rPr>
        <w:t>Goodwill Ambassador to Gambia, West Africa.</w:t>
      </w:r>
    </w:p>
    <w:p w:rsidR="003D5844" w:rsidRPr="00C35F23" w:rsidRDefault="003D5844" w:rsidP="003D5844">
      <w:pPr>
        <w:spacing w:line="240" w:lineRule="auto"/>
        <w:ind w:left="-360"/>
        <w:jc w:val="both"/>
      </w:pPr>
    </w:p>
    <w:p w:rsidR="003D5844" w:rsidRPr="00C35F23" w:rsidRDefault="003D5844" w:rsidP="003D5844">
      <w:pPr>
        <w:spacing w:line="240" w:lineRule="auto"/>
        <w:ind w:left="-360"/>
        <w:jc w:val="both"/>
      </w:pPr>
      <w:r w:rsidRPr="00C35F23">
        <w:t>Natascha has served in various professional capacities at</w:t>
      </w:r>
      <w:r w:rsidRPr="00FF7188">
        <w:rPr>
          <w:noProof/>
        </w:rPr>
        <w:t>:</w:t>
      </w:r>
      <w:r w:rsidRPr="00C35F23">
        <w:t xml:space="preserve"> George Washington University, MIT Sloan, Boston University, Trinity Washington University, Macy’s, </w:t>
      </w:r>
      <w:proofErr w:type="spellStart"/>
      <w:r w:rsidRPr="00C35F23">
        <w:t>BNY</w:t>
      </w:r>
      <w:proofErr w:type="spellEnd"/>
      <w:r w:rsidRPr="00C35F23">
        <w:t xml:space="preserve"> Mellon, KPMG, </w:t>
      </w:r>
      <w:proofErr w:type="spellStart"/>
      <w:r w:rsidRPr="00C35F23">
        <w:t>EMD</w:t>
      </w:r>
      <w:proofErr w:type="spellEnd"/>
      <w:r w:rsidRPr="00C35F23">
        <w:t xml:space="preserve"> </w:t>
      </w:r>
      <w:proofErr w:type="spellStart"/>
      <w:r w:rsidRPr="00C35F23">
        <w:t>Serono</w:t>
      </w:r>
      <w:proofErr w:type="spellEnd"/>
      <w:r w:rsidRPr="00C35F23">
        <w:t xml:space="preserve">, Clarendon Real Estate, Year Up, Goodwill Industries, AFRO Newspapers, and U.S. Department of Education. </w:t>
      </w:r>
      <w:r w:rsidRPr="00FF7188">
        <w:rPr>
          <w:noProof/>
        </w:rPr>
        <w:t>In addition</w:t>
      </w:r>
      <w:r w:rsidRPr="00C35F23">
        <w:t xml:space="preserve">, she’s worked in financial services for A.G. Edwards (now Wells Fargo) and State Street Research (now BlackRock). </w:t>
      </w:r>
    </w:p>
    <w:p w:rsidR="003D5844" w:rsidRPr="00C35F23" w:rsidRDefault="003D5844" w:rsidP="003D5844">
      <w:pPr>
        <w:spacing w:line="240" w:lineRule="auto"/>
        <w:ind w:left="-360"/>
        <w:jc w:val="both"/>
      </w:pPr>
    </w:p>
    <w:p w:rsidR="003D5844" w:rsidRPr="00C35F23" w:rsidRDefault="003D5844" w:rsidP="003D5844">
      <w:pPr>
        <w:spacing w:line="240" w:lineRule="auto"/>
        <w:ind w:left="-360"/>
        <w:jc w:val="both"/>
      </w:pPr>
      <w:r w:rsidRPr="00C35F23">
        <w:t xml:space="preserve">Natascha currently serves as a Lecturer at Northeastern University </w:t>
      </w:r>
      <w:proofErr w:type="spellStart"/>
      <w:r w:rsidRPr="00C35F23">
        <w:t>D’Amore-McKim</w:t>
      </w:r>
      <w:proofErr w:type="spellEnd"/>
      <w:r w:rsidRPr="00C35F23">
        <w:t xml:space="preserve"> School of Business, Adjunct Faculty at</w:t>
      </w:r>
      <w:r w:rsidR="00FF7188">
        <w:t xml:space="preserve"> the</w:t>
      </w:r>
      <w:r w:rsidRPr="00C35F23">
        <w:t xml:space="preserve"> </w:t>
      </w:r>
      <w:r w:rsidRPr="00FF7188">
        <w:rPr>
          <w:noProof/>
        </w:rPr>
        <w:t>University</w:t>
      </w:r>
      <w:r w:rsidRPr="00C35F23">
        <w:t xml:space="preserve"> of Rhode Island, Senior MBA Admissions Consultant at The MBA Exchange, Scholar Interviewer at The Journal of Negro Education, and Senior Fellow at the American Leadership &amp; Policy Foundation. </w:t>
      </w:r>
    </w:p>
    <w:p w:rsidR="003D5844" w:rsidRPr="00C35F23" w:rsidRDefault="003D5844" w:rsidP="003D5844">
      <w:pPr>
        <w:spacing w:line="240" w:lineRule="auto"/>
        <w:ind w:left="-360"/>
        <w:jc w:val="both"/>
      </w:pPr>
    </w:p>
    <w:p w:rsidR="003D5844" w:rsidRPr="00C35F23" w:rsidRDefault="003D5844" w:rsidP="003D5844">
      <w:pPr>
        <w:spacing w:line="240" w:lineRule="auto"/>
        <w:ind w:left="-360"/>
        <w:jc w:val="both"/>
      </w:pPr>
      <w:r w:rsidRPr="00FF7188">
        <w:rPr>
          <w:noProof/>
        </w:rPr>
        <w:t xml:space="preserve">Natascha has been featured in various media outlets including: ABC, BNN, COX, Scholastic Choices, Gen Y Radio, CKNW Canada, METRO, Working Mother Magazine, Herald News, Ethnic Online, </w:t>
      </w:r>
      <w:r w:rsidRPr="00FF7188">
        <w:rPr>
          <w:noProof/>
          <w:color w:val="000000"/>
        </w:rPr>
        <w:t xml:space="preserve">U.S. Department of Education Youth Voices Newsletter </w:t>
      </w:r>
      <w:r w:rsidRPr="00FF7188">
        <w:rPr>
          <w:noProof/>
        </w:rPr>
        <w:t>and has interviewed Roslyn Brock NAACP Chairwoman, and then Secretary John Kerry when he served as Senator of Massachusetts.</w:t>
      </w:r>
      <w:r w:rsidRPr="00C35F23">
        <w:t xml:space="preserve"> </w:t>
      </w:r>
    </w:p>
    <w:p w:rsidR="003D5844" w:rsidRPr="00C35F23" w:rsidRDefault="003D5844" w:rsidP="003D5844">
      <w:pPr>
        <w:spacing w:line="240" w:lineRule="auto"/>
        <w:ind w:left="-360"/>
        <w:jc w:val="both"/>
      </w:pPr>
    </w:p>
    <w:p w:rsidR="003D5844" w:rsidRPr="00C35F23" w:rsidRDefault="003D5844" w:rsidP="003D5844">
      <w:pPr>
        <w:spacing w:line="240" w:lineRule="auto"/>
        <w:ind w:left="-360"/>
        <w:jc w:val="both"/>
        <w:rPr>
          <w:color w:val="000000"/>
        </w:rPr>
      </w:pPr>
      <w:r w:rsidRPr="00C35F23">
        <w:t xml:space="preserve">Certified in Career Coaching by </w:t>
      </w:r>
      <w:proofErr w:type="spellStart"/>
      <w:r w:rsidRPr="00C35F23">
        <w:t>PARW</w:t>
      </w:r>
      <w:proofErr w:type="spellEnd"/>
      <w:r w:rsidRPr="00C35F23">
        <w:t xml:space="preserve">/CC, Natascha earned a bachelor's degree from UMASS Amherst. </w:t>
      </w:r>
      <w:r w:rsidRPr="00FF7188">
        <w:rPr>
          <w:noProof/>
        </w:rPr>
        <w:t>She is an Executive Education Alumna of both Harvard Kennedy School in Leading Change, and MIT Sloan in Entrepreneurship, trained in Mediation from Harvard Law, trained in Scaling Up from Stanford Business School, an MBA graduate of Johnson &amp; Wales, a Master's in Leadership degree holder and currently a Doctoral Candidate (ABD) in Organizational Leadership from Northeastern University.</w:t>
      </w:r>
      <w:r w:rsidRPr="00C35F23">
        <w:t xml:space="preserve"> L</w:t>
      </w:r>
      <w:r w:rsidRPr="00C35F23">
        <w:rPr>
          <w:color w:val="000000"/>
        </w:rPr>
        <w:t>astly, Natascha earned a Senate Citation in Leadership from the RI Institute for Labor Studies and Research and is a graduate of the Commonwealth Seminar (</w:t>
      </w:r>
      <w:proofErr w:type="spellStart"/>
      <w:r w:rsidRPr="00C35F23">
        <w:rPr>
          <w:color w:val="000000"/>
        </w:rPr>
        <w:t>MassCS</w:t>
      </w:r>
      <w:proofErr w:type="spellEnd"/>
      <w:r w:rsidRPr="00C35F23">
        <w:rPr>
          <w:color w:val="000000"/>
        </w:rPr>
        <w:t>) Legislative Program.</w:t>
      </w:r>
    </w:p>
    <w:p w:rsidR="003D5844" w:rsidRPr="00C35F23" w:rsidRDefault="003D5844" w:rsidP="003D5844">
      <w:pPr>
        <w:spacing w:line="240" w:lineRule="auto"/>
        <w:ind w:left="-360"/>
        <w:jc w:val="both"/>
        <w:rPr>
          <w:color w:val="000000"/>
        </w:rPr>
      </w:pPr>
    </w:p>
    <w:p w:rsidR="003D5844" w:rsidRPr="00C35F23" w:rsidRDefault="003D5844" w:rsidP="003D5844">
      <w:pPr>
        <w:spacing w:line="240" w:lineRule="auto"/>
        <w:ind w:left="-360"/>
        <w:jc w:val="both"/>
        <w:rPr>
          <w:color w:val="000000"/>
        </w:rPr>
      </w:pPr>
      <w:r w:rsidRPr="00C35F23">
        <w:rPr>
          <w:color w:val="000000"/>
        </w:rPr>
        <w:t>She is a career writer and chapter author for many publications including</w:t>
      </w:r>
      <w:r w:rsidRPr="00FF7188">
        <w:rPr>
          <w:noProof/>
          <w:color w:val="000000"/>
        </w:rPr>
        <w:t>:</w:t>
      </w:r>
      <w:r w:rsidRPr="00C35F23">
        <w:rPr>
          <w:color w:val="000000"/>
        </w:rPr>
        <w:t xml:space="preserve"> The Parents Guide to Starting the Career Conversation with InsideJobs.com, Why Internships Are Good: The Best Education Money Can’t Buy, and a Chapter 5 Author of Obama &amp; Black Loyalty, Vol. 1. </w:t>
      </w:r>
    </w:p>
    <w:p w:rsidR="00A660BA" w:rsidRPr="00C35F23" w:rsidRDefault="00A660BA"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A660BA" w:rsidRDefault="00C35F23" w:rsidP="00A660BA">
      <w:pPr>
        <w:spacing w:line="240" w:lineRule="auto"/>
        <w:ind w:left="-360" w:right="-540"/>
        <w:rPr>
          <w:rFonts w:eastAsia="Times New Roman"/>
          <w:b/>
          <w:bCs/>
          <w:color w:val="000000" w:themeColor="text1"/>
        </w:rPr>
      </w:pPr>
      <w:proofErr w:type="spellStart"/>
      <w:r>
        <w:rPr>
          <w:rFonts w:eastAsia="Times New Roman"/>
          <w:b/>
          <w:bCs/>
          <w:color w:val="000000" w:themeColor="text1"/>
        </w:rPr>
        <w:t>NATASCHA’S</w:t>
      </w:r>
      <w:proofErr w:type="spellEnd"/>
      <w:r>
        <w:rPr>
          <w:rFonts w:eastAsia="Times New Roman"/>
          <w:b/>
          <w:bCs/>
          <w:color w:val="000000" w:themeColor="text1"/>
        </w:rPr>
        <w:t xml:space="preserve"> BIOGRAPHY</w:t>
      </w:r>
      <w:r w:rsidR="003D5844">
        <w:rPr>
          <w:rFonts w:eastAsia="Times New Roman"/>
          <w:b/>
          <w:bCs/>
          <w:color w:val="000000" w:themeColor="text1"/>
        </w:rPr>
        <w:t xml:space="preserve"> # </w:t>
      </w:r>
      <w:r w:rsidR="003D5844">
        <w:rPr>
          <w:rFonts w:eastAsia="Times New Roman"/>
          <w:b/>
          <w:bCs/>
          <w:color w:val="000000" w:themeColor="text1"/>
        </w:rPr>
        <w:t>3</w:t>
      </w:r>
    </w:p>
    <w:p w:rsidR="00A660BA" w:rsidRDefault="00A660BA" w:rsidP="00A660BA">
      <w:pPr>
        <w:spacing w:line="240" w:lineRule="auto"/>
        <w:ind w:left="-360" w:right="-540"/>
        <w:rPr>
          <w:rFonts w:eastAsia="Times New Roman"/>
          <w:b/>
          <w:bCs/>
          <w:color w:val="000000" w:themeColor="text1"/>
        </w:rPr>
      </w:pPr>
    </w:p>
    <w:p w:rsidR="009F4335" w:rsidRPr="00C35F23" w:rsidRDefault="009F4335" w:rsidP="009F4335">
      <w:pPr>
        <w:spacing w:line="240" w:lineRule="auto"/>
        <w:ind w:left="-360"/>
        <w:jc w:val="both"/>
      </w:pPr>
      <w:r w:rsidRPr="00C35F23">
        <w:t>"To achieve greatness, start where you are, use what you have, do what you can!" ~Arthur Ashe</w:t>
      </w:r>
    </w:p>
    <w:p w:rsidR="009F4335" w:rsidRPr="00C35F23" w:rsidRDefault="009F4335" w:rsidP="009F4335">
      <w:pPr>
        <w:spacing w:line="240" w:lineRule="auto"/>
        <w:ind w:left="-360"/>
        <w:jc w:val="both"/>
      </w:pPr>
    </w:p>
    <w:p w:rsidR="009F4335" w:rsidRPr="00C35F23" w:rsidRDefault="009F4335" w:rsidP="009F4335">
      <w:pPr>
        <w:spacing w:line="240" w:lineRule="auto"/>
        <w:ind w:left="-360"/>
        <w:jc w:val="both"/>
      </w:pPr>
      <w:r w:rsidRPr="00C35F23">
        <w:t>Natascha is a passionate Consultant, Coach</w:t>
      </w:r>
      <w:r w:rsidR="00FF7188">
        <w:t>,</w:t>
      </w:r>
      <w:r w:rsidRPr="00C35F23">
        <w:t xml:space="preserve"> </w:t>
      </w:r>
      <w:r w:rsidRPr="00FF7188">
        <w:rPr>
          <w:noProof/>
        </w:rPr>
        <w:t>and</w:t>
      </w:r>
      <w:r w:rsidRPr="00C35F23">
        <w:t xml:space="preserve"> Facilitator. She is inspirational, wise beyond her years and a strategic thinker who </w:t>
      </w:r>
      <w:r w:rsidRPr="00FF7188">
        <w:rPr>
          <w:noProof/>
        </w:rPr>
        <w:t>is able to</w:t>
      </w:r>
      <w:r w:rsidRPr="00C35F23">
        <w:t xml:space="preserve"> help identify and solve complex problems.</w:t>
      </w:r>
    </w:p>
    <w:p w:rsidR="009F4335" w:rsidRPr="00C35F23" w:rsidRDefault="009F4335" w:rsidP="009F4335">
      <w:pPr>
        <w:spacing w:line="240" w:lineRule="auto"/>
        <w:ind w:left="-360"/>
        <w:jc w:val="both"/>
      </w:pPr>
    </w:p>
    <w:p w:rsidR="009F4335" w:rsidRPr="00C35F23" w:rsidRDefault="009F4335" w:rsidP="009F4335">
      <w:pPr>
        <w:spacing w:line="240" w:lineRule="auto"/>
        <w:ind w:left="-360"/>
        <w:jc w:val="both"/>
      </w:pPr>
      <w:r w:rsidRPr="00C35F23">
        <w:t xml:space="preserve">As a former Assistant Director of Career Services, HR Manager, IVY+ MBA Admissions Member and Financial Associate, she customizes her consulting style to help clients develop as leaders. </w:t>
      </w:r>
    </w:p>
    <w:p w:rsidR="009F4335" w:rsidRPr="00C35F23" w:rsidRDefault="009F4335" w:rsidP="009F4335">
      <w:pPr>
        <w:spacing w:line="240" w:lineRule="auto"/>
        <w:ind w:left="-360"/>
        <w:jc w:val="both"/>
      </w:pPr>
    </w:p>
    <w:p w:rsidR="009F4335" w:rsidRPr="00C35F23" w:rsidRDefault="009F4335" w:rsidP="009F4335">
      <w:pPr>
        <w:spacing w:line="240" w:lineRule="auto"/>
        <w:ind w:left="-360"/>
        <w:jc w:val="both"/>
      </w:pPr>
      <w:r w:rsidRPr="00C35F23">
        <w:t>As the founder of a career consulting firm est. in Boston that serves youth, adults and corporations such as</w:t>
      </w:r>
      <w:r w:rsidRPr="00FF7188">
        <w:rPr>
          <w:noProof/>
        </w:rPr>
        <w:t>:</w:t>
      </w:r>
      <w:r w:rsidRPr="00C35F23">
        <w:t xml:space="preserve"> </w:t>
      </w:r>
      <w:proofErr w:type="spellStart"/>
      <w:r w:rsidRPr="00C35F23">
        <w:t>EMD</w:t>
      </w:r>
      <w:proofErr w:type="spellEnd"/>
      <w:r w:rsidRPr="00C35F23">
        <w:t xml:space="preserve"> </w:t>
      </w:r>
      <w:proofErr w:type="spellStart"/>
      <w:r w:rsidRPr="00C35F23">
        <w:t>Serono</w:t>
      </w:r>
      <w:proofErr w:type="spellEnd"/>
      <w:r w:rsidRPr="00C35F23">
        <w:t xml:space="preserve">, KPMG, </w:t>
      </w:r>
      <w:proofErr w:type="spellStart"/>
      <w:r w:rsidRPr="00C35F23">
        <w:t>YearUp</w:t>
      </w:r>
      <w:proofErr w:type="spellEnd"/>
      <w:r w:rsidRPr="00C35F23">
        <w:t xml:space="preserve"> and Target; The </w:t>
      </w:r>
      <w:proofErr w:type="spellStart"/>
      <w:r w:rsidRPr="00C35F23">
        <w:t>YCC</w:t>
      </w:r>
      <w:proofErr w:type="spellEnd"/>
      <w:r w:rsidRPr="00C35F23">
        <w:t xml:space="preserve"> Inc., and Natascha have provided executive coaching, developed curriculum, crafted workshops, helped speakers brand and led intern recruiting for clients.</w:t>
      </w:r>
    </w:p>
    <w:p w:rsidR="009F4335" w:rsidRPr="00C35F23" w:rsidRDefault="009F4335" w:rsidP="009F4335">
      <w:pPr>
        <w:spacing w:line="240" w:lineRule="auto"/>
        <w:ind w:left="-360"/>
        <w:jc w:val="both"/>
      </w:pPr>
    </w:p>
    <w:p w:rsidR="009F4335" w:rsidRPr="00C35F23" w:rsidRDefault="009F4335" w:rsidP="009F4335">
      <w:pPr>
        <w:spacing w:line="240" w:lineRule="auto"/>
        <w:ind w:left="-360"/>
        <w:jc w:val="both"/>
      </w:pPr>
      <w:r w:rsidRPr="00C35F23">
        <w:t>An exemplary leader, she has spoken to corporations, universities, non-profits and provided webinars on career and leadership development topics. She's contributed to media outlets such as</w:t>
      </w:r>
      <w:r w:rsidRPr="00FF7188">
        <w:rPr>
          <w:noProof/>
        </w:rPr>
        <w:t>:</w:t>
      </w:r>
      <w:r w:rsidRPr="00C35F23">
        <w:t xml:space="preserve"> </w:t>
      </w:r>
      <w:proofErr w:type="spellStart"/>
      <w:r w:rsidRPr="00C35F23">
        <w:t>InsideJobs</w:t>
      </w:r>
      <w:proofErr w:type="spellEnd"/>
      <w:r w:rsidRPr="00C35F23">
        <w:t xml:space="preserve">, ABC, COX, METRO, </w:t>
      </w:r>
      <w:proofErr w:type="spellStart"/>
      <w:r w:rsidRPr="00C35F23">
        <w:t>CKNW</w:t>
      </w:r>
      <w:proofErr w:type="spellEnd"/>
      <w:r w:rsidRPr="00C35F23">
        <w:t xml:space="preserve">, and </w:t>
      </w:r>
      <w:proofErr w:type="spellStart"/>
      <w:r w:rsidRPr="00C35F23">
        <w:t>SheKnows</w:t>
      </w:r>
      <w:proofErr w:type="spellEnd"/>
      <w:r w:rsidRPr="00C35F23">
        <w:t xml:space="preserve">. The Women’s Empowerment Convention at Harvard named Natascha their 2010 Woman of the Year and in 2014/15 Northeastern nominated her for Teaching Excellence. </w:t>
      </w:r>
    </w:p>
    <w:p w:rsidR="009F4335" w:rsidRPr="00C35F23" w:rsidRDefault="009F4335" w:rsidP="009F4335">
      <w:pPr>
        <w:spacing w:line="240" w:lineRule="auto"/>
        <w:ind w:left="-360"/>
        <w:jc w:val="both"/>
      </w:pPr>
    </w:p>
    <w:p w:rsidR="009F4335" w:rsidRPr="00C35F23" w:rsidRDefault="009F4335" w:rsidP="009F4335">
      <w:pPr>
        <w:spacing w:line="240" w:lineRule="auto"/>
        <w:ind w:left="-360"/>
        <w:jc w:val="both"/>
      </w:pPr>
      <w:r w:rsidRPr="00FF7188">
        <w:rPr>
          <w:noProof/>
        </w:rPr>
        <w:t>Certified in Career Coaching by PARW/CC, Natascha is an Executive Education Alumna of Harvard Kennedy School in Leading Change, and MIT Sloan in Entrepreneurship, trained in Mediation from Harvard Law, an MBA graduate of Johnson &amp; Wales, a master's degree holder and doctoral candidate in Leadership &amp; Communication at Northeastern University, and she earned a Bachelor's in Image Consulting from UMASS Amherst.</w:t>
      </w:r>
    </w:p>
    <w:p w:rsidR="009F4335" w:rsidRPr="00C35F23" w:rsidRDefault="009F4335" w:rsidP="009F4335">
      <w:pPr>
        <w:spacing w:line="240" w:lineRule="auto"/>
        <w:ind w:left="-360"/>
        <w:jc w:val="both"/>
      </w:pPr>
    </w:p>
    <w:p w:rsidR="009F4335" w:rsidRPr="00C35F23" w:rsidRDefault="009F4335" w:rsidP="009F4335">
      <w:pPr>
        <w:spacing w:line="240" w:lineRule="auto"/>
        <w:ind w:left="-360"/>
        <w:jc w:val="both"/>
      </w:pPr>
      <w:proofErr w:type="spellStart"/>
      <w:r w:rsidRPr="00C35F23">
        <w:t>Natascha's</w:t>
      </w:r>
      <w:proofErr w:type="spellEnd"/>
      <w:r w:rsidRPr="00C35F23">
        <w:t xml:space="preserve"> Gallup Strengths Finder Results: Achiever, Input, Learner, Restorative, Intellection</w:t>
      </w:r>
    </w:p>
    <w:p w:rsidR="003D5844" w:rsidRPr="00C35F23" w:rsidRDefault="003D5844" w:rsidP="009F4335">
      <w:pPr>
        <w:spacing w:line="240" w:lineRule="auto"/>
        <w:ind w:right="-540"/>
        <w:rPr>
          <w:rFonts w:eastAsia="Times New Roman"/>
          <w:b/>
          <w:bCs/>
          <w:color w:val="000000" w:themeColor="text1"/>
        </w:rPr>
      </w:pPr>
    </w:p>
    <w:p w:rsidR="003D5844" w:rsidRDefault="00C35F23" w:rsidP="00A660BA">
      <w:pPr>
        <w:spacing w:line="240" w:lineRule="auto"/>
        <w:ind w:left="-360" w:right="-540"/>
        <w:rPr>
          <w:rFonts w:eastAsia="Times New Roman"/>
          <w:b/>
          <w:bCs/>
          <w:color w:val="000000" w:themeColor="text1"/>
        </w:rPr>
      </w:pPr>
      <w:proofErr w:type="spellStart"/>
      <w:r>
        <w:rPr>
          <w:rFonts w:eastAsia="Times New Roman"/>
          <w:b/>
          <w:bCs/>
          <w:color w:val="000000" w:themeColor="text1"/>
        </w:rPr>
        <w:t>NATASCHA’S</w:t>
      </w:r>
      <w:proofErr w:type="spellEnd"/>
      <w:r>
        <w:rPr>
          <w:rFonts w:eastAsia="Times New Roman"/>
          <w:b/>
          <w:bCs/>
          <w:color w:val="000000" w:themeColor="text1"/>
        </w:rPr>
        <w:t xml:space="preserve"> BIOGRAPHY</w:t>
      </w:r>
      <w:r w:rsidR="003D5844">
        <w:rPr>
          <w:rFonts w:eastAsia="Times New Roman"/>
          <w:b/>
          <w:bCs/>
          <w:color w:val="000000" w:themeColor="text1"/>
        </w:rPr>
        <w:t xml:space="preserve"> # </w:t>
      </w:r>
      <w:r w:rsidR="009F4335">
        <w:rPr>
          <w:rFonts w:eastAsia="Times New Roman"/>
          <w:b/>
          <w:bCs/>
          <w:color w:val="000000" w:themeColor="text1"/>
        </w:rPr>
        <w:t>4</w:t>
      </w:r>
    </w:p>
    <w:p w:rsidR="003D5844" w:rsidRDefault="003D5844" w:rsidP="00A660BA">
      <w:pPr>
        <w:spacing w:line="240" w:lineRule="auto"/>
        <w:ind w:left="-360" w:right="-540"/>
        <w:rPr>
          <w:rFonts w:eastAsia="Times New Roman"/>
          <w:b/>
          <w:bCs/>
          <w:color w:val="000000" w:themeColor="text1"/>
        </w:rPr>
      </w:pPr>
    </w:p>
    <w:p w:rsidR="000A4F20" w:rsidRPr="00C35F23" w:rsidRDefault="000A4F20" w:rsidP="000A4F20">
      <w:pPr>
        <w:ind w:left="-360"/>
        <w:jc w:val="both"/>
      </w:pPr>
      <w:r w:rsidRPr="00C35F23">
        <w:t xml:space="preserve">Natascha is a Career Coach, Entrepreneur and grew up in the Roxbury, Dorchester and Hyde Park of Massachusetts. Natascha lives and </w:t>
      </w:r>
      <w:r w:rsidR="00FF7188">
        <w:rPr>
          <w:noProof/>
        </w:rPr>
        <w:t>frequently travels</w:t>
      </w:r>
      <w:r w:rsidRPr="00C35F23">
        <w:t xml:space="preserve"> throughout Boston, Rhode Island, Washington, D.C. and Brooklyn, NY. She has worked in Fashion, Fitness</w:t>
      </w:r>
      <w:r w:rsidR="00FF7188">
        <w:t>,</w:t>
      </w:r>
      <w:r w:rsidRPr="00C35F23">
        <w:t xml:space="preserve"> </w:t>
      </w:r>
      <w:r w:rsidRPr="00FF7188">
        <w:rPr>
          <w:noProof/>
        </w:rPr>
        <w:t>and</w:t>
      </w:r>
      <w:r w:rsidRPr="00C35F23">
        <w:t xml:space="preserve"> Finance</w:t>
      </w:r>
      <w:r w:rsidRPr="00C35F23">
        <w:t>.</w:t>
      </w:r>
      <w:r w:rsidRPr="00C35F23">
        <w:t xml:space="preserve"> She’s interviewed Mo &amp; Kita from the </w:t>
      </w:r>
      <w:proofErr w:type="spellStart"/>
      <w:r w:rsidRPr="00C35F23">
        <w:t>Vh1</w:t>
      </w:r>
      <w:proofErr w:type="spellEnd"/>
      <w:r w:rsidRPr="00C35F23">
        <w:t xml:space="preserve">: </w:t>
      </w:r>
      <w:proofErr w:type="spellStart"/>
      <w:r w:rsidRPr="00C35F23">
        <w:t>T.O</w:t>
      </w:r>
      <w:proofErr w:type="spellEnd"/>
      <w:r w:rsidRPr="00C35F23">
        <w:t xml:space="preserve"> Show, Senator John Kerry now Secretary of State, Stacey Compton-</w:t>
      </w:r>
      <w:proofErr w:type="spellStart"/>
      <w:r w:rsidRPr="00C35F23">
        <w:t>Maga</w:t>
      </w:r>
      <w:proofErr w:type="spellEnd"/>
      <w:r w:rsidRPr="00C35F23">
        <w:t xml:space="preserve"> </w:t>
      </w:r>
      <w:proofErr w:type="spellStart"/>
      <w:r w:rsidRPr="00C35F23">
        <w:t>ATL</w:t>
      </w:r>
      <w:proofErr w:type="spellEnd"/>
      <w:r w:rsidRPr="00C35F23">
        <w:t xml:space="preserve"> Celebrity Make-Up Artist, had the opportunity to meet Bob Kraft owner of the New England Patriots and has served as a correspondent for </w:t>
      </w:r>
      <w:proofErr w:type="spellStart"/>
      <w:r w:rsidRPr="00C35F23">
        <w:t>HipHopRealEstateTV</w:t>
      </w:r>
      <w:proofErr w:type="spellEnd"/>
      <w:r w:rsidRPr="00C35F23">
        <w:t xml:space="preserve">.  </w:t>
      </w:r>
    </w:p>
    <w:p w:rsidR="000A4F20" w:rsidRPr="00C35F23" w:rsidRDefault="000A4F20" w:rsidP="000A4F20">
      <w:pPr>
        <w:ind w:left="-360"/>
        <w:jc w:val="both"/>
      </w:pPr>
    </w:p>
    <w:p w:rsidR="000A4F20" w:rsidRPr="00C35F23" w:rsidRDefault="000A4F20" w:rsidP="000A4F20">
      <w:pPr>
        <w:ind w:left="-360"/>
        <w:jc w:val="both"/>
      </w:pPr>
      <w:r w:rsidRPr="00C35F23">
        <w:t xml:space="preserve">Natascha struggled with self-esteem, grew up in a home with alcoholism and domestic violence, survived a rape in college and had a brother who was found dead in the Cambridge Charles River. </w:t>
      </w:r>
      <w:r w:rsidRPr="00FF7188">
        <w:rPr>
          <w:noProof/>
        </w:rPr>
        <w:t>Yet,</w:t>
      </w:r>
      <w:r w:rsidRPr="00C35F23">
        <w:t xml:space="preserve"> still focused she became a first generation college graduate. Academically, Natascha went from being a C and D student in high school with a learning disability, to earning a Bachelor’s Degree, two Masters Degrees, and now working on her Doctorate in Organizational Leadership &amp; Communication. </w:t>
      </w:r>
    </w:p>
    <w:p w:rsidR="000A4F20" w:rsidRPr="00C35F23" w:rsidRDefault="000A4F20" w:rsidP="000A4F20">
      <w:pPr>
        <w:ind w:left="-360"/>
        <w:jc w:val="both"/>
      </w:pPr>
    </w:p>
    <w:p w:rsidR="000A4F20" w:rsidRPr="00C35F23" w:rsidRDefault="000A4F20" w:rsidP="000A4F20">
      <w:pPr>
        <w:ind w:left="-360"/>
        <w:jc w:val="both"/>
      </w:pPr>
      <w:r w:rsidRPr="00C35F23">
        <w:t xml:space="preserve">Natascha is also an Executive Education Alum of both MIT Sloan and Harvard Kennedy School and completed their Harvard Mediation Training Program. She is currently </w:t>
      </w:r>
      <w:r w:rsidRPr="00C35F23">
        <w:t>on faculty</w:t>
      </w:r>
      <w:r w:rsidRPr="00C35F23">
        <w:t xml:space="preserve"> at Northeastern University</w:t>
      </w:r>
      <w:r w:rsidRPr="00C35F23">
        <w:t xml:space="preserve"> and </w:t>
      </w:r>
      <w:r w:rsidRPr="00FF7188">
        <w:rPr>
          <w:noProof/>
        </w:rPr>
        <w:t>at</w:t>
      </w:r>
      <w:r w:rsidRPr="00C35F23">
        <w:t xml:space="preserve"> the University of Rhode Island,</w:t>
      </w:r>
      <w:r w:rsidRPr="00C35F23">
        <w:t xml:space="preserve"> </w:t>
      </w:r>
      <w:r w:rsidRPr="00C35F23">
        <w:t xml:space="preserve">and </w:t>
      </w:r>
      <w:r w:rsidRPr="00C35F23">
        <w:t xml:space="preserve">diligently runs her own business, The Youth Career Coach Inc. providing career coaching and professional development workshops to youth. </w:t>
      </w:r>
    </w:p>
    <w:p w:rsidR="000A4F20" w:rsidRPr="00C35F23" w:rsidRDefault="000A4F20" w:rsidP="000A4F20">
      <w:pPr>
        <w:ind w:left="-360"/>
        <w:jc w:val="both"/>
      </w:pPr>
    </w:p>
    <w:p w:rsidR="000A4F20" w:rsidRPr="00C35F23" w:rsidRDefault="000A4F20" w:rsidP="000A4F20">
      <w:pPr>
        <w:ind w:left="-360"/>
        <w:jc w:val="both"/>
      </w:pPr>
      <w:r w:rsidRPr="00FF7188">
        <w:rPr>
          <w:noProof/>
        </w:rPr>
        <w:t>Lastly, Natascha is a featured chapter author in the book; ‘Obama &amp; Black Loyalty’, Chapter 5: Black Youth Unemployment, a former Miss Black Rhode Island USA, Member of Alpha Kappa Alpha Sorority Inc. and has been featured in many media outlets including: BNN, ABC/WCVB City Line with Karen Holmes-Ward, Color Magazine USA, Metro, WHUR, and Verizon Fios.</w:t>
      </w:r>
      <w:r w:rsidRPr="00C35F23">
        <w:t xml:space="preserve"> </w:t>
      </w:r>
    </w:p>
    <w:p w:rsidR="000A4F20" w:rsidRPr="00C35F23" w:rsidRDefault="000A4F20" w:rsidP="000A4F20">
      <w:pPr>
        <w:ind w:left="-360"/>
        <w:jc w:val="both"/>
        <w:rPr>
          <w:b/>
        </w:rPr>
      </w:pPr>
    </w:p>
    <w:p w:rsidR="000A4F20" w:rsidRPr="00C35F23" w:rsidRDefault="000A4F20" w:rsidP="000A4F20">
      <w:pPr>
        <w:ind w:left="-360"/>
        <w:jc w:val="both"/>
      </w:pPr>
      <w:proofErr w:type="spellStart"/>
      <w:r w:rsidRPr="00C35F23">
        <w:rPr>
          <w:b/>
        </w:rPr>
        <w:t>Natascha’s</w:t>
      </w:r>
      <w:proofErr w:type="spellEnd"/>
      <w:r w:rsidRPr="00C35F23">
        <w:rPr>
          <w:b/>
        </w:rPr>
        <w:t xml:space="preserve"> Motto is:</w:t>
      </w:r>
      <w:r w:rsidRPr="00C35F23">
        <w:t xml:space="preserve"> “Be </w:t>
      </w:r>
      <w:proofErr w:type="gramStart"/>
      <w:r w:rsidRPr="00C35F23">
        <w:t>What</w:t>
      </w:r>
      <w:proofErr w:type="gramEnd"/>
      <w:r w:rsidRPr="00C35F23">
        <w:t xml:space="preserve"> it is You Want to </w:t>
      </w:r>
      <w:r w:rsidRPr="00FF7188">
        <w:rPr>
          <w:noProof/>
        </w:rPr>
        <w:t>Attract</w:t>
      </w:r>
      <w:r w:rsidR="00FF7188">
        <w:rPr>
          <w:noProof/>
        </w:rPr>
        <w:t>.</w:t>
      </w:r>
      <w:r w:rsidRPr="00C35F23">
        <w:t xml:space="preserve">” </w:t>
      </w:r>
    </w:p>
    <w:p w:rsidR="003D5844" w:rsidRDefault="003D5844" w:rsidP="000A4F20">
      <w:pPr>
        <w:spacing w:line="240" w:lineRule="auto"/>
        <w:ind w:right="-540"/>
        <w:rPr>
          <w:rFonts w:eastAsia="Times New Roman"/>
          <w:b/>
          <w:bCs/>
          <w:color w:val="000000" w:themeColor="text1"/>
        </w:rPr>
      </w:pPr>
    </w:p>
    <w:p w:rsidR="003D5844" w:rsidRDefault="00C35F23" w:rsidP="00A660BA">
      <w:pPr>
        <w:spacing w:line="240" w:lineRule="auto"/>
        <w:ind w:left="-360" w:right="-540"/>
        <w:rPr>
          <w:rFonts w:eastAsia="Times New Roman"/>
          <w:b/>
          <w:bCs/>
          <w:color w:val="000000" w:themeColor="text1"/>
        </w:rPr>
      </w:pPr>
      <w:proofErr w:type="spellStart"/>
      <w:r>
        <w:rPr>
          <w:rFonts w:eastAsia="Times New Roman"/>
          <w:b/>
          <w:bCs/>
          <w:color w:val="000000" w:themeColor="text1"/>
        </w:rPr>
        <w:t>NATASCHA’S</w:t>
      </w:r>
      <w:proofErr w:type="spellEnd"/>
      <w:r>
        <w:rPr>
          <w:rFonts w:eastAsia="Times New Roman"/>
          <w:b/>
          <w:bCs/>
          <w:color w:val="000000" w:themeColor="text1"/>
        </w:rPr>
        <w:t xml:space="preserve"> BIOGRAPHY</w:t>
      </w:r>
      <w:r w:rsidR="003D5844">
        <w:rPr>
          <w:rFonts w:eastAsia="Times New Roman"/>
          <w:b/>
          <w:bCs/>
          <w:color w:val="000000" w:themeColor="text1"/>
        </w:rPr>
        <w:t xml:space="preserve"> # </w:t>
      </w:r>
      <w:r w:rsidR="000A4F20">
        <w:rPr>
          <w:rFonts w:eastAsia="Times New Roman"/>
          <w:b/>
          <w:bCs/>
          <w:color w:val="000000" w:themeColor="text1"/>
        </w:rPr>
        <w:t>5</w:t>
      </w:r>
    </w:p>
    <w:p w:rsidR="003D5844" w:rsidRDefault="003D5844" w:rsidP="00A660BA">
      <w:pPr>
        <w:spacing w:line="240" w:lineRule="auto"/>
        <w:ind w:left="-360" w:right="-540"/>
        <w:rPr>
          <w:rFonts w:eastAsia="Times New Roman"/>
          <w:b/>
          <w:bCs/>
          <w:color w:val="000000" w:themeColor="text1"/>
        </w:rPr>
      </w:pPr>
    </w:p>
    <w:p w:rsidR="003D5844" w:rsidRPr="00C35F23" w:rsidRDefault="00C35F23" w:rsidP="00C35F23">
      <w:pPr>
        <w:ind w:left="-360"/>
        <w:jc w:val="both"/>
      </w:pPr>
      <w:r w:rsidRPr="00C35F23">
        <w:t xml:space="preserve">Natascha Saunders is a Certified Career Coach and Speaker. Years ago she struggled with self-esteem while being an aspiring first generation college graduate. Today she is a multiple degree </w:t>
      </w:r>
      <w:r w:rsidRPr="00FF7188">
        <w:rPr>
          <w:noProof/>
        </w:rPr>
        <w:t>holder</w:t>
      </w:r>
      <w:r w:rsidRPr="00C35F23">
        <w:t xml:space="preserve"> and a confident entrepreneur. She coaches individuals from diverse backgrounds to clarify their purpose, write their vision and take action to achieve their goals.</w:t>
      </w:r>
    </w:p>
    <w:p w:rsidR="003D5844" w:rsidRDefault="003D5844" w:rsidP="00A660BA">
      <w:pPr>
        <w:spacing w:line="240" w:lineRule="auto"/>
        <w:ind w:left="-360" w:right="-540"/>
        <w:rPr>
          <w:rFonts w:eastAsia="Times New Roman"/>
          <w:b/>
          <w:bCs/>
          <w:color w:val="000000" w:themeColor="text1"/>
        </w:rPr>
      </w:pPr>
    </w:p>
    <w:p w:rsidR="003D5844" w:rsidRDefault="00C35F23" w:rsidP="00A660BA">
      <w:pPr>
        <w:spacing w:line="240" w:lineRule="auto"/>
        <w:ind w:left="-360" w:right="-540"/>
        <w:rPr>
          <w:rFonts w:eastAsia="Times New Roman"/>
          <w:b/>
          <w:bCs/>
          <w:color w:val="000000" w:themeColor="text1"/>
        </w:rPr>
      </w:pPr>
      <w:proofErr w:type="spellStart"/>
      <w:r>
        <w:rPr>
          <w:rFonts w:eastAsia="Times New Roman"/>
          <w:b/>
          <w:bCs/>
          <w:color w:val="000000" w:themeColor="text1"/>
        </w:rPr>
        <w:t>NATASCHA’S</w:t>
      </w:r>
      <w:proofErr w:type="spellEnd"/>
      <w:r>
        <w:rPr>
          <w:rFonts w:eastAsia="Times New Roman"/>
          <w:b/>
          <w:bCs/>
          <w:color w:val="000000" w:themeColor="text1"/>
        </w:rPr>
        <w:t xml:space="preserve"> BIOGRAPHY</w:t>
      </w:r>
      <w:r w:rsidR="003D5844">
        <w:rPr>
          <w:rFonts w:eastAsia="Times New Roman"/>
          <w:b/>
          <w:bCs/>
          <w:color w:val="000000" w:themeColor="text1"/>
        </w:rPr>
        <w:t xml:space="preserve"> # </w:t>
      </w:r>
      <w:r>
        <w:rPr>
          <w:rFonts w:eastAsia="Times New Roman"/>
          <w:b/>
          <w:bCs/>
          <w:color w:val="000000" w:themeColor="text1"/>
        </w:rPr>
        <w:t>6</w:t>
      </w:r>
    </w:p>
    <w:p w:rsidR="003D5844" w:rsidRPr="00C35F23" w:rsidRDefault="003D5844" w:rsidP="00A660BA">
      <w:pPr>
        <w:spacing w:line="240" w:lineRule="auto"/>
        <w:ind w:left="-360" w:right="-540"/>
        <w:rPr>
          <w:rFonts w:eastAsia="Times New Roman"/>
          <w:b/>
          <w:bCs/>
          <w:color w:val="000000" w:themeColor="text1"/>
        </w:rPr>
      </w:pPr>
    </w:p>
    <w:p w:rsidR="00C35F23" w:rsidRPr="00C35F23" w:rsidRDefault="00C35F23" w:rsidP="00C35F23">
      <w:pPr>
        <w:spacing w:line="240" w:lineRule="auto"/>
        <w:ind w:left="-360" w:right="-360"/>
        <w:jc w:val="both"/>
      </w:pPr>
      <w:r w:rsidRPr="00C35F23">
        <w:t>Natascha F. Saunders is an internationally respected Certified Career Coach &amp; Workshop Facilitator who helps students start, excel and navigate their careers!</w:t>
      </w:r>
    </w:p>
    <w:p w:rsidR="003D5844" w:rsidRDefault="003D5844" w:rsidP="00C35F23">
      <w:pPr>
        <w:spacing w:line="240" w:lineRule="auto"/>
        <w:ind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C35F23" w:rsidRDefault="00C35F23" w:rsidP="00A660BA">
      <w:pPr>
        <w:spacing w:line="240" w:lineRule="auto"/>
        <w:ind w:left="-360" w:right="-540"/>
        <w:rPr>
          <w:rFonts w:eastAsia="Times New Roman"/>
          <w:b/>
          <w:bCs/>
          <w:color w:val="000000" w:themeColor="text1"/>
        </w:rPr>
      </w:pPr>
    </w:p>
    <w:p w:rsidR="003D5844" w:rsidRDefault="00C35F23" w:rsidP="00A660BA">
      <w:pPr>
        <w:spacing w:line="240" w:lineRule="auto"/>
        <w:ind w:left="-360" w:right="-540"/>
        <w:rPr>
          <w:rFonts w:eastAsia="Times New Roman"/>
          <w:b/>
          <w:bCs/>
          <w:color w:val="000000" w:themeColor="text1"/>
        </w:rPr>
      </w:pPr>
      <w:proofErr w:type="spellStart"/>
      <w:r>
        <w:rPr>
          <w:rFonts w:eastAsia="Times New Roman"/>
          <w:b/>
          <w:bCs/>
          <w:color w:val="000000" w:themeColor="text1"/>
        </w:rPr>
        <w:t>NATASCHA’S</w:t>
      </w:r>
      <w:proofErr w:type="spellEnd"/>
      <w:r>
        <w:rPr>
          <w:rFonts w:eastAsia="Times New Roman"/>
          <w:b/>
          <w:bCs/>
          <w:color w:val="000000" w:themeColor="text1"/>
        </w:rPr>
        <w:t xml:space="preserve"> BIOGRAPHY</w:t>
      </w:r>
      <w:r w:rsidR="003D5844">
        <w:rPr>
          <w:rFonts w:eastAsia="Times New Roman"/>
          <w:b/>
          <w:bCs/>
          <w:color w:val="000000" w:themeColor="text1"/>
        </w:rPr>
        <w:t xml:space="preserve"> # </w:t>
      </w:r>
      <w:r>
        <w:rPr>
          <w:rFonts w:eastAsia="Times New Roman"/>
          <w:b/>
          <w:bCs/>
          <w:color w:val="000000" w:themeColor="text1"/>
        </w:rPr>
        <w:t>7</w:t>
      </w:r>
    </w:p>
    <w:p w:rsidR="001D6390" w:rsidRDefault="001D6390" w:rsidP="00C35F23">
      <w:pPr>
        <w:spacing w:line="240" w:lineRule="auto"/>
        <w:jc w:val="both"/>
        <w:rPr>
          <w:sz w:val="23"/>
          <w:szCs w:val="23"/>
        </w:rPr>
      </w:pPr>
    </w:p>
    <w:p w:rsidR="001D6390" w:rsidRPr="00C35F23" w:rsidRDefault="00CF4DA7" w:rsidP="0088507F">
      <w:pPr>
        <w:spacing w:line="240" w:lineRule="auto"/>
        <w:ind w:left="-360" w:right="-540"/>
        <w:jc w:val="both"/>
      </w:pPr>
      <w:r w:rsidRPr="00C35F23">
        <w:t xml:space="preserve">An inspirational speaker and workshop facilitator </w:t>
      </w:r>
      <w:r w:rsidR="001D6390" w:rsidRPr="00C35F23">
        <w:t xml:space="preserve">Natascha F. Saunders is Founder of The Youth Career Coach Inc. with a mission to </w:t>
      </w:r>
      <w:r w:rsidRPr="00C35F23">
        <w:t xml:space="preserve">help </w:t>
      </w:r>
      <w:r w:rsidR="001D6390" w:rsidRPr="00C35F23">
        <w:t xml:space="preserve">prepare the next generation of </w:t>
      </w:r>
      <w:r w:rsidR="004D0687" w:rsidRPr="00C35F23">
        <w:t>corporate leaders</w:t>
      </w:r>
      <w:r w:rsidR="001D6390" w:rsidRPr="00C35F23">
        <w:t>. She</w:t>
      </w:r>
      <w:r w:rsidRPr="00C35F23">
        <w:t xml:space="preserve"> has</w:t>
      </w:r>
      <w:r w:rsidR="001D6390" w:rsidRPr="00C35F23">
        <w:t xml:space="preserve"> over 10+ years of experience in higher education, financial services, human resources and leadership development.</w:t>
      </w:r>
    </w:p>
    <w:p w:rsidR="001C3458" w:rsidRPr="00C35F23" w:rsidRDefault="001C3458" w:rsidP="000B0B54">
      <w:pPr>
        <w:pStyle w:val="NormalWeb"/>
        <w:spacing w:before="0" w:beforeAutospacing="0" w:after="0" w:afterAutospacing="0"/>
        <w:ind w:left="-360" w:right="-540"/>
        <w:jc w:val="both"/>
        <w:rPr>
          <w:color w:val="000000"/>
          <w:sz w:val="22"/>
          <w:szCs w:val="22"/>
        </w:rPr>
      </w:pPr>
    </w:p>
    <w:p w:rsidR="00CF4DA7" w:rsidRPr="00C35F23" w:rsidRDefault="00CF4DA7" w:rsidP="00CF4DA7">
      <w:pPr>
        <w:pStyle w:val="NormalWeb"/>
        <w:spacing w:before="0" w:beforeAutospacing="0" w:after="0" w:afterAutospacing="0"/>
        <w:ind w:left="-360" w:right="-540"/>
        <w:jc w:val="both"/>
        <w:rPr>
          <w:sz w:val="22"/>
          <w:szCs w:val="22"/>
        </w:rPr>
      </w:pPr>
      <w:r w:rsidRPr="00C35F23">
        <w:rPr>
          <w:color w:val="000000"/>
          <w:sz w:val="22"/>
          <w:szCs w:val="22"/>
        </w:rPr>
        <w:t>Natascha is a former Assis</w:t>
      </w:r>
      <w:r w:rsidR="00D55D4F" w:rsidRPr="00C35F23">
        <w:rPr>
          <w:color w:val="000000"/>
          <w:sz w:val="22"/>
          <w:szCs w:val="22"/>
        </w:rPr>
        <w:t xml:space="preserve">tant Director of </w:t>
      </w:r>
      <w:r w:rsidRPr="00C35F23">
        <w:rPr>
          <w:color w:val="000000"/>
          <w:sz w:val="22"/>
          <w:szCs w:val="22"/>
        </w:rPr>
        <w:t>Career Services at Boston University School of Management</w:t>
      </w:r>
      <w:r w:rsidR="00D55D4F" w:rsidRPr="00C35F23">
        <w:rPr>
          <w:color w:val="000000"/>
          <w:sz w:val="22"/>
          <w:szCs w:val="22"/>
        </w:rPr>
        <w:t xml:space="preserve"> where she managed their </w:t>
      </w:r>
      <w:r w:rsidR="00080B85" w:rsidRPr="00C35F23">
        <w:rPr>
          <w:color w:val="000000"/>
          <w:sz w:val="22"/>
          <w:szCs w:val="22"/>
        </w:rPr>
        <w:t>e</w:t>
      </w:r>
      <w:r w:rsidRPr="00C35F23">
        <w:rPr>
          <w:color w:val="000000"/>
          <w:sz w:val="22"/>
          <w:szCs w:val="22"/>
        </w:rPr>
        <w:t xml:space="preserve">mployment </w:t>
      </w:r>
      <w:r w:rsidR="00080B85" w:rsidRPr="00C35F23">
        <w:rPr>
          <w:color w:val="000000"/>
          <w:sz w:val="22"/>
          <w:szCs w:val="22"/>
        </w:rPr>
        <w:t>r</w:t>
      </w:r>
      <w:r w:rsidRPr="00C35F23">
        <w:rPr>
          <w:color w:val="000000"/>
          <w:sz w:val="22"/>
          <w:szCs w:val="22"/>
        </w:rPr>
        <w:t xml:space="preserve">eport; publish annually with the coordination of 18 team members and 500 graduating </w:t>
      </w:r>
      <w:r w:rsidR="00D55D4F" w:rsidRPr="00C35F23">
        <w:rPr>
          <w:color w:val="000000"/>
          <w:sz w:val="22"/>
          <w:szCs w:val="22"/>
        </w:rPr>
        <w:t>seniors</w:t>
      </w:r>
      <w:r w:rsidRPr="00C35F23">
        <w:rPr>
          <w:color w:val="000000"/>
          <w:sz w:val="22"/>
          <w:szCs w:val="22"/>
        </w:rPr>
        <w:t xml:space="preserve">. She </w:t>
      </w:r>
      <w:r w:rsidR="00D55D4F" w:rsidRPr="00C35F23">
        <w:rPr>
          <w:color w:val="000000"/>
          <w:sz w:val="22"/>
          <w:szCs w:val="22"/>
        </w:rPr>
        <w:t>is a</w:t>
      </w:r>
      <w:r w:rsidRPr="00C35F23">
        <w:rPr>
          <w:color w:val="000000"/>
          <w:sz w:val="22"/>
          <w:szCs w:val="22"/>
        </w:rPr>
        <w:t xml:space="preserve"> former Co-op &amp; Employment Specialist at Johnson &amp; Wales University</w:t>
      </w:r>
      <w:r w:rsidRPr="00C35F23">
        <w:rPr>
          <w:sz w:val="22"/>
          <w:szCs w:val="22"/>
        </w:rPr>
        <w:t xml:space="preserve"> where she co-led employment efforts for over 1600 students within the College of Business. </w:t>
      </w:r>
      <w:r w:rsidR="00DE5A39" w:rsidRPr="00C35F23">
        <w:rPr>
          <w:noProof/>
          <w:sz w:val="22"/>
          <w:szCs w:val="22"/>
        </w:rPr>
        <w:t>Also</w:t>
      </w:r>
      <w:r w:rsidRPr="00C35F23">
        <w:rPr>
          <w:sz w:val="22"/>
          <w:szCs w:val="22"/>
        </w:rPr>
        <w:t>, she administered and graded thesis projects for over 300 seniors per academic year; while contributing to maintaining the 98% graduat</w:t>
      </w:r>
      <w:r w:rsidR="00D55D4F" w:rsidRPr="00C35F23">
        <w:rPr>
          <w:sz w:val="22"/>
          <w:szCs w:val="22"/>
        </w:rPr>
        <w:t xml:space="preserve">ion </w:t>
      </w:r>
      <w:r w:rsidRPr="00C35F23">
        <w:rPr>
          <w:sz w:val="22"/>
          <w:szCs w:val="22"/>
        </w:rPr>
        <w:t xml:space="preserve">employment rate. </w:t>
      </w:r>
    </w:p>
    <w:p w:rsidR="00CF4DA7" w:rsidRPr="00C35F23" w:rsidRDefault="00CF4DA7" w:rsidP="00CF4DA7">
      <w:pPr>
        <w:pStyle w:val="NormalWeb"/>
        <w:spacing w:before="0" w:beforeAutospacing="0" w:after="0" w:afterAutospacing="0"/>
        <w:ind w:left="-360" w:right="-540"/>
        <w:jc w:val="both"/>
        <w:rPr>
          <w:sz w:val="22"/>
          <w:szCs w:val="22"/>
        </w:rPr>
      </w:pPr>
    </w:p>
    <w:p w:rsidR="00CF4DA7" w:rsidRPr="00C35F23" w:rsidRDefault="00CF4DA7" w:rsidP="00CF4DA7">
      <w:pPr>
        <w:pStyle w:val="NormalWeb"/>
        <w:spacing w:before="0" w:beforeAutospacing="0" w:after="0" w:afterAutospacing="0"/>
        <w:ind w:left="-360" w:right="-540"/>
        <w:jc w:val="both"/>
        <w:rPr>
          <w:color w:val="000000"/>
          <w:sz w:val="22"/>
          <w:szCs w:val="22"/>
        </w:rPr>
      </w:pPr>
      <w:r w:rsidRPr="00C35F23">
        <w:rPr>
          <w:color w:val="000000"/>
          <w:sz w:val="22"/>
          <w:szCs w:val="22"/>
        </w:rPr>
        <w:t xml:space="preserve">She is a former Assistant Human Resource Manager for Filene’s/Macy’s where she </w:t>
      </w:r>
      <w:r w:rsidR="00F928EF" w:rsidRPr="00C35F23">
        <w:rPr>
          <w:sz w:val="22"/>
          <w:szCs w:val="22"/>
        </w:rPr>
        <w:t>managed and</w:t>
      </w:r>
      <w:r w:rsidRPr="00C35F23">
        <w:rPr>
          <w:sz w:val="22"/>
          <w:szCs w:val="22"/>
        </w:rPr>
        <w:t xml:space="preserve"> led over 300 associates in developing optimum selling and exceptional customer service </w:t>
      </w:r>
      <w:r w:rsidRPr="00C35F23">
        <w:rPr>
          <w:noProof/>
          <w:sz w:val="22"/>
          <w:szCs w:val="22"/>
        </w:rPr>
        <w:t>skills a</w:t>
      </w:r>
      <w:r w:rsidR="00D55D4F" w:rsidRPr="00C35F23">
        <w:rPr>
          <w:noProof/>
          <w:sz w:val="22"/>
          <w:szCs w:val="22"/>
        </w:rPr>
        <w:t>nd</w:t>
      </w:r>
      <w:r w:rsidR="00D55D4F" w:rsidRPr="00C35F23">
        <w:rPr>
          <w:sz w:val="22"/>
          <w:szCs w:val="22"/>
        </w:rPr>
        <w:t xml:space="preserve"> hit</w:t>
      </w:r>
      <w:r w:rsidRPr="00C35F23">
        <w:rPr>
          <w:sz w:val="22"/>
          <w:szCs w:val="22"/>
        </w:rPr>
        <w:t xml:space="preserve"> new hire compliance targets of 100%. She negotiated salaries with new hires comparison to budget; while conducting employee reviews, and successfully hired and trained over 200 associates under her tenure.</w:t>
      </w:r>
    </w:p>
    <w:p w:rsidR="00CF4DA7" w:rsidRPr="00C35F23" w:rsidRDefault="00CF4DA7" w:rsidP="00CF4DA7">
      <w:pPr>
        <w:pStyle w:val="NormalWeb"/>
        <w:spacing w:before="0" w:beforeAutospacing="0" w:after="0" w:afterAutospacing="0"/>
        <w:ind w:left="-360" w:right="-540"/>
        <w:jc w:val="both"/>
        <w:rPr>
          <w:color w:val="000000"/>
          <w:sz w:val="22"/>
          <w:szCs w:val="22"/>
        </w:rPr>
      </w:pPr>
    </w:p>
    <w:p w:rsidR="00CF4DA7" w:rsidRPr="00C35F23" w:rsidRDefault="00D55D4F" w:rsidP="00CF4DA7">
      <w:pPr>
        <w:pStyle w:val="NormalWeb"/>
        <w:spacing w:before="0" w:beforeAutospacing="0" w:after="0" w:afterAutospacing="0"/>
        <w:ind w:left="-360" w:right="-540"/>
        <w:jc w:val="both"/>
        <w:rPr>
          <w:sz w:val="22"/>
          <w:szCs w:val="22"/>
        </w:rPr>
      </w:pPr>
      <w:r w:rsidRPr="00C35F23">
        <w:rPr>
          <w:color w:val="000000"/>
          <w:sz w:val="22"/>
          <w:szCs w:val="22"/>
        </w:rPr>
        <w:t>Natascha</w:t>
      </w:r>
      <w:r w:rsidR="00CF4DA7" w:rsidRPr="00C35F23">
        <w:rPr>
          <w:color w:val="000000"/>
          <w:sz w:val="22"/>
          <w:szCs w:val="22"/>
        </w:rPr>
        <w:t xml:space="preserve"> worked as a Financial Associate for A.G.Edwards &amp; Sons Inc. now Wells Fargo handling investment</w:t>
      </w:r>
      <w:r w:rsidR="00535F98" w:rsidRPr="00C35F23">
        <w:rPr>
          <w:color w:val="000000"/>
          <w:sz w:val="22"/>
          <w:szCs w:val="22"/>
        </w:rPr>
        <w:t xml:space="preserve"> portfolios with assets </w:t>
      </w:r>
      <w:r w:rsidR="00CF4DA7" w:rsidRPr="00C35F23">
        <w:rPr>
          <w:color w:val="000000"/>
          <w:sz w:val="22"/>
          <w:szCs w:val="22"/>
        </w:rPr>
        <w:t xml:space="preserve">up to </w:t>
      </w:r>
      <w:r w:rsidR="00CF4DA7" w:rsidRPr="00FF7188">
        <w:rPr>
          <w:noProof/>
          <w:color w:val="000000"/>
          <w:sz w:val="22"/>
          <w:szCs w:val="22"/>
        </w:rPr>
        <w:t xml:space="preserve">$100 million </w:t>
      </w:r>
      <w:r w:rsidR="00FE6864" w:rsidRPr="00FF7188">
        <w:rPr>
          <w:noProof/>
          <w:color w:val="000000"/>
          <w:sz w:val="22"/>
          <w:szCs w:val="22"/>
        </w:rPr>
        <w:t>dollars</w:t>
      </w:r>
      <w:r w:rsidR="00FE6864" w:rsidRPr="00C35F23">
        <w:rPr>
          <w:color w:val="000000"/>
          <w:sz w:val="22"/>
          <w:szCs w:val="22"/>
        </w:rPr>
        <w:t xml:space="preserve"> </w:t>
      </w:r>
      <w:r w:rsidR="00CF4DA7" w:rsidRPr="00C35F23">
        <w:rPr>
          <w:color w:val="000000"/>
          <w:sz w:val="22"/>
          <w:szCs w:val="22"/>
        </w:rPr>
        <w:t>reporting directly to the V</w:t>
      </w:r>
      <w:r w:rsidR="00110EFE" w:rsidRPr="00C35F23">
        <w:rPr>
          <w:color w:val="000000"/>
          <w:sz w:val="22"/>
          <w:szCs w:val="22"/>
        </w:rPr>
        <w:t xml:space="preserve">ice </w:t>
      </w:r>
      <w:r w:rsidR="00CF4DA7" w:rsidRPr="00C35F23">
        <w:rPr>
          <w:color w:val="000000"/>
          <w:sz w:val="22"/>
          <w:szCs w:val="22"/>
        </w:rPr>
        <w:t>P</w:t>
      </w:r>
      <w:r w:rsidR="00110EFE" w:rsidRPr="00C35F23">
        <w:rPr>
          <w:color w:val="000000"/>
          <w:sz w:val="22"/>
          <w:szCs w:val="22"/>
        </w:rPr>
        <w:t>resident</w:t>
      </w:r>
      <w:r w:rsidR="00CF4DA7" w:rsidRPr="00C35F23">
        <w:rPr>
          <w:color w:val="000000"/>
          <w:sz w:val="22"/>
          <w:szCs w:val="22"/>
        </w:rPr>
        <w:t xml:space="preserve"> of Investment</w:t>
      </w:r>
      <w:r w:rsidRPr="00C35F23">
        <w:rPr>
          <w:color w:val="000000"/>
          <w:sz w:val="22"/>
          <w:szCs w:val="22"/>
        </w:rPr>
        <w:t>s.</w:t>
      </w:r>
      <w:r w:rsidR="00CF4DA7" w:rsidRPr="00C35F23">
        <w:rPr>
          <w:sz w:val="22"/>
          <w:szCs w:val="22"/>
        </w:rPr>
        <w:t xml:space="preserve"> </w:t>
      </w:r>
      <w:r w:rsidR="00440903" w:rsidRPr="00C35F23">
        <w:rPr>
          <w:sz w:val="22"/>
          <w:szCs w:val="22"/>
        </w:rPr>
        <w:t>She</w:t>
      </w:r>
      <w:r w:rsidR="00CF4DA7" w:rsidRPr="00C35F23">
        <w:rPr>
          <w:sz w:val="22"/>
          <w:szCs w:val="22"/>
        </w:rPr>
        <w:t xml:space="preserve"> executed wire transfers, processed trades including options and wrote both domestic and international fund </w:t>
      </w:r>
      <w:r w:rsidR="00CF4DA7" w:rsidRPr="00C35F23">
        <w:rPr>
          <w:noProof/>
          <w:sz w:val="22"/>
          <w:szCs w:val="22"/>
        </w:rPr>
        <w:t>tickets</w:t>
      </w:r>
      <w:r w:rsidR="00CF4DA7" w:rsidRPr="00C35F23">
        <w:rPr>
          <w:sz w:val="22"/>
          <w:szCs w:val="22"/>
        </w:rPr>
        <w:t xml:space="preserve"> while analy</w:t>
      </w:r>
      <w:r w:rsidRPr="00C35F23">
        <w:rPr>
          <w:sz w:val="22"/>
          <w:szCs w:val="22"/>
        </w:rPr>
        <w:t>zing bond and cash flow reports</w:t>
      </w:r>
      <w:r w:rsidR="00CF4DA7" w:rsidRPr="00C35F23">
        <w:rPr>
          <w:sz w:val="22"/>
          <w:szCs w:val="22"/>
        </w:rPr>
        <w:t xml:space="preserve">. She successfully </w:t>
      </w:r>
      <w:r w:rsidR="00930198" w:rsidRPr="00C35F23">
        <w:rPr>
          <w:sz w:val="22"/>
          <w:szCs w:val="22"/>
        </w:rPr>
        <w:t xml:space="preserve">supported </w:t>
      </w:r>
      <w:r w:rsidR="00DE5A39" w:rsidRPr="00C35F23">
        <w:rPr>
          <w:sz w:val="22"/>
          <w:szCs w:val="22"/>
        </w:rPr>
        <w:t>the</w:t>
      </w:r>
      <w:r w:rsidR="00CF4DA7" w:rsidRPr="00C35F23">
        <w:rPr>
          <w:sz w:val="22"/>
          <w:szCs w:val="22"/>
        </w:rPr>
        <w:t xml:space="preserve"> </w:t>
      </w:r>
      <w:r w:rsidR="00CF4DA7" w:rsidRPr="00C35F23">
        <w:rPr>
          <w:noProof/>
          <w:sz w:val="22"/>
          <w:szCs w:val="22"/>
        </w:rPr>
        <w:t>opening</w:t>
      </w:r>
      <w:r w:rsidR="00CF4DA7" w:rsidRPr="00C35F23">
        <w:rPr>
          <w:sz w:val="22"/>
          <w:szCs w:val="22"/>
        </w:rPr>
        <w:t xml:space="preserve"> </w:t>
      </w:r>
      <w:r w:rsidR="00D63BEF" w:rsidRPr="00C35F23">
        <w:rPr>
          <w:sz w:val="22"/>
          <w:szCs w:val="22"/>
        </w:rPr>
        <w:t xml:space="preserve">of </w:t>
      </w:r>
      <w:r w:rsidR="00CF4DA7" w:rsidRPr="00C35F23">
        <w:rPr>
          <w:sz w:val="22"/>
          <w:szCs w:val="22"/>
        </w:rPr>
        <w:t xml:space="preserve">over 300 investment advisory accounts </w:t>
      </w:r>
      <w:r w:rsidR="00CF4DA7" w:rsidRPr="00C35F23">
        <w:rPr>
          <w:noProof/>
          <w:sz w:val="22"/>
          <w:szCs w:val="22"/>
        </w:rPr>
        <w:t>including</w:t>
      </w:r>
      <w:r w:rsidR="00CF4DA7" w:rsidRPr="00C35F23">
        <w:rPr>
          <w:sz w:val="22"/>
          <w:szCs w:val="22"/>
        </w:rPr>
        <w:t xml:space="preserve"> IRAs, Tr</w:t>
      </w:r>
      <w:r w:rsidR="00541333" w:rsidRPr="00C35F23">
        <w:rPr>
          <w:sz w:val="22"/>
          <w:szCs w:val="22"/>
        </w:rPr>
        <w:t>usts, 401</w:t>
      </w:r>
      <w:r w:rsidR="007B0400" w:rsidRPr="00C35F23">
        <w:rPr>
          <w:sz w:val="22"/>
          <w:szCs w:val="22"/>
        </w:rPr>
        <w:t>(</w:t>
      </w:r>
      <w:r w:rsidR="00541333" w:rsidRPr="00C35F23">
        <w:rPr>
          <w:sz w:val="22"/>
          <w:szCs w:val="22"/>
        </w:rPr>
        <w:t>k</w:t>
      </w:r>
      <w:r w:rsidR="007B0400" w:rsidRPr="00C35F23">
        <w:rPr>
          <w:sz w:val="22"/>
          <w:szCs w:val="22"/>
        </w:rPr>
        <w:t>)</w:t>
      </w:r>
      <w:r w:rsidR="00541333" w:rsidRPr="00C35F23">
        <w:rPr>
          <w:sz w:val="22"/>
          <w:szCs w:val="22"/>
        </w:rPr>
        <w:t>, 403</w:t>
      </w:r>
      <w:r w:rsidR="007B0400" w:rsidRPr="00C35F23">
        <w:rPr>
          <w:sz w:val="22"/>
          <w:szCs w:val="22"/>
        </w:rPr>
        <w:t>(</w:t>
      </w:r>
      <w:r w:rsidR="00541333" w:rsidRPr="00C35F23">
        <w:rPr>
          <w:sz w:val="22"/>
          <w:szCs w:val="22"/>
        </w:rPr>
        <w:t>b</w:t>
      </w:r>
      <w:r w:rsidR="007B0400" w:rsidRPr="00C35F23">
        <w:rPr>
          <w:sz w:val="22"/>
          <w:szCs w:val="22"/>
        </w:rPr>
        <w:t>)</w:t>
      </w:r>
      <w:r w:rsidR="00541333" w:rsidRPr="00C35F23">
        <w:rPr>
          <w:sz w:val="22"/>
          <w:szCs w:val="22"/>
        </w:rPr>
        <w:t>, Money Market a</w:t>
      </w:r>
      <w:r w:rsidR="00CF4DA7" w:rsidRPr="00C35F23">
        <w:rPr>
          <w:sz w:val="22"/>
          <w:szCs w:val="22"/>
        </w:rPr>
        <w:t xml:space="preserve">ccounts and 529 Plans. </w:t>
      </w:r>
      <w:r w:rsidR="00440903" w:rsidRPr="00C35F23">
        <w:rPr>
          <w:noProof/>
          <w:sz w:val="22"/>
          <w:szCs w:val="22"/>
        </w:rPr>
        <w:t>Also establishing</w:t>
      </w:r>
      <w:r w:rsidR="00DE5A39" w:rsidRPr="00C35F23">
        <w:rPr>
          <w:sz w:val="22"/>
          <w:szCs w:val="22"/>
        </w:rPr>
        <w:t xml:space="preserve"> </w:t>
      </w:r>
      <w:r w:rsidR="00CF4DA7" w:rsidRPr="00C35F23">
        <w:rPr>
          <w:sz w:val="22"/>
          <w:szCs w:val="22"/>
        </w:rPr>
        <w:t xml:space="preserve">rapport with vendors such </w:t>
      </w:r>
      <w:r w:rsidR="00CF4DA7" w:rsidRPr="00C35F23">
        <w:rPr>
          <w:noProof/>
          <w:sz w:val="22"/>
          <w:szCs w:val="22"/>
        </w:rPr>
        <w:t>as</w:t>
      </w:r>
      <w:r w:rsidR="00CF4DA7" w:rsidRPr="00C35F23">
        <w:rPr>
          <w:sz w:val="22"/>
          <w:szCs w:val="22"/>
        </w:rPr>
        <w:t xml:space="preserve"> American Funds, John Hancock, MFS, </w:t>
      </w:r>
      <w:r w:rsidR="00CF4DA7" w:rsidRPr="00C35F23">
        <w:rPr>
          <w:noProof/>
          <w:sz w:val="22"/>
          <w:szCs w:val="22"/>
        </w:rPr>
        <w:t>BlackRock</w:t>
      </w:r>
      <w:r w:rsidR="00DE5A39" w:rsidRPr="00C35F23">
        <w:rPr>
          <w:noProof/>
          <w:sz w:val="22"/>
          <w:szCs w:val="22"/>
        </w:rPr>
        <w:t>,</w:t>
      </w:r>
      <w:r w:rsidR="00CF4DA7" w:rsidRPr="00C35F23">
        <w:rPr>
          <w:sz w:val="22"/>
          <w:szCs w:val="22"/>
        </w:rPr>
        <w:t xml:space="preserve"> and Vanguard; never </w:t>
      </w:r>
      <w:r w:rsidR="00CF4DA7" w:rsidRPr="00C35F23">
        <w:rPr>
          <w:noProof/>
          <w:sz w:val="22"/>
          <w:szCs w:val="22"/>
        </w:rPr>
        <w:t>losing</w:t>
      </w:r>
      <w:r w:rsidR="00CF4DA7" w:rsidRPr="00C35F23">
        <w:rPr>
          <w:sz w:val="22"/>
          <w:szCs w:val="22"/>
        </w:rPr>
        <w:t xml:space="preserve"> </w:t>
      </w:r>
      <w:r w:rsidR="00D63BEF" w:rsidRPr="00C35F23">
        <w:rPr>
          <w:sz w:val="22"/>
          <w:szCs w:val="22"/>
        </w:rPr>
        <w:t>sight</w:t>
      </w:r>
      <w:r w:rsidR="00CF4DA7" w:rsidRPr="00C35F23">
        <w:rPr>
          <w:sz w:val="22"/>
          <w:szCs w:val="22"/>
        </w:rPr>
        <w:t xml:space="preserve"> of her operational duties of monitoring and calculating trade commissions for consultants, as well as helping </w:t>
      </w:r>
      <w:r w:rsidR="00D63BEF" w:rsidRPr="00C35F23">
        <w:rPr>
          <w:sz w:val="22"/>
          <w:szCs w:val="22"/>
        </w:rPr>
        <w:t>in recruiting efforts</w:t>
      </w:r>
      <w:r w:rsidR="00CF4DA7" w:rsidRPr="00C35F23">
        <w:rPr>
          <w:sz w:val="22"/>
          <w:szCs w:val="22"/>
        </w:rPr>
        <w:t xml:space="preserve">. </w:t>
      </w:r>
    </w:p>
    <w:p w:rsidR="00CF4DA7" w:rsidRPr="00C35F23" w:rsidRDefault="00CF4DA7" w:rsidP="00D55D4F">
      <w:pPr>
        <w:pStyle w:val="NormalWeb"/>
        <w:spacing w:before="0" w:beforeAutospacing="0" w:after="0" w:afterAutospacing="0"/>
        <w:ind w:right="-540"/>
        <w:jc w:val="both"/>
        <w:rPr>
          <w:color w:val="000000"/>
          <w:sz w:val="22"/>
          <w:szCs w:val="22"/>
        </w:rPr>
      </w:pPr>
    </w:p>
    <w:p w:rsidR="001C3458" w:rsidRPr="00C35F23" w:rsidRDefault="006C56F2" w:rsidP="000B0B54">
      <w:pPr>
        <w:pStyle w:val="NormalWeb"/>
        <w:spacing w:before="0" w:beforeAutospacing="0" w:after="0" w:afterAutospacing="0"/>
        <w:ind w:left="-360" w:right="-540"/>
        <w:jc w:val="both"/>
        <w:rPr>
          <w:color w:val="000000"/>
          <w:sz w:val="22"/>
          <w:szCs w:val="22"/>
        </w:rPr>
      </w:pPr>
      <w:r w:rsidRPr="00C35F23">
        <w:rPr>
          <w:color w:val="000000"/>
          <w:sz w:val="22"/>
          <w:szCs w:val="22"/>
        </w:rPr>
        <w:t xml:space="preserve">Additionally, </w:t>
      </w:r>
      <w:r w:rsidRPr="00FF7188">
        <w:rPr>
          <w:noProof/>
          <w:color w:val="000000"/>
          <w:sz w:val="22"/>
          <w:szCs w:val="22"/>
        </w:rPr>
        <w:t>she’s</w:t>
      </w:r>
      <w:r w:rsidR="00D55D4F" w:rsidRPr="00FF7188">
        <w:rPr>
          <w:noProof/>
          <w:color w:val="000000"/>
          <w:sz w:val="22"/>
          <w:szCs w:val="22"/>
        </w:rPr>
        <w:t xml:space="preserve"> </w:t>
      </w:r>
      <w:r w:rsidR="00CF4DA7" w:rsidRPr="00FF7188">
        <w:rPr>
          <w:noProof/>
          <w:color w:val="000000"/>
          <w:sz w:val="22"/>
          <w:szCs w:val="22"/>
        </w:rPr>
        <w:t>served</w:t>
      </w:r>
      <w:r w:rsidR="00CF4DA7" w:rsidRPr="00C35F23">
        <w:rPr>
          <w:color w:val="000000"/>
          <w:sz w:val="22"/>
          <w:szCs w:val="22"/>
        </w:rPr>
        <w:t xml:space="preserve"> on the MBA Admissions Committee for Massach</w:t>
      </w:r>
      <w:r w:rsidR="00B0146D" w:rsidRPr="00C35F23">
        <w:rPr>
          <w:color w:val="000000"/>
          <w:sz w:val="22"/>
          <w:szCs w:val="22"/>
        </w:rPr>
        <w:t xml:space="preserve">usetts Institute of Technology, </w:t>
      </w:r>
      <w:r w:rsidR="005A4018" w:rsidRPr="00C35F23">
        <w:rPr>
          <w:color w:val="000000"/>
          <w:sz w:val="22"/>
          <w:szCs w:val="22"/>
        </w:rPr>
        <w:t>Sloan School of Management</w:t>
      </w:r>
      <w:r w:rsidR="00D55D4F" w:rsidRPr="00C35F23">
        <w:rPr>
          <w:color w:val="000000"/>
          <w:sz w:val="22"/>
          <w:szCs w:val="22"/>
        </w:rPr>
        <w:t xml:space="preserve"> </w:t>
      </w:r>
      <w:r w:rsidR="00CF4DA7" w:rsidRPr="00C35F23">
        <w:rPr>
          <w:color w:val="000000"/>
          <w:sz w:val="22"/>
          <w:szCs w:val="22"/>
        </w:rPr>
        <w:t xml:space="preserve">where she </w:t>
      </w:r>
      <w:r w:rsidR="00CF4DA7" w:rsidRPr="00C35F23">
        <w:rPr>
          <w:sz w:val="22"/>
          <w:szCs w:val="22"/>
        </w:rPr>
        <w:t>evaluated applications for admission</w:t>
      </w:r>
      <w:r w:rsidR="00D55D4F" w:rsidRPr="00C35F23">
        <w:rPr>
          <w:sz w:val="22"/>
          <w:szCs w:val="22"/>
        </w:rPr>
        <w:t xml:space="preserve"> while analyzing</w:t>
      </w:r>
      <w:r w:rsidR="00CF4DA7" w:rsidRPr="00C35F23">
        <w:rPr>
          <w:sz w:val="22"/>
          <w:szCs w:val="22"/>
        </w:rPr>
        <w:t xml:space="preserve"> qualifi</w:t>
      </w:r>
      <w:r w:rsidR="00D55D4F" w:rsidRPr="00C35F23">
        <w:rPr>
          <w:sz w:val="22"/>
          <w:szCs w:val="22"/>
        </w:rPr>
        <w:t xml:space="preserve">cations of prospective students. She has also served MIT in additional capacities </w:t>
      </w:r>
      <w:r w:rsidR="00D55D4F" w:rsidRPr="00C35F23">
        <w:rPr>
          <w:noProof/>
          <w:sz w:val="22"/>
          <w:szCs w:val="22"/>
        </w:rPr>
        <w:t>including</w:t>
      </w:r>
      <w:r w:rsidR="00D55D4F" w:rsidRPr="00C35F23">
        <w:rPr>
          <w:sz w:val="22"/>
          <w:szCs w:val="22"/>
        </w:rPr>
        <w:t xml:space="preserve"> Employer Relations, Career </w:t>
      </w:r>
      <w:r w:rsidR="00D55D4F" w:rsidRPr="00C35F23">
        <w:rPr>
          <w:noProof/>
          <w:sz w:val="22"/>
          <w:szCs w:val="22"/>
        </w:rPr>
        <w:t>Programs</w:t>
      </w:r>
      <w:r w:rsidR="00D55D4F" w:rsidRPr="00C35F23">
        <w:rPr>
          <w:sz w:val="22"/>
          <w:szCs w:val="22"/>
        </w:rPr>
        <w:t xml:space="preserve"> and </w:t>
      </w:r>
      <w:r w:rsidR="00292F3A" w:rsidRPr="00C35F23">
        <w:rPr>
          <w:sz w:val="22"/>
          <w:szCs w:val="22"/>
        </w:rPr>
        <w:t xml:space="preserve">as a </w:t>
      </w:r>
      <w:r w:rsidR="00920FB9" w:rsidRPr="00C35F23">
        <w:rPr>
          <w:sz w:val="22"/>
          <w:szCs w:val="22"/>
        </w:rPr>
        <w:t>Ph.D.</w:t>
      </w:r>
      <w:r w:rsidR="00D55D4F" w:rsidRPr="00C35F23">
        <w:rPr>
          <w:sz w:val="22"/>
          <w:szCs w:val="22"/>
        </w:rPr>
        <w:t xml:space="preserve"> Career Advisor.</w:t>
      </w:r>
    </w:p>
    <w:p w:rsidR="001C3458" w:rsidRPr="00C35F23" w:rsidRDefault="001C3458" w:rsidP="000B0B54">
      <w:pPr>
        <w:pStyle w:val="NormalWeb"/>
        <w:spacing w:before="0" w:beforeAutospacing="0" w:after="0" w:afterAutospacing="0"/>
        <w:ind w:left="-360" w:right="-540"/>
        <w:jc w:val="both"/>
        <w:rPr>
          <w:color w:val="000000"/>
          <w:sz w:val="22"/>
          <w:szCs w:val="22"/>
        </w:rPr>
      </w:pPr>
    </w:p>
    <w:p w:rsidR="00B0146D" w:rsidRPr="00C35F23" w:rsidRDefault="003264E2" w:rsidP="00E65CA7">
      <w:pPr>
        <w:pStyle w:val="NormalWeb"/>
        <w:spacing w:before="0" w:beforeAutospacing="0" w:after="0" w:afterAutospacing="0"/>
        <w:ind w:left="-360" w:right="-540"/>
        <w:jc w:val="both"/>
        <w:rPr>
          <w:color w:val="000000"/>
          <w:sz w:val="22"/>
          <w:szCs w:val="22"/>
        </w:rPr>
      </w:pPr>
      <w:r w:rsidRPr="00FF7188">
        <w:rPr>
          <w:noProof/>
          <w:color w:val="000000"/>
          <w:sz w:val="22"/>
          <w:szCs w:val="22"/>
        </w:rPr>
        <w:t>Furthermore, Natascha has served in ma</w:t>
      </w:r>
      <w:r w:rsidR="005A4018" w:rsidRPr="00FF7188">
        <w:rPr>
          <w:noProof/>
          <w:color w:val="000000"/>
          <w:sz w:val="22"/>
          <w:szCs w:val="22"/>
        </w:rPr>
        <w:t>n</w:t>
      </w:r>
      <w:r w:rsidRPr="00FF7188">
        <w:rPr>
          <w:noProof/>
          <w:color w:val="000000"/>
          <w:sz w:val="22"/>
          <w:szCs w:val="22"/>
        </w:rPr>
        <w:t xml:space="preserve">y reputable roles including: </w:t>
      </w:r>
      <w:r w:rsidR="00440903" w:rsidRPr="00FF7188">
        <w:rPr>
          <w:noProof/>
          <w:color w:val="000000"/>
          <w:sz w:val="22"/>
          <w:szCs w:val="22"/>
        </w:rPr>
        <w:t xml:space="preserve">Academic Curriculum Consultant at Northeastern University helping to redesign the Leadership </w:t>
      </w:r>
      <w:r w:rsidR="004D0687" w:rsidRPr="00FF7188">
        <w:rPr>
          <w:noProof/>
          <w:color w:val="000000"/>
          <w:sz w:val="22"/>
          <w:szCs w:val="22"/>
        </w:rPr>
        <w:t>curriculum</w:t>
      </w:r>
      <w:r w:rsidR="00440903" w:rsidRPr="00FF7188">
        <w:rPr>
          <w:noProof/>
          <w:color w:val="000000"/>
          <w:sz w:val="22"/>
          <w:szCs w:val="22"/>
        </w:rPr>
        <w:t xml:space="preserve">, </w:t>
      </w:r>
      <w:r w:rsidRPr="00FF7188">
        <w:rPr>
          <w:noProof/>
          <w:color w:val="000000"/>
          <w:sz w:val="22"/>
          <w:szCs w:val="22"/>
        </w:rPr>
        <w:t>Interim Academic Affairs</w:t>
      </w:r>
      <w:r w:rsidR="00915D9B" w:rsidRPr="00FF7188">
        <w:rPr>
          <w:noProof/>
          <w:color w:val="000000"/>
          <w:sz w:val="22"/>
          <w:szCs w:val="22"/>
        </w:rPr>
        <w:t xml:space="preserve"> Director</w:t>
      </w:r>
      <w:r w:rsidRPr="00FF7188">
        <w:rPr>
          <w:noProof/>
          <w:color w:val="000000"/>
          <w:sz w:val="22"/>
          <w:szCs w:val="22"/>
        </w:rPr>
        <w:t xml:space="preserve"> at George Washington School of Political Management,</w:t>
      </w:r>
      <w:r w:rsidR="00915D9B" w:rsidRPr="00FF7188">
        <w:rPr>
          <w:noProof/>
          <w:color w:val="000000"/>
          <w:sz w:val="22"/>
          <w:szCs w:val="22"/>
        </w:rPr>
        <w:t xml:space="preserve"> Interim Director of the Early Childhood Learning Insitute at Hopkins House,</w:t>
      </w:r>
      <w:r w:rsidRPr="00FF7188">
        <w:rPr>
          <w:noProof/>
          <w:color w:val="000000"/>
          <w:sz w:val="22"/>
          <w:szCs w:val="22"/>
        </w:rPr>
        <w:t xml:space="preserve"> TRiO Instructor at Howard University, Education Consultant for </w:t>
      </w:r>
      <w:r w:rsidR="00505736" w:rsidRPr="00FF7188">
        <w:rPr>
          <w:noProof/>
          <w:color w:val="000000"/>
          <w:sz w:val="22"/>
          <w:szCs w:val="22"/>
        </w:rPr>
        <w:t xml:space="preserve">EnCompass Education serving clients such as </w:t>
      </w:r>
      <w:r w:rsidRPr="00FF7188">
        <w:rPr>
          <w:noProof/>
          <w:color w:val="000000"/>
          <w:sz w:val="22"/>
          <w:szCs w:val="22"/>
        </w:rPr>
        <w:t>EMD Serono</w:t>
      </w:r>
      <w:r w:rsidR="00505736" w:rsidRPr="00FF7188">
        <w:rPr>
          <w:noProof/>
          <w:color w:val="000000"/>
          <w:sz w:val="22"/>
          <w:szCs w:val="22"/>
        </w:rPr>
        <w:t>/</w:t>
      </w:r>
      <w:r w:rsidR="004862B1" w:rsidRPr="00FF7188">
        <w:rPr>
          <w:noProof/>
          <w:color w:val="000000"/>
          <w:sz w:val="22"/>
          <w:szCs w:val="22"/>
        </w:rPr>
        <w:t>division of Merck KGaA</w:t>
      </w:r>
      <w:r w:rsidRPr="00FF7188">
        <w:rPr>
          <w:noProof/>
          <w:color w:val="000000"/>
          <w:sz w:val="22"/>
          <w:szCs w:val="22"/>
        </w:rPr>
        <w:t xml:space="preserve">, </w:t>
      </w:r>
      <w:r w:rsidR="00440903" w:rsidRPr="00FF7188">
        <w:rPr>
          <w:noProof/>
          <w:color w:val="000000"/>
          <w:sz w:val="22"/>
          <w:szCs w:val="22"/>
        </w:rPr>
        <w:t>F</w:t>
      </w:r>
      <w:r w:rsidR="00802F6D" w:rsidRPr="00FF7188">
        <w:rPr>
          <w:noProof/>
          <w:color w:val="000000"/>
          <w:sz w:val="22"/>
          <w:szCs w:val="22"/>
        </w:rPr>
        <w:t>or</w:t>
      </w:r>
      <w:r w:rsidR="00440903" w:rsidRPr="00FF7188">
        <w:rPr>
          <w:noProof/>
          <w:color w:val="000000"/>
          <w:sz w:val="22"/>
          <w:szCs w:val="22"/>
        </w:rPr>
        <w:t xml:space="preserve">mer Adjunct Faculty Member at Trinity Washington University, </w:t>
      </w:r>
      <w:r w:rsidRPr="00FF7188">
        <w:rPr>
          <w:noProof/>
          <w:color w:val="000000"/>
          <w:sz w:val="22"/>
          <w:szCs w:val="22"/>
        </w:rPr>
        <w:t>H</w:t>
      </w:r>
      <w:r w:rsidR="009E6662" w:rsidRPr="00FF7188">
        <w:rPr>
          <w:noProof/>
          <w:color w:val="000000"/>
          <w:sz w:val="22"/>
          <w:szCs w:val="22"/>
        </w:rPr>
        <w:t xml:space="preserve">uman </w:t>
      </w:r>
      <w:r w:rsidRPr="00FF7188">
        <w:rPr>
          <w:noProof/>
          <w:color w:val="000000"/>
          <w:sz w:val="22"/>
          <w:szCs w:val="22"/>
        </w:rPr>
        <w:t>R</w:t>
      </w:r>
      <w:r w:rsidR="009E6662" w:rsidRPr="00FF7188">
        <w:rPr>
          <w:noProof/>
          <w:color w:val="000000"/>
          <w:sz w:val="22"/>
          <w:szCs w:val="22"/>
        </w:rPr>
        <w:t>esources</w:t>
      </w:r>
      <w:r w:rsidRPr="00FF7188">
        <w:rPr>
          <w:noProof/>
          <w:color w:val="000000"/>
          <w:sz w:val="22"/>
          <w:szCs w:val="22"/>
        </w:rPr>
        <w:t xml:space="preserve"> Manager</w:t>
      </w:r>
      <w:r w:rsidR="009E6662" w:rsidRPr="00FF7188">
        <w:rPr>
          <w:noProof/>
          <w:color w:val="000000"/>
          <w:sz w:val="22"/>
          <w:szCs w:val="22"/>
        </w:rPr>
        <w:t xml:space="preserve"> / Recruiter</w:t>
      </w:r>
      <w:r w:rsidRPr="00FF7188">
        <w:rPr>
          <w:noProof/>
          <w:color w:val="000000"/>
          <w:sz w:val="22"/>
          <w:szCs w:val="22"/>
        </w:rPr>
        <w:t xml:space="preserve"> for Clarendon Real Estate, Communications Doctoral Intern for the U.S. Department of Education</w:t>
      </w:r>
      <w:r w:rsidR="003726D5" w:rsidRPr="00FF7188">
        <w:rPr>
          <w:noProof/>
          <w:color w:val="000000"/>
          <w:sz w:val="22"/>
          <w:szCs w:val="22"/>
        </w:rPr>
        <w:t xml:space="preserve">, </w:t>
      </w:r>
      <w:r w:rsidR="00802F6D" w:rsidRPr="00FF7188">
        <w:rPr>
          <w:noProof/>
          <w:color w:val="000000"/>
          <w:sz w:val="22"/>
          <w:szCs w:val="22"/>
        </w:rPr>
        <w:t>F</w:t>
      </w:r>
      <w:r w:rsidR="00357995" w:rsidRPr="00FF7188">
        <w:rPr>
          <w:noProof/>
          <w:color w:val="000000"/>
          <w:sz w:val="22"/>
          <w:szCs w:val="22"/>
        </w:rPr>
        <w:t xml:space="preserve">ormer Writer for the AFRO Newspaper and </w:t>
      </w:r>
      <w:r w:rsidR="003726D5" w:rsidRPr="00FF7188">
        <w:rPr>
          <w:noProof/>
          <w:color w:val="000000"/>
          <w:sz w:val="22"/>
          <w:szCs w:val="22"/>
        </w:rPr>
        <w:t xml:space="preserve">Resident Intern at </w:t>
      </w:r>
      <w:r w:rsidR="004D0687" w:rsidRPr="00FF7188">
        <w:rPr>
          <w:noProof/>
          <w:color w:val="000000"/>
          <w:sz w:val="22"/>
          <w:szCs w:val="22"/>
        </w:rPr>
        <w:t xml:space="preserve">Jonhson Building under </w:t>
      </w:r>
      <w:r w:rsidR="003726D5" w:rsidRPr="00FF7188">
        <w:rPr>
          <w:noProof/>
          <w:color w:val="000000"/>
          <w:sz w:val="22"/>
          <w:szCs w:val="22"/>
        </w:rPr>
        <w:t>The Heritage Foundation</w:t>
      </w:r>
      <w:r w:rsidRPr="00FF7188">
        <w:rPr>
          <w:noProof/>
          <w:color w:val="000000"/>
          <w:sz w:val="22"/>
          <w:szCs w:val="22"/>
        </w:rPr>
        <w:t xml:space="preserve"> </w:t>
      </w:r>
      <w:r w:rsidR="005E6027" w:rsidRPr="00FF7188">
        <w:rPr>
          <w:noProof/>
          <w:color w:val="000000"/>
          <w:sz w:val="22"/>
          <w:szCs w:val="22"/>
        </w:rPr>
        <w:t>an American conservative think-</w:t>
      </w:r>
      <w:r w:rsidR="00357995" w:rsidRPr="00FF7188">
        <w:rPr>
          <w:noProof/>
          <w:color w:val="000000"/>
          <w:sz w:val="22"/>
          <w:szCs w:val="22"/>
        </w:rPr>
        <w:t>tank based in Washington, D.C.</w:t>
      </w:r>
    </w:p>
    <w:p w:rsidR="00B0146D" w:rsidRPr="00C35F23" w:rsidRDefault="00B0146D" w:rsidP="00E65CA7">
      <w:pPr>
        <w:pStyle w:val="NormalWeb"/>
        <w:spacing w:before="0" w:beforeAutospacing="0" w:after="0" w:afterAutospacing="0"/>
        <w:ind w:left="-360" w:right="-540"/>
        <w:jc w:val="both"/>
        <w:rPr>
          <w:color w:val="000000"/>
          <w:sz w:val="22"/>
          <w:szCs w:val="22"/>
        </w:rPr>
      </w:pPr>
    </w:p>
    <w:p w:rsidR="003264E2" w:rsidRPr="00C35F23" w:rsidRDefault="00440903" w:rsidP="00E65CA7">
      <w:pPr>
        <w:pStyle w:val="NormalWeb"/>
        <w:spacing w:before="0" w:beforeAutospacing="0" w:after="0" w:afterAutospacing="0"/>
        <w:ind w:left="-360" w:right="-540"/>
        <w:jc w:val="both"/>
        <w:rPr>
          <w:color w:val="000000"/>
          <w:sz w:val="22"/>
          <w:szCs w:val="22"/>
        </w:rPr>
      </w:pPr>
      <w:r w:rsidRPr="00C35F23">
        <w:rPr>
          <w:color w:val="000000"/>
          <w:sz w:val="22"/>
          <w:szCs w:val="22"/>
        </w:rPr>
        <w:t xml:space="preserve">Currently, Natascha serves as </w:t>
      </w:r>
      <w:r w:rsidRPr="00FF7188">
        <w:rPr>
          <w:noProof/>
          <w:color w:val="000000"/>
          <w:sz w:val="22"/>
          <w:szCs w:val="22"/>
        </w:rPr>
        <w:t>a</w:t>
      </w:r>
      <w:r w:rsidR="003264E2" w:rsidRPr="00C35F23">
        <w:rPr>
          <w:color w:val="000000"/>
          <w:sz w:val="22"/>
          <w:szCs w:val="22"/>
        </w:rPr>
        <w:t xml:space="preserve"> </w:t>
      </w:r>
      <w:r w:rsidR="00DB6A5C" w:rsidRPr="00C35F23">
        <w:rPr>
          <w:color w:val="000000"/>
          <w:sz w:val="22"/>
          <w:szCs w:val="22"/>
        </w:rPr>
        <w:t>Organizational Behavior Lecture</w:t>
      </w:r>
      <w:r w:rsidR="003264E2" w:rsidRPr="00C35F23">
        <w:rPr>
          <w:color w:val="000000"/>
          <w:sz w:val="22"/>
          <w:szCs w:val="22"/>
        </w:rPr>
        <w:t xml:space="preserve"> at Northeastern University</w:t>
      </w:r>
      <w:r w:rsidR="00DB6A5C" w:rsidRPr="00C35F23">
        <w:rPr>
          <w:color w:val="000000"/>
          <w:sz w:val="22"/>
          <w:szCs w:val="22"/>
        </w:rPr>
        <w:t xml:space="preserve"> </w:t>
      </w:r>
      <w:proofErr w:type="spellStart"/>
      <w:r w:rsidR="00DB6A5C" w:rsidRPr="00C35F23">
        <w:rPr>
          <w:color w:val="000000"/>
          <w:sz w:val="22"/>
          <w:szCs w:val="22"/>
        </w:rPr>
        <w:t>D’Amore-McKim</w:t>
      </w:r>
      <w:proofErr w:type="spellEnd"/>
      <w:r w:rsidR="00DB6A5C" w:rsidRPr="00C35F23">
        <w:rPr>
          <w:color w:val="000000"/>
          <w:sz w:val="22"/>
          <w:szCs w:val="22"/>
        </w:rPr>
        <w:t xml:space="preserve"> Business School</w:t>
      </w:r>
      <w:r w:rsidR="003264E2" w:rsidRPr="00C35F23">
        <w:rPr>
          <w:color w:val="000000"/>
          <w:sz w:val="22"/>
          <w:szCs w:val="22"/>
        </w:rPr>
        <w:t>, Gender Women’s Studies Part-Time Faculty at</w:t>
      </w:r>
      <w:r w:rsidR="00DE5A39" w:rsidRPr="00C35F23">
        <w:rPr>
          <w:color w:val="000000"/>
          <w:sz w:val="22"/>
          <w:szCs w:val="22"/>
        </w:rPr>
        <w:t xml:space="preserve"> the</w:t>
      </w:r>
      <w:r w:rsidR="003264E2" w:rsidRPr="00C35F23">
        <w:rPr>
          <w:color w:val="000000"/>
          <w:sz w:val="22"/>
          <w:szCs w:val="22"/>
        </w:rPr>
        <w:t xml:space="preserve"> </w:t>
      </w:r>
      <w:r w:rsidR="003264E2" w:rsidRPr="00C35F23">
        <w:rPr>
          <w:noProof/>
          <w:color w:val="000000"/>
          <w:sz w:val="22"/>
          <w:szCs w:val="22"/>
        </w:rPr>
        <w:t>University</w:t>
      </w:r>
      <w:r w:rsidR="003264E2" w:rsidRPr="00C35F23">
        <w:rPr>
          <w:color w:val="000000"/>
          <w:sz w:val="22"/>
          <w:szCs w:val="22"/>
        </w:rPr>
        <w:t xml:space="preserve"> of Rhode Island, </w:t>
      </w:r>
      <w:r w:rsidRPr="00C35F23">
        <w:rPr>
          <w:color w:val="000000"/>
          <w:sz w:val="22"/>
          <w:szCs w:val="22"/>
        </w:rPr>
        <w:t xml:space="preserve">MBA </w:t>
      </w:r>
      <w:r w:rsidR="003264E2" w:rsidRPr="00C35F23">
        <w:rPr>
          <w:color w:val="000000"/>
          <w:sz w:val="22"/>
          <w:szCs w:val="22"/>
        </w:rPr>
        <w:t>Admissions Consultant at The MBA Exchange, Scholar Interviewer at The Journal of Negro Education, and Senior Fellow at the American Leadership &amp; Policy Foundation.</w:t>
      </w:r>
      <w:r w:rsidR="00B0146D" w:rsidRPr="00C35F23">
        <w:rPr>
          <w:color w:val="000000"/>
          <w:sz w:val="22"/>
          <w:szCs w:val="22"/>
        </w:rPr>
        <w:t xml:space="preserve"> These roles provide the avenue for</w:t>
      </w:r>
      <w:r w:rsidR="006807C4" w:rsidRPr="00C35F23">
        <w:rPr>
          <w:color w:val="000000"/>
          <w:sz w:val="22"/>
          <w:szCs w:val="22"/>
        </w:rPr>
        <w:t xml:space="preserve"> Natascha</w:t>
      </w:r>
      <w:r w:rsidR="00B0146D" w:rsidRPr="00C35F23">
        <w:rPr>
          <w:color w:val="000000"/>
          <w:sz w:val="22"/>
          <w:szCs w:val="22"/>
        </w:rPr>
        <w:t xml:space="preserve"> to travel and </w:t>
      </w:r>
      <w:r w:rsidR="006807C4" w:rsidRPr="00C35F23">
        <w:rPr>
          <w:color w:val="000000"/>
          <w:sz w:val="22"/>
          <w:szCs w:val="22"/>
        </w:rPr>
        <w:t>facilitate</w:t>
      </w:r>
      <w:r w:rsidR="00133EB9" w:rsidRPr="00C35F23">
        <w:rPr>
          <w:color w:val="000000"/>
          <w:sz w:val="22"/>
          <w:szCs w:val="22"/>
        </w:rPr>
        <w:t xml:space="preserve"> workforce development</w:t>
      </w:r>
      <w:r w:rsidR="00B0146D" w:rsidRPr="00C35F23">
        <w:rPr>
          <w:color w:val="000000"/>
          <w:sz w:val="22"/>
          <w:szCs w:val="22"/>
        </w:rPr>
        <w:t xml:space="preserve"> and leadership training </w:t>
      </w:r>
      <w:r w:rsidR="008C1380" w:rsidRPr="00C35F23">
        <w:rPr>
          <w:color w:val="000000"/>
          <w:sz w:val="22"/>
          <w:szCs w:val="22"/>
        </w:rPr>
        <w:t>across the United States, under The Youth Career Coach Inc. founded by her in 2009.</w:t>
      </w:r>
    </w:p>
    <w:p w:rsidR="005D2274" w:rsidRPr="00C35F23" w:rsidRDefault="005D2274" w:rsidP="00E65CA7">
      <w:pPr>
        <w:pStyle w:val="NormalWeb"/>
        <w:spacing w:before="0" w:beforeAutospacing="0" w:after="0" w:afterAutospacing="0"/>
        <w:ind w:right="-540"/>
        <w:jc w:val="both"/>
        <w:rPr>
          <w:color w:val="000000"/>
          <w:sz w:val="22"/>
          <w:szCs w:val="22"/>
        </w:rPr>
      </w:pPr>
    </w:p>
    <w:p w:rsidR="005D2274" w:rsidRPr="00C35F23" w:rsidRDefault="005D2274" w:rsidP="005D2274">
      <w:pPr>
        <w:pStyle w:val="NormalWeb"/>
        <w:spacing w:before="0" w:beforeAutospacing="0" w:after="0" w:afterAutospacing="0"/>
        <w:ind w:left="-360" w:right="-540"/>
        <w:jc w:val="both"/>
        <w:rPr>
          <w:color w:val="000000"/>
          <w:sz w:val="22"/>
          <w:szCs w:val="22"/>
        </w:rPr>
      </w:pPr>
      <w:r w:rsidRPr="00FF7188">
        <w:rPr>
          <w:noProof/>
          <w:color w:val="000000" w:themeColor="text1"/>
          <w:sz w:val="22"/>
          <w:szCs w:val="22"/>
        </w:rPr>
        <w:t xml:space="preserve">Natascha’s speaking engagements have included: PWC, KPMG, Federal Reserve Bank, </w:t>
      </w:r>
      <w:r w:rsidR="00E65CA7" w:rsidRPr="00FF7188">
        <w:rPr>
          <w:noProof/>
          <w:color w:val="000000" w:themeColor="text1"/>
          <w:sz w:val="22"/>
          <w:szCs w:val="22"/>
        </w:rPr>
        <w:t xml:space="preserve">Year-Up, Goodwill Industries, The Links, Jack &amp; Jill, Mocha Moms, National Black MBA, </w:t>
      </w:r>
      <w:r w:rsidRPr="00FF7188">
        <w:rPr>
          <w:noProof/>
          <w:color w:val="000000" w:themeColor="text1"/>
          <w:sz w:val="22"/>
          <w:szCs w:val="22"/>
        </w:rPr>
        <w:t>Brown University, Harv</w:t>
      </w:r>
      <w:r w:rsidR="00E65CA7" w:rsidRPr="00FF7188">
        <w:rPr>
          <w:noProof/>
          <w:color w:val="000000" w:themeColor="text1"/>
          <w:sz w:val="22"/>
          <w:szCs w:val="22"/>
        </w:rPr>
        <w:t>ard</w:t>
      </w:r>
      <w:r w:rsidR="007F0C27" w:rsidRPr="00FF7188">
        <w:rPr>
          <w:noProof/>
          <w:color w:val="000000" w:themeColor="text1"/>
          <w:sz w:val="22"/>
          <w:szCs w:val="22"/>
        </w:rPr>
        <w:t xml:space="preserve"> University</w:t>
      </w:r>
      <w:r w:rsidR="00E65CA7" w:rsidRPr="00FF7188">
        <w:rPr>
          <w:noProof/>
          <w:color w:val="000000" w:themeColor="text1"/>
          <w:sz w:val="22"/>
          <w:szCs w:val="22"/>
        </w:rPr>
        <w:t>, George Mason</w:t>
      </w:r>
      <w:r w:rsidR="007F0C27" w:rsidRPr="00FF7188">
        <w:rPr>
          <w:noProof/>
          <w:color w:val="000000" w:themeColor="text1"/>
          <w:sz w:val="22"/>
          <w:szCs w:val="22"/>
        </w:rPr>
        <w:t xml:space="preserve"> University</w:t>
      </w:r>
      <w:r w:rsidR="00E65CA7" w:rsidRPr="00FF7188">
        <w:rPr>
          <w:noProof/>
          <w:color w:val="000000" w:themeColor="text1"/>
          <w:sz w:val="22"/>
          <w:szCs w:val="22"/>
        </w:rPr>
        <w:t xml:space="preserve">, </w:t>
      </w:r>
      <w:r w:rsidR="007F0C27" w:rsidRPr="00FF7188">
        <w:rPr>
          <w:noProof/>
          <w:color w:val="000000" w:themeColor="text1"/>
          <w:sz w:val="22"/>
          <w:szCs w:val="22"/>
        </w:rPr>
        <w:t>Alfred Street Baptist Church, Jubilee Christian Church,</w:t>
      </w:r>
      <w:r w:rsidR="00E65CA7" w:rsidRPr="00FF7188">
        <w:rPr>
          <w:noProof/>
          <w:color w:val="000000" w:themeColor="text1"/>
          <w:sz w:val="22"/>
          <w:szCs w:val="22"/>
        </w:rPr>
        <w:t xml:space="preserve"> </w:t>
      </w:r>
      <w:r w:rsidR="00740997" w:rsidRPr="00FF7188">
        <w:rPr>
          <w:noProof/>
          <w:color w:val="000000" w:themeColor="text1"/>
          <w:sz w:val="22"/>
          <w:szCs w:val="22"/>
        </w:rPr>
        <w:t xml:space="preserve">National Urban League, NAACP, </w:t>
      </w:r>
      <w:r w:rsidR="00E65CA7" w:rsidRPr="00FF7188">
        <w:rPr>
          <w:noProof/>
          <w:color w:val="000000" w:themeColor="text1"/>
          <w:sz w:val="22"/>
          <w:szCs w:val="22"/>
        </w:rPr>
        <w:t>and m</w:t>
      </w:r>
      <w:r w:rsidR="00DE5A39" w:rsidRPr="00FF7188">
        <w:rPr>
          <w:noProof/>
          <w:color w:val="000000" w:themeColor="text1"/>
          <w:sz w:val="22"/>
          <w:szCs w:val="22"/>
        </w:rPr>
        <w:t>uch</w:t>
      </w:r>
      <w:r w:rsidR="00462738" w:rsidRPr="00FF7188">
        <w:rPr>
          <w:noProof/>
          <w:color w:val="000000" w:themeColor="text1"/>
          <w:sz w:val="22"/>
          <w:szCs w:val="22"/>
        </w:rPr>
        <w:t xml:space="preserve"> more</w:t>
      </w:r>
      <w:r w:rsidRPr="00FF7188">
        <w:rPr>
          <w:noProof/>
          <w:color w:val="000000" w:themeColor="text1"/>
          <w:sz w:val="22"/>
          <w:szCs w:val="22"/>
        </w:rPr>
        <w:t>.</w:t>
      </w:r>
      <w:r w:rsidRPr="00C35F23">
        <w:rPr>
          <w:color w:val="000000" w:themeColor="text1"/>
          <w:sz w:val="22"/>
          <w:szCs w:val="22"/>
        </w:rPr>
        <w:t xml:space="preserve"> </w:t>
      </w:r>
      <w:r w:rsidRPr="00031206">
        <w:rPr>
          <w:noProof/>
          <w:color w:val="000000" w:themeColor="text1"/>
          <w:sz w:val="22"/>
          <w:szCs w:val="22"/>
        </w:rPr>
        <w:t>She has been featured</w:t>
      </w:r>
      <w:r w:rsidR="007F0C27" w:rsidRPr="00031206">
        <w:rPr>
          <w:noProof/>
          <w:color w:val="000000" w:themeColor="text1"/>
          <w:sz w:val="22"/>
          <w:szCs w:val="22"/>
        </w:rPr>
        <w:t xml:space="preserve"> in</w:t>
      </w:r>
      <w:r w:rsidRPr="00031206">
        <w:rPr>
          <w:noProof/>
          <w:color w:val="000000" w:themeColor="text1"/>
          <w:sz w:val="22"/>
          <w:szCs w:val="22"/>
        </w:rPr>
        <w:t xml:space="preserve"> media outlets including</w:t>
      </w:r>
      <w:r w:rsidR="007F0C27" w:rsidRPr="00031206">
        <w:rPr>
          <w:noProof/>
          <w:color w:val="000000" w:themeColor="text1"/>
          <w:sz w:val="22"/>
          <w:szCs w:val="22"/>
        </w:rPr>
        <w:t>:</w:t>
      </w:r>
      <w:r w:rsidRPr="00031206">
        <w:rPr>
          <w:noProof/>
          <w:color w:val="000000" w:themeColor="text1"/>
          <w:sz w:val="22"/>
          <w:szCs w:val="22"/>
        </w:rPr>
        <w:t xml:space="preserve"> ABC, BNN, </w:t>
      </w:r>
      <w:r w:rsidR="007F0C27" w:rsidRPr="00031206">
        <w:rPr>
          <w:noProof/>
          <w:color w:val="000000" w:themeColor="text1"/>
          <w:sz w:val="22"/>
          <w:szCs w:val="22"/>
        </w:rPr>
        <w:t>COX</w:t>
      </w:r>
      <w:r w:rsidRPr="00031206">
        <w:rPr>
          <w:noProof/>
          <w:color w:val="000000" w:themeColor="text1"/>
          <w:sz w:val="22"/>
          <w:szCs w:val="22"/>
        </w:rPr>
        <w:t xml:space="preserve">, </w:t>
      </w:r>
      <w:r w:rsidR="007F0C27" w:rsidRPr="00031206">
        <w:rPr>
          <w:noProof/>
          <w:color w:val="000000" w:themeColor="text1"/>
          <w:sz w:val="22"/>
          <w:szCs w:val="22"/>
        </w:rPr>
        <w:t xml:space="preserve">Verizon Fios, </w:t>
      </w:r>
      <w:r w:rsidRPr="00031206">
        <w:rPr>
          <w:noProof/>
          <w:color w:val="000000" w:themeColor="text1"/>
          <w:sz w:val="22"/>
          <w:szCs w:val="22"/>
        </w:rPr>
        <w:t xml:space="preserve">Scholastic Choices, </w:t>
      </w:r>
      <w:r w:rsidR="00C411A4" w:rsidRPr="00031206">
        <w:rPr>
          <w:noProof/>
          <w:color w:val="000000" w:themeColor="text1"/>
          <w:sz w:val="22"/>
          <w:szCs w:val="22"/>
        </w:rPr>
        <w:t xml:space="preserve">InsideJobs, </w:t>
      </w:r>
      <w:r w:rsidR="00E8458D" w:rsidRPr="00031206">
        <w:rPr>
          <w:noProof/>
          <w:color w:val="000000" w:themeColor="text1"/>
          <w:sz w:val="22"/>
          <w:szCs w:val="22"/>
        </w:rPr>
        <w:t>CareerBuilder</w:t>
      </w:r>
      <w:r w:rsidRPr="00031206">
        <w:rPr>
          <w:noProof/>
          <w:color w:val="000000" w:themeColor="text1"/>
          <w:sz w:val="22"/>
          <w:szCs w:val="22"/>
        </w:rPr>
        <w:t xml:space="preserve">, </w:t>
      </w:r>
      <w:r w:rsidR="002C1B67" w:rsidRPr="00031206">
        <w:rPr>
          <w:noProof/>
          <w:color w:val="000000" w:themeColor="text1"/>
          <w:sz w:val="22"/>
          <w:szCs w:val="22"/>
        </w:rPr>
        <w:t>Providence American, Fall River Herald,</w:t>
      </w:r>
      <w:r w:rsidR="00E65CA7" w:rsidRPr="00031206">
        <w:rPr>
          <w:noProof/>
          <w:color w:val="000000" w:themeColor="text1"/>
          <w:sz w:val="22"/>
          <w:szCs w:val="22"/>
        </w:rPr>
        <w:t xml:space="preserve"> </w:t>
      </w:r>
      <w:r w:rsidRPr="00031206">
        <w:rPr>
          <w:noProof/>
          <w:color w:val="000000" w:themeColor="text1"/>
          <w:sz w:val="22"/>
          <w:szCs w:val="22"/>
        </w:rPr>
        <w:t xml:space="preserve">Gen Y Radio, </w:t>
      </w:r>
      <w:r w:rsidR="00E65CA7" w:rsidRPr="00031206">
        <w:rPr>
          <w:noProof/>
          <w:sz w:val="22"/>
          <w:szCs w:val="22"/>
        </w:rPr>
        <w:t xml:space="preserve">Canada </w:t>
      </w:r>
      <w:r w:rsidRPr="00031206">
        <w:rPr>
          <w:noProof/>
          <w:sz w:val="22"/>
          <w:szCs w:val="22"/>
        </w:rPr>
        <w:t xml:space="preserve">CKNW </w:t>
      </w:r>
      <w:r w:rsidR="00E65CA7" w:rsidRPr="00031206">
        <w:rPr>
          <w:noProof/>
          <w:sz w:val="22"/>
          <w:szCs w:val="22"/>
        </w:rPr>
        <w:t>980</w:t>
      </w:r>
      <w:r w:rsidRPr="00031206">
        <w:rPr>
          <w:noProof/>
          <w:sz w:val="22"/>
          <w:szCs w:val="22"/>
        </w:rPr>
        <w:t>,</w:t>
      </w:r>
      <w:r w:rsidRPr="00031206">
        <w:rPr>
          <w:noProof/>
          <w:color w:val="000000" w:themeColor="text1"/>
          <w:sz w:val="22"/>
          <w:szCs w:val="22"/>
        </w:rPr>
        <w:t xml:space="preserve"> </w:t>
      </w:r>
      <w:r w:rsidR="00E65CA7" w:rsidRPr="00031206">
        <w:rPr>
          <w:noProof/>
          <w:color w:val="000000" w:themeColor="text1"/>
          <w:sz w:val="22"/>
          <w:szCs w:val="22"/>
        </w:rPr>
        <w:t xml:space="preserve">WHUR 96.3 FM, </w:t>
      </w:r>
      <w:r w:rsidRPr="00031206">
        <w:rPr>
          <w:noProof/>
          <w:color w:val="000000" w:themeColor="text1"/>
          <w:sz w:val="22"/>
          <w:szCs w:val="22"/>
        </w:rPr>
        <w:t xml:space="preserve">Touch 106.1 FM, </w:t>
      </w:r>
      <w:r w:rsidR="00E65CA7" w:rsidRPr="00031206">
        <w:rPr>
          <w:noProof/>
          <w:color w:val="000000" w:themeColor="text1"/>
          <w:sz w:val="22"/>
          <w:szCs w:val="22"/>
        </w:rPr>
        <w:t xml:space="preserve">Voice America Dallas, Australia Podcast, </w:t>
      </w:r>
      <w:r w:rsidRPr="00031206">
        <w:rPr>
          <w:noProof/>
          <w:color w:val="000000" w:themeColor="text1"/>
          <w:sz w:val="22"/>
          <w:szCs w:val="22"/>
        </w:rPr>
        <w:t xml:space="preserve">and </w:t>
      </w:r>
      <w:r w:rsidR="00E65CA7" w:rsidRPr="00031206">
        <w:rPr>
          <w:noProof/>
          <w:color w:val="000000" w:themeColor="text1"/>
          <w:sz w:val="22"/>
          <w:szCs w:val="22"/>
        </w:rPr>
        <w:t>METRO</w:t>
      </w:r>
      <w:r w:rsidR="005E0514" w:rsidRPr="00031206">
        <w:rPr>
          <w:noProof/>
          <w:color w:val="000000" w:themeColor="text1"/>
          <w:sz w:val="22"/>
          <w:szCs w:val="22"/>
        </w:rPr>
        <w:t>; a</w:t>
      </w:r>
      <w:r w:rsidR="007F0C27" w:rsidRPr="00031206">
        <w:rPr>
          <w:noProof/>
          <w:color w:val="000000"/>
          <w:sz w:val="22"/>
          <w:szCs w:val="22"/>
        </w:rPr>
        <w:t>dditionally</w:t>
      </w:r>
      <w:r w:rsidRPr="00031206">
        <w:rPr>
          <w:noProof/>
          <w:color w:val="000000"/>
          <w:sz w:val="22"/>
          <w:szCs w:val="22"/>
        </w:rPr>
        <w:t>, Working Mother Magazine</w:t>
      </w:r>
      <w:r w:rsidR="00E65CA7" w:rsidRPr="00031206">
        <w:rPr>
          <w:noProof/>
          <w:color w:val="000000"/>
          <w:sz w:val="22"/>
          <w:szCs w:val="22"/>
        </w:rPr>
        <w:t>,</w:t>
      </w:r>
      <w:r w:rsidRPr="00031206">
        <w:rPr>
          <w:noProof/>
          <w:color w:val="000000"/>
          <w:sz w:val="22"/>
          <w:szCs w:val="22"/>
        </w:rPr>
        <w:t xml:space="preserve"> Color Magazine</w:t>
      </w:r>
      <w:r w:rsidR="00E65CA7" w:rsidRPr="00031206">
        <w:rPr>
          <w:noProof/>
          <w:color w:val="000000"/>
          <w:sz w:val="22"/>
          <w:szCs w:val="22"/>
        </w:rPr>
        <w:t xml:space="preserve"> and</w:t>
      </w:r>
      <w:r w:rsidRPr="00031206">
        <w:rPr>
          <w:noProof/>
          <w:color w:val="000000"/>
          <w:sz w:val="22"/>
          <w:szCs w:val="22"/>
        </w:rPr>
        <w:t xml:space="preserve"> </w:t>
      </w:r>
      <w:r w:rsidR="00B35CE4" w:rsidRPr="00031206">
        <w:rPr>
          <w:noProof/>
          <w:color w:val="000000"/>
          <w:sz w:val="22"/>
          <w:szCs w:val="22"/>
        </w:rPr>
        <w:t xml:space="preserve">the </w:t>
      </w:r>
      <w:r w:rsidR="00E65CA7" w:rsidRPr="00031206">
        <w:rPr>
          <w:noProof/>
          <w:color w:val="000000"/>
          <w:sz w:val="22"/>
          <w:szCs w:val="22"/>
        </w:rPr>
        <w:t>U.S. Department of Educat</w:t>
      </w:r>
      <w:r w:rsidR="005E0514" w:rsidRPr="00031206">
        <w:rPr>
          <w:noProof/>
          <w:color w:val="000000"/>
          <w:sz w:val="22"/>
          <w:szCs w:val="22"/>
        </w:rPr>
        <w:t>ion Youth Voices Newsletter.</w:t>
      </w:r>
      <w:r w:rsidR="005E0514" w:rsidRPr="00C35F23">
        <w:rPr>
          <w:color w:val="000000"/>
          <w:sz w:val="22"/>
          <w:szCs w:val="22"/>
        </w:rPr>
        <w:t xml:space="preserve"> </w:t>
      </w:r>
      <w:r w:rsidR="005E0514" w:rsidRPr="00C35F23">
        <w:rPr>
          <w:i/>
          <w:color w:val="000000"/>
          <w:sz w:val="22"/>
          <w:szCs w:val="22"/>
        </w:rPr>
        <w:t>A cool fact</w:t>
      </w:r>
      <w:r w:rsidR="005E0514" w:rsidRPr="00C35F23">
        <w:rPr>
          <w:color w:val="000000"/>
          <w:sz w:val="22"/>
          <w:szCs w:val="22"/>
        </w:rPr>
        <w:t>: Natascha</w:t>
      </w:r>
      <w:r w:rsidR="00E65CA7" w:rsidRPr="00C35F23">
        <w:rPr>
          <w:color w:val="000000"/>
          <w:sz w:val="22"/>
          <w:szCs w:val="22"/>
        </w:rPr>
        <w:t xml:space="preserve"> interviewed </w:t>
      </w:r>
      <w:r w:rsidR="007F0C27" w:rsidRPr="00C35F23">
        <w:rPr>
          <w:noProof/>
          <w:color w:val="000000"/>
          <w:sz w:val="22"/>
          <w:szCs w:val="22"/>
        </w:rPr>
        <w:t xml:space="preserve">former </w:t>
      </w:r>
      <w:r w:rsidR="00E65CA7" w:rsidRPr="00C35F23">
        <w:rPr>
          <w:noProof/>
          <w:color w:val="000000"/>
          <w:sz w:val="22"/>
          <w:szCs w:val="22"/>
        </w:rPr>
        <w:t>Secretary</w:t>
      </w:r>
      <w:r w:rsidR="007F0C27" w:rsidRPr="00C35F23">
        <w:rPr>
          <w:noProof/>
          <w:color w:val="000000"/>
          <w:sz w:val="22"/>
          <w:szCs w:val="22"/>
        </w:rPr>
        <w:t xml:space="preserve"> of State</w:t>
      </w:r>
      <w:r w:rsidR="00E65CA7" w:rsidRPr="00C35F23">
        <w:rPr>
          <w:color w:val="000000"/>
          <w:sz w:val="22"/>
          <w:szCs w:val="22"/>
        </w:rPr>
        <w:t xml:space="preserve"> John Kerry when he served as Senator </w:t>
      </w:r>
      <w:r w:rsidR="00802F6D" w:rsidRPr="00C35F23">
        <w:rPr>
          <w:noProof/>
          <w:color w:val="000000"/>
          <w:sz w:val="22"/>
          <w:szCs w:val="22"/>
        </w:rPr>
        <w:t>from</w:t>
      </w:r>
      <w:r w:rsidR="005E0514" w:rsidRPr="00C35F23">
        <w:rPr>
          <w:color w:val="000000"/>
          <w:sz w:val="22"/>
          <w:szCs w:val="22"/>
        </w:rPr>
        <w:t xml:space="preserve"> Massachusetts and Roslyn Brock, Chairwoman of the NAACP.</w:t>
      </w:r>
    </w:p>
    <w:p w:rsidR="000D162B" w:rsidRPr="00C35F23" w:rsidRDefault="000D162B" w:rsidP="003726D5">
      <w:pPr>
        <w:spacing w:line="240" w:lineRule="auto"/>
        <w:ind w:right="-540"/>
        <w:jc w:val="both"/>
        <w:rPr>
          <w:rFonts w:eastAsia="Times New Roman"/>
          <w:color w:val="696969"/>
        </w:rPr>
      </w:pPr>
    </w:p>
    <w:p w:rsidR="0092195E" w:rsidRPr="00C35F23" w:rsidRDefault="0092195E" w:rsidP="0092195E">
      <w:pPr>
        <w:spacing w:line="240" w:lineRule="auto"/>
        <w:ind w:left="-360" w:right="-540"/>
        <w:jc w:val="both"/>
        <w:rPr>
          <w:color w:val="000000" w:themeColor="text1"/>
        </w:rPr>
      </w:pPr>
      <w:r w:rsidRPr="00C35F23">
        <w:rPr>
          <w:color w:val="000000"/>
        </w:rPr>
        <w:t xml:space="preserve">Natascha received a </w:t>
      </w:r>
      <w:r w:rsidR="00802F6D" w:rsidRPr="00C35F23">
        <w:rPr>
          <w:noProof/>
          <w:color w:val="000000"/>
        </w:rPr>
        <w:t>S</w:t>
      </w:r>
      <w:r w:rsidRPr="00C35F23">
        <w:rPr>
          <w:noProof/>
          <w:color w:val="000000"/>
        </w:rPr>
        <w:t>enate</w:t>
      </w:r>
      <w:r w:rsidRPr="00C35F23">
        <w:rPr>
          <w:color w:val="000000"/>
        </w:rPr>
        <w:t xml:space="preserve"> citation for the completion of Leadership for a Future Training Program under the Institute for Labor Studies and Research and The National Conference for C</w:t>
      </w:r>
      <w:r w:rsidR="00211531" w:rsidRPr="00C35F23">
        <w:rPr>
          <w:color w:val="000000"/>
        </w:rPr>
        <w:t>ommunity &amp; Justice. She is also a graduate</w:t>
      </w:r>
      <w:r w:rsidRPr="00C35F23">
        <w:rPr>
          <w:color w:val="000000"/>
        </w:rPr>
        <w:t xml:space="preserve"> of the Commonwealth Seminar </w:t>
      </w:r>
      <w:r w:rsidR="00CB3850" w:rsidRPr="00C35F23">
        <w:rPr>
          <w:color w:val="000000"/>
        </w:rPr>
        <w:t>(MassCS) Legislative Training P</w:t>
      </w:r>
      <w:r w:rsidRPr="00C35F23">
        <w:rPr>
          <w:color w:val="000000"/>
        </w:rPr>
        <w:t xml:space="preserve">rogram held at the Massachusetts State House. She has also served as Miss Black Rhode Island 2006 and 2007 under the </w:t>
      </w:r>
      <w:hyperlink r:id="rId6" w:history="1">
        <w:r w:rsidRPr="00C35F23">
          <w:rPr>
            <w:rStyle w:val="Hyperlink"/>
            <w:b w:val="0"/>
            <w:color w:val="000000" w:themeColor="text1"/>
          </w:rPr>
          <w:t>Miss Black USA Scholarship Pageant</w:t>
        </w:r>
      </w:hyperlink>
      <w:r w:rsidR="00440903" w:rsidRPr="00C35F23">
        <w:rPr>
          <w:color w:val="000000" w:themeColor="text1"/>
        </w:rPr>
        <w:t xml:space="preserve"> and</w:t>
      </w:r>
      <w:r w:rsidR="00440903" w:rsidRPr="00C35F23">
        <w:rPr>
          <w:b/>
          <w:color w:val="000000" w:themeColor="text1"/>
        </w:rPr>
        <w:t xml:space="preserve"> </w:t>
      </w:r>
      <w:r w:rsidR="00211531" w:rsidRPr="00C35F23">
        <w:rPr>
          <w:color w:val="000000" w:themeColor="text1"/>
        </w:rPr>
        <w:t xml:space="preserve">named </w:t>
      </w:r>
      <w:r w:rsidRPr="00C35F23">
        <w:rPr>
          <w:color w:val="000000" w:themeColor="text1"/>
        </w:rPr>
        <w:t>Goodwill Ambassador to Gambia, West Africa</w:t>
      </w:r>
      <w:r w:rsidR="004B6544" w:rsidRPr="00C35F23">
        <w:rPr>
          <w:color w:val="000000" w:themeColor="text1"/>
        </w:rPr>
        <w:t xml:space="preserve"> and traveled throughout Senegal and Morocco</w:t>
      </w:r>
      <w:r w:rsidR="00440903" w:rsidRPr="00C35F23">
        <w:rPr>
          <w:color w:val="000000" w:themeColor="text1"/>
        </w:rPr>
        <w:t>.</w:t>
      </w:r>
    </w:p>
    <w:p w:rsidR="00C411A4" w:rsidRPr="00C35F23" w:rsidRDefault="00C411A4" w:rsidP="0092195E">
      <w:pPr>
        <w:pStyle w:val="NormalWeb"/>
        <w:spacing w:before="0" w:beforeAutospacing="0" w:after="0" w:afterAutospacing="0"/>
        <w:ind w:left="-360" w:right="-547"/>
        <w:jc w:val="both"/>
        <w:rPr>
          <w:color w:val="000000"/>
          <w:sz w:val="22"/>
          <w:szCs w:val="22"/>
        </w:rPr>
      </w:pPr>
    </w:p>
    <w:p w:rsidR="0092195E" w:rsidRPr="00C35F23" w:rsidRDefault="0092195E" w:rsidP="0092195E">
      <w:pPr>
        <w:pStyle w:val="NormalWeb"/>
        <w:spacing w:before="0" w:beforeAutospacing="0" w:after="0" w:afterAutospacing="0"/>
        <w:ind w:left="-360" w:right="-547"/>
        <w:jc w:val="both"/>
        <w:rPr>
          <w:color w:val="000000"/>
          <w:sz w:val="22"/>
          <w:szCs w:val="22"/>
        </w:rPr>
      </w:pPr>
      <w:r w:rsidRPr="00C35F23">
        <w:rPr>
          <w:color w:val="000000"/>
          <w:sz w:val="22"/>
          <w:szCs w:val="22"/>
        </w:rPr>
        <w:t xml:space="preserve">Grateful for a unique education </w:t>
      </w:r>
      <w:r w:rsidR="00F307B3" w:rsidRPr="00C35F23">
        <w:rPr>
          <w:color w:val="000000"/>
          <w:sz w:val="22"/>
          <w:szCs w:val="22"/>
        </w:rPr>
        <w:t>beginning</w:t>
      </w:r>
      <w:r w:rsidRPr="00C35F23">
        <w:rPr>
          <w:color w:val="000000"/>
          <w:sz w:val="22"/>
          <w:szCs w:val="22"/>
        </w:rPr>
        <w:t>, while attending the University of Massachusetts at Amherst</w:t>
      </w:r>
      <w:r w:rsidR="00E260A4" w:rsidRPr="00C35F23">
        <w:rPr>
          <w:color w:val="000000"/>
          <w:sz w:val="22"/>
          <w:szCs w:val="22"/>
        </w:rPr>
        <w:t>,</w:t>
      </w:r>
      <w:r w:rsidRPr="00C35F23">
        <w:rPr>
          <w:color w:val="000000"/>
          <w:sz w:val="22"/>
          <w:szCs w:val="22"/>
        </w:rPr>
        <w:t xml:space="preserve"> Natascha designed her </w:t>
      </w:r>
      <w:r w:rsidRPr="00031206">
        <w:rPr>
          <w:noProof/>
          <w:color w:val="000000"/>
          <w:sz w:val="22"/>
          <w:szCs w:val="22"/>
        </w:rPr>
        <w:t>own</w:t>
      </w:r>
      <w:r w:rsidRPr="00C35F23">
        <w:rPr>
          <w:color w:val="000000"/>
          <w:sz w:val="22"/>
          <w:szCs w:val="22"/>
        </w:rPr>
        <w:t xml:space="preserve"> field of study within the</w:t>
      </w:r>
      <w:r w:rsidRPr="00C35F23">
        <w:rPr>
          <w:b/>
          <w:color w:val="000000"/>
          <w:sz w:val="22"/>
          <w:szCs w:val="22"/>
        </w:rPr>
        <w:t xml:space="preserve"> </w:t>
      </w:r>
      <w:r w:rsidRPr="00C35F23">
        <w:rPr>
          <w:rStyle w:val="Strong"/>
          <w:b w:val="0"/>
          <w:color w:val="000000"/>
          <w:sz w:val="22"/>
          <w:szCs w:val="22"/>
        </w:rPr>
        <w:t xml:space="preserve">Bachelor Degree Interdisciplinary (BDIC) program entitled, “Image </w:t>
      </w:r>
      <w:r w:rsidRPr="00C35F23">
        <w:rPr>
          <w:rStyle w:val="Strong"/>
          <w:b w:val="0"/>
          <w:noProof/>
          <w:color w:val="000000"/>
          <w:sz w:val="22"/>
          <w:szCs w:val="22"/>
        </w:rPr>
        <w:t>Consulting</w:t>
      </w:r>
      <w:r w:rsidR="00DE5A39" w:rsidRPr="00C35F23">
        <w:rPr>
          <w:rStyle w:val="Strong"/>
          <w:b w:val="0"/>
          <w:noProof/>
          <w:color w:val="000000"/>
          <w:sz w:val="22"/>
          <w:szCs w:val="22"/>
        </w:rPr>
        <w:t>."</w:t>
      </w:r>
      <w:r w:rsidRPr="00C35F23">
        <w:rPr>
          <w:color w:val="000000"/>
          <w:sz w:val="22"/>
          <w:szCs w:val="22"/>
        </w:rPr>
        <w:t xml:space="preserve"> </w:t>
      </w:r>
      <w:r w:rsidR="00DE5A39" w:rsidRPr="00C35F23">
        <w:rPr>
          <w:noProof/>
          <w:color w:val="000000"/>
          <w:sz w:val="22"/>
          <w:szCs w:val="22"/>
        </w:rPr>
        <w:t>T</w:t>
      </w:r>
      <w:r w:rsidRPr="00C35F23">
        <w:rPr>
          <w:noProof/>
          <w:color w:val="000000"/>
          <w:sz w:val="22"/>
          <w:szCs w:val="22"/>
        </w:rPr>
        <w:t>o</w:t>
      </w:r>
      <w:r w:rsidRPr="00C35F23">
        <w:rPr>
          <w:color w:val="000000"/>
          <w:sz w:val="22"/>
          <w:szCs w:val="22"/>
        </w:rPr>
        <w:t xml:space="preserve"> accomplish such a goal, she had to write a proposal, petition the school and seek faculty and administration approval. She combined courses from the Isenberg School of Management, School of Public Health, as well as the Department of Consumer Studies. Thi</w:t>
      </w:r>
      <w:r w:rsidR="00150333" w:rsidRPr="00C35F23">
        <w:rPr>
          <w:color w:val="000000"/>
          <w:sz w:val="22"/>
          <w:szCs w:val="22"/>
        </w:rPr>
        <w:t xml:space="preserve">s experience </w:t>
      </w:r>
      <w:r w:rsidRPr="00C35F23">
        <w:rPr>
          <w:color w:val="000000"/>
          <w:sz w:val="22"/>
          <w:szCs w:val="22"/>
        </w:rPr>
        <w:t xml:space="preserve">provided Natascha with a diversified perspective on </w:t>
      </w:r>
      <w:r w:rsidR="00440903" w:rsidRPr="00C35F23">
        <w:rPr>
          <w:color w:val="000000"/>
          <w:sz w:val="22"/>
          <w:szCs w:val="22"/>
        </w:rPr>
        <w:t xml:space="preserve">career </w:t>
      </w:r>
      <w:r w:rsidRPr="00C35F23">
        <w:rPr>
          <w:color w:val="000000"/>
          <w:sz w:val="22"/>
          <w:szCs w:val="22"/>
        </w:rPr>
        <w:t xml:space="preserve">development </w:t>
      </w:r>
      <w:r w:rsidR="00E260A4" w:rsidRPr="00C35F23">
        <w:rPr>
          <w:color w:val="000000"/>
          <w:sz w:val="22"/>
          <w:szCs w:val="22"/>
        </w:rPr>
        <w:t xml:space="preserve">and </w:t>
      </w:r>
      <w:r w:rsidR="00F35F5E" w:rsidRPr="00C35F23">
        <w:rPr>
          <w:color w:val="000000"/>
          <w:sz w:val="22"/>
          <w:szCs w:val="22"/>
        </w:rPr>
        <w:t>formed</w:t>
      </w:r>
      <w:r w:rsidRPr="00C35F23">
        <w:rPr>
          <w:color w:val="000000"/>
          <w:sz w:val="22"/>
          <w:szCs w:val="22"/>
        </w:rPr>
        <w:t xml:space="preserve"> the groundwork for her consulting </w:t>
      </w:r>
      <w:r w:rsidR="004A71EC" w:rsidRPr="00C35F23">
        <w:rPr>
          <w:color w:val="000000"/>
          <w:sz w:val="22"/>
          <w:szCs w:val="22"/>
        </w:rPr>
        <w:t>and entrepreneurial endeavors</w:t>
      </w:r>
      <w:r w:rsidRPr="00C35F23">
        <w:rPr>
          <w:color w:val="000000"/>
          <w:sz w:val="22"/>
          <w:szCs w:val="22"/>
        </w:rPr>
        <w:t xml:space="preserve">.  </w:t>
      </w:r>
    </w:p>
    <w:p w:rsidR="0092195E" w:rsidRPr="00C35F23" w:rsidRDefault="00C411A4" w:rsidP="00C411A4">
      <w:pPr>
        <w:pStyle w:val="NormalWeb"/>
        <w:ind w:left="-360" w:right="-540"/>
        <w:jc w:val="both"/>
        <w:rPr>
          <w:color w:val="000000"/>
          <w:sz w:val="22"/>
          <w:szCs w:val="22"/>
        </w:rPr>
      </w:pPr>
      <w:r w:rsidRPr="00C35F23">
        <w:rPr>
          <w:rFonts w:eastAsiaTheme="minorHAnsi"/>
          <w:color w:val="000000"/>
          <w:sz w:val="22"/>
          <w:szCs w:val="22"/>
        </w:rPr>
        <w:t>Additionally</w:t>
      </w:r>
      <w:r w:rsidR="0092195E" w:rsidRPr="00C35F23">
        <w:rPr>
          <w:color w:val="000000"/>
          <w:sz w:val="22"/>
          <w:szCs w:val="22"/>
        </w:rPr>
        <w:t xml:space="preserve">, Natascha earned an </w:t>
      </w:r>
      <w:r w:rsidR="0092195E" w:rsidRPr="00C35F23">
        <w:rPr>
          <w:rStyle w:val="Emphasis"/>
          <w:bCs/>
          <w:i w:val="0"/>
          <w:color w:val="000000"/>
          <w:sz w:val="22"/>
          <w:szCs w:val="22"/>
        </w:rPr>
        <w:t>MBA</w:t>
      </w:r>
      <w:r w:rsidR="0092195E" w:rsidRPr="00C35F23">
        <w:rPr>
          <w:rStyle w:val="Emphasis"/>
          <w:bCs/>
          <w:color w:val="000000"/>
          <w:sz w:val="22"/>
          <w:szCs w:val="22"/>
        </w:rPr>
        <w:t xml:space="preserve"> </w:t>
      </w:r>
      <w:r w:rsidR="0092195E" w:rsidRPr="00C35F23">
        <w:rPr>
          <w:rStyle w:val="Emphasis"/>
          <w:bCs/>
          <w:i w:val="0"/>
          <w:color w:val="000000"/>
          <w:sz w:val="22"/>
          <w:szCs w:val="22"/>
        </w:rPr>
        <w:t>in</w:t>
      </w:r>
      <w:r w:rsidR="0092195E" w:rsidRPr="00C35F23">
        <w:rPr>
          <w:rStyle w:val="Emphasis"/>
          <w:bCs/>
          <w:color w:val="000000"/>
          <w:sz w:val="22"/>
          <w:szCs w:val="22"/>
        </w:rPr>
        <w:t xml:space="preserve"> Global Business Organizational Leadership</w:t>
      </w:r>
      <w:r w:rsidR="0092195E" w:rsidRPr="00C35F23">
        <w:rPr>
          <w:color w:val="000000"/>
          <w:sz w:val="22"/>
          <w:szCs w:val="22"/>
        </w:rPr>
        <w:t xml:space="preserve"> from Johnson &amp;</w:t>
      </w:r>
      <w:r w:rsidR="003F5942" w:rsidRPr="00C35F23">
        <w:rPr>
          <w:color w:val="000000"/>
          <w:sz w:val="22"/>
          <w:szCs w:val="22"/>
        </w:rPr>
        <w:t xml:space="preserve"> Wales University,</w:t>
      </w:r>
      <w:r w:rsidR="0092195E" w:rsidRPr="00C35F23">
        <w:rPr>
          <w:rStyle w:val="Emphasis"/>
          <w:bCs/>
          <w:i w:val="0"/>
          <w:color w:val="000000"/>
          <w:sz w:val="22"/>
          <w:szCs w:val="22"/>
        </w:rPr>
        <w:t xml:space="preserve"> </w:t>
      </w:r>
      <w:r w:rsidR="008E3D6C" w:rsidRPr="00C35F23">
        <w:rPr>
          <w:rStyle w:val="Emphasis"/>
          <w:bCs/>
          <w:i w:val="0"/>
          <w:color w:val="000000"/>
          <w:sz w:val="22"/>
          <w:szCs w:val="22"/>
        </w:rPr>
        <w:t xml:space="preserve">Master of Science in </w:t>
      </w:r>
      <w:r w:rsidR="008E3D6C" w:rsidRPr="00C35F23">
        <w:rPr>
          <w:rStyle w:val="Emphasis"/>
          <w:bCs/>
          <w:color w:val="000000"/>
          <w:sz w:val="22"/>
          <w:szCs w:val="22"/>
        </w:rPr>
        <w:t>Leadership</w:t>
      </w:r>
      <w:r w:rsidR="0092195E" w:rsidRPr="00C35F23">
        <w:rPr>
          <w:color w:val="000000"/>
          <w:sz w:val="22"/>
          <w:szCs w:val="22"/>
        </w:rPr>
        <w:t xml:space="preserve"> and </w:t>
      </w:r>
      <w:r w:rsidRPr="00C35F23">
        <w:rPr>
          <w:color w:val="000000"/>
          <w:sz w:val="22"/>
          <w:szCs w:val="22"/>
        </w:rPr>
        <w:t xml:space="preserve">is currently an </w:t>
      </w:r>
      <w:r w:rsidR="009603E7" w:rsidRPr="00C35F23">
        <w:rPr>
          <w:color w:val="000000"/>
          <w:sz w:val="22"/>
          <w:szCs w:val="22"/>
        </w:rPr>
        <w:t xml:space="preserve">Ed.D. </w:t>
      </w:r>
      <w:proofErr w:type="gramStart"/>
      <w:r w:rsidR="000F575F" w:rsidRPr="00C35F23">
        <w:rPr>
          <w:color w:val="000000"/>
          <w:sz w:val="22"/>
          <w:szCs w:val="22"/>
        </w:rPr>
        <w:t>Candidate</w:t>
      </w:r>
      <w:r w:rsidRPr="00C35F23">
        <w:rPr>
          <w:color w:val="000000"/>
          <w:sz w:val="22"/>
          <w:szCs w:val="22"/>
        </w:rPr>
        <w:t xml:space="preserve"> in </w:t>
      </w:r>
      <w:r w:rsidRPr="00C35F23">
        <w:rPr>
          <w:i/>
          <w:color w:val="000000"/>
          <w:sz w:val="22"/>
          <w:szCs w:val="22"/>
        </w:rPr>
        <w:t xml:space="preserve">Organizational Leadership &amp; Communication </w:t>
      </w:r>
      <w:r w:rsidRPr="00C35F23">
        <w:rPr>
          <w:color w:val="000000"/>
          <w:sz w:val="22"/>
          <w:szCs w:val="22"/>
        </w:rPr>
        <w:t>from Northeastern University.</w:t>
      </w:r>
      <w:proofErr w:type="gramEnd"/>
      <w:r w:rsidR="00C60599" w:rsidRPr="00C35F23">
        <w:rPr>
          <w:color w:val="000000"/>
          <w:sz w:val="22"/>
          <w:szCs w:val="22"/>
        </w:rPr>
        <w:t xml:space="preserve"> She is also</w:t>
      </w:r>
      <w:r w:rsidR="009603E7" w:rsidRPr="00C35F23">
        <w:rPr>
          <w:color w:val="000000"/>
          <w:sz w:val="22"/>
          <w:szCs w:val="22"/>
        </w:rPr>
        <w:t xml:space="preserve"> a</w:t>
      </w:r>
      <w:r w:rsidRPr="00C35F23">
        <w:rPr>
          <w:color w:val="000000"/>
          <w:sz w:val="22"/>
          <w:szCs w:val="22"/>
        </w:rPr>
        <w:t xml:space="preserve"> </w:t>
      </w:r>
      <w:r w:rsidR="0092195E" w:rsidRPr="00C35F23">
        <w:rPr>
          <w:color w:val="000000"/>
          <w:sz w:val="22"/>
          <w:szCs w:val="22"/>
        </w:rPr>
        <w:t xml:space="preserve">Certified </w:t>
      </w:r>
      <w:r w:rsidR="0092195E" w:rsidRPr="00C35F23">
        <w:rPr>
          <w:rStyle w:val="Emphasis"/>
          <w:bCs/>
          <w:i w:val="0"/>
          <w:color w:val="000000"/>
          <w:sz w:val="22"/>
          <w:szCs w:val="22"/>
        </w:rPr>
        <w:t>Career Coach</w:t>
      </w:r>
      <w:r w:rsidR="0092195E" w:rsidRPr="00C35F23">
        <w:rPr>
          <w:i/>
          <w:color w:val="000000"/>
          <w:sz w:val="22"/>
          <w:szCs w:val="22"/>
        </w:rPr>
        <w:t xml:space="preserve"> </w:t>
      </w:r>
      <w:r w:rsidR="0092195E" w:rsidRPr="00C35F23">
        <w:rPr>
          <w:color w:val="000000"/>
          <w:sz w:val="22"/>
          <w:szCs w:val="22"/>
        </w:rPr>
        <w:t>from The Professional Association of</w:t>
      </w:r>
      <w:r w:rsidRPr="00C35F23">
        <w:rPr>
          <w:color w:val="000000"/>
          <w:sz w:val="22"/>
          <w:szCs w:val="22"/>
        </w:rPr>
        <w:t xml:space="preserve"> Resume Writers &amp; Career Coaches</w:t>
      </w:r>
      <w:r w:rsidR="0092195E" w:rsidRPr="00C35F23">
        <w:rPr>
          <w:color w:val="000000"/>
          <w:sz w:val="22"/>
          <w:szCs w:val="22"/>
        </w:rPr>
        <w:t xml:space="preserve">, an Executive Education Alumna of both Harvard Kennedy School in </w:t>
      </w:r>
      <w:r w:rsidRPr="00C35F23">
        <w:rPr>
          <w:color w:val="000000"/>
          <w:sz w:val="22"/>
          <w:szCs w:val="22"/>
        </w:rPr>
        <w:t>Leadership, Organizing and Action,</w:t>
      </w:r>
      <w:r w:rsidR="0092195E" w:rsidRPr="00C35F23">
        <w:rPr>
          <w:color w:val="000000"/>
          <w:sz w:val="22"/>
          <w:szCs w:val="22"/>
        </w:rPr>
        <w:t xml:space="preserve"> and MIT Sloan in Entrepreneurship. She </w:t>
      </w:r>
      <w:r w:rsidR="0092195E" w:rsidRPr="00031206">
        <w:rPr>
          <w:noProof/>
          <w:color w:val="000000"/>
          <w:sz w:val="22"/>
          <w:szCs w:val="22"/>
        </w:rPr>
        <w:t>is trained</w:t>
      </w:r>
      <w:r w:rsidR="0092195E" w:rsidRPr="00C35F23">
        <w:rPr>
          <w:color w:val="000000"/>
          <w:sz w:val="22"/>
          <w:szCs w:val="22"/>
        </w:rPr>
        <w:t xml:space="preserve"> in Mediation from Harvard Law and in Scaling Up from Stanford </w:t>
      </w:r>
      <w:proofErr w:type="spellStart"/>
      <w:r w:rsidR="00413776" w:rsidRPr="00C35F23">
        <w:rPr>
          <w:color w:val="000000"/>
          <w:sz w:val="22"/>
          <w:szCs w:val="22"/>
        </w:rPr>
        <w:t>NOVOED</w:t>
      </w:r>
      <w:proofErr w:type="spellEnd"/>
      <w:r w:rsidR="00413776" w:rsidRPr="00C35F23">
        <w:rPr>
          <w:color w:val="000000"/>
          <w:sz w:val="22"/>
          <w:szCs w:val="22"/>
        </w:rPr>
        <w:t xml:space="preserve"> </w:t>
      </w:r>
      <w:r w:rsidR="0092195E" w:rsidRPr="00C35F23">
        <w:rPr>
          <w:color w:val="000000"/>
          <w:sz w:val="22"/>
          <w:szCs w:val="22"/>
        </w:rPr>
        <w:t xml:space="preserve">Online.  </w:t>
      </w:r>
    </w:p>
    <w:p w:rsidR="0092195E" w:rsidRPr="00C35F23" w:rsidRDefault="001E17C6" w:rsidP="0092195E">
      <w:pPr>
        <w:pStyle w:val="NormalWeb"/>
        <w:ind w:left="-360" w:right="-540"/>
        <w:jc w:val="both"/>
        <w:rPr>
          <w:color w:val="000000"/>
          <w:sz w:val="22"/>
          <w:szCs w:val="22"/>
        </w:rPr>
      </w:pPr>
      <w:r w:rsidRPr="00031206">
        <w:rPr>
          <w:noProof/>
          <w:color w:val="000000"/>
          <w:sz w:val="22"/>
          <w:szCs w:val="22"/>
        </w:rPr>
        <w:t>Steep in volunteerism</w:t>
      </w:r>
      <w:r w:rsidR="009C2EE2" w:rsidRPr="00031206">
        <w:rPr>
          <w:noProof/>
          <w:color w:val="000000"/>
          <w:sz w:val="22"/>
          <w:szCs w:val="22"/>
        </w:rPr>
        <w:t>, Natascha</w:t>
      </w:r>
      <w:r w:rsidRPr="00031206">
        <w:rPr>
          <w:noProof/>
          <w:color w:val="000000"/>
          <w:sz w:val="22"/>
          <w:szCs w:val="22"/>
        </w:rPr>
        <w:t xml:space="preserve"> has served as</w:t>
      </w:r>
      <w:r w:rsidR="00C411A4" w:rsidRPr="00031206">
        <w:rPr>
          <w:noProof/>
          <w:color w:val="000000"/>
          <w:sz w:val="22"/>
          <w:szCs w:val="22"/>
        </w:rPr>
        <w:t xml:space="preserve"> </w:t>
      </w:r>
      <w:r w:rsidR="0092195E" w:rsidRPr="00031206">
        <w:rPr>
          <w:noProof/>
          <w:color w:val="000000"/>
          <w:sz w:val="22"/>
          <w:szCs w:val="22"/>
        </w:rPr>
        <w:t>President of the Career Development Ministry at Alfred Street Baptist Church</w:t>
      </w:r>
      <w:r w:rsidR="00440903" w:rsidRPr="00031206">
        <w:rPr>
          <w:noProof/>
          <w:color w:val="000000"/>
          <w:sz w:val="22"/>
          <w:szCs w:val="22"/>
        </w:rPr>
        <w:t xml:space="preserve"> a 7000+ member church in Virginia</w:t>
      </w:r>
      <w:r w:rsidR="0092195E" w:rsidRPr="00031206">
        <w:rPr>
          <w:noProof/>
          <w:color w:val="000000"/>
          <w:sz w:val="22"/>
          <w:szCs w:val="22"/>
        </w:rPr>
        <w:t xml:space="preserve">, Veterans Career Coach for the U.S. Chamber </w:t>
      </w:r>
      <w:r w:rsidR="00413776" w:rsidRPr="00031206">
        <w:rPr>
          <w:noProof/>
          <w:color w:val="000000"/>
          <w:sz w:val="22"/>
          <w:szCs w:val="22"/>
        </w:rPr>
        <w:t>of Commerce</w:t>
      </w:r>
      <w:r w:rsidR="00757375" w:rsidRPr="00031206">
        <w:rPr>
          <w:noProof/>
          <w:color w:val="000000"/>
          <w:sz w:val="22"/>
          <w:szCs w:val="22"/>
        </w:rPr>
        <w:t xml:space="preserve"> Hiring Our Heroes, </w:t>
      </w:r>
      <w:r w:rsidR="0092195E" w:rsidRPr="00031206">
        <w:rPr>
          <w:noProof/>
          <w:color w:val="000000"/>
          <w:sz w:val="22"/>
          <w:szCs w:val="22"/>
        </w:rPr>
        <w:t>Garden Tour Security on the S</w:t>
      </w:r>
      <w:r w:rsidR="007F031C" w:rsidRPr="00031206">
        <w:rPr>
          <w:noProof/>
          <w:color w:val="000000"/>
          <w:sz w:val="22"/>
          <w:szCs w:val="22"/>
        </w:rPr>
        <w:t xml:space="preserve">outh Lawn at The White House, </w:t>
      </w:r>
      <w:r w:rsidR="0092195E" w:rsidRPr="00031206">
        <w:rPr>
          <w:noProof/>
          <w:color w:val="000000"/>
          <w:sz w:val="22"/>
          <w:szCs w:val="22"/>
        </w:rPr>
        <w:t xml:space="preserve"> </w:t>
      </w:r>
      <w:r w:rsidR="00757375" w:rsidRPr="00031206">
        <w:rPr>
          <w:noProof/>
          <w:color w:val="000000"/>
          <w:sz w:val="22"/>
          <w:szCs w:val="22"/>
        </w:rPr>
        <w:t>S</w:t>
      </w:r>
      <w:r w:rsidR="0092195E" w:rsidRPr="00031206">
        <w:rPr>
          <w:noProof/>
          <w:color w:val="000000"/>
          <w:sz w:val="22"/>
          <w:szCs w:val="22"/>
        </w:rPr>
        <w:t>ecurity for President Obama’s visit to Alfred Street Baptist Church Easter Service</w:t>
      </w:r>
      <w:r w:rsidR="00440903" w:rsidRPr="00031206">
        <w:rPr>
          <w:noProof/>
          <w:color w:val="000000"/>
          <w:sz w:val="22"/>
          <w:szCs w:val="22"/>
        </w:rPr>
        <w:t>,</w:t>
      </w:r>
      <w:r w:rsidR="001D0F9C" w:rsidRPr="00031206">
        <w:rPr>
          <w:noProof/>
          <w:color w:val="000000"/>
          <w:sz w:val="22"/>
          <w:szCs w:val="22"/>
        </w:rPr>
        <w:t xml:space="preserve"> she</w:t>
      </w:r>
      <w:r w:rsidR="007F031C" w:rsidRPr="00031206">
        <w:rPr>
          <w:noProof/>
          <w:color w:val="000000"/>
          <w:sz w:val="22"/>
          <w:szCs w:val="22"/>
        </w:rPr>
        <w:t xml:space="preserve"> </w:t>
      </w:r>
      <w:r w:rsidR="001D0F9C" w:rsidRPr="00031206">
        <w:rPr>
          <w:noProof/>
          <w:color w:val="000000"/>
          <w:sz w:val="22"/>
          <w:szCs w:val="22"/>
        </w:rPr>
        <w:t xml:space="preserve">previously sat </w:t>
      </w:r>
      <w:r w:rsidR="007F031C" w:rsidRPr="00031206">
        <w:rPr>
          <w:noProof/>
          <w:color w:val="000000"/>
          <w:sz w:val="22"/>
          <w:szCs w:val="22"/>
        </w:rPr>
        <w:t xml:space="preserve">on the </w:t>
      </w:r>
      <w:r w:rsidR="00440903" w:rsidRPr="00031206">
        <w:rPr>
          <w:noProof/>
          <w:color w:val="000000"/>
          <w:sz w:val="22"/>
          <w:szCs w:val="22"/>
        </w:rPr>
        <w:t>education and labor relati</w:t>
      </w:r>
      <w:r w:rsidR="005B4B8A" w:rsidRPr="00031206">
        <w:rPr>
          <w:noProof/>
          <w:color w:val="000000"/>
          <w:sz w:val="22"/>
          <w:szCs w:val="22"/>
        </w:rPr>
        <w:t>ons</w:t>
      </w:r>
      <w:r w:rsidR="00440903" w:rsidRPr="00031206">
        <w:rPr>
          <w:noProof/>
          <w:color w:val="000000"/>
          <w:sz w:val="22"/>
          <w:szCs w:val="22"/>
        </w:rPr>
        <w:t xml:space="preserve"> </w:t>
      </w:r>
      <w:r w:rsidR="007F031C" w:rsidRPr="00031206">
        <w:rPr>
          <w:noProof/>
          <w:color w:val="000000"/>
          <w:sz w:val="22"/>
          <w:szCs w:val="22"/>
        </w:rPr>
        <w:t xml:space="preserve">board for </w:t>
      </w:r>
      <w:r w:rsidR="001D0F9C" w:rsidRPr="00031206">
        <w:rPr>
          <w:noProof/>
          <w:color w:val="000000"/>
          <w:sz w:val="22"/>
          <w:szCs w:val="22"/>
        </w:rPr>
        <w:t>NAACP</w:t>
      </w:r>
      <w:r w:rsidR="005B4B8A" w:rsidRPr="00031206">
        <w:rPr>
          <w:noProof/>
          <w:color w:val="000000"/>
          <w:sz w:val="22"/>
          <w:szCs w:val="22"/>
        </w:rPr>
        <w:t xml:space="preserve"> Boston</w:t>
      </w:r>
      <w:r w:rsidR="001D0F9C" w:rsidRPr="00031206">
        <w:rPr>
          <w:noProof/>
          <w:color w:val="000000"/>
          <w:sz w:val="22"/>
          <w:szCs w:val="22"/>
        </w:rPr>
        <w:t>,</w:t>
      </w:r>
      <w:r w:rsidR="00440903" w:rsidRPr="00031206">
        <w:rPr>
          <w:noProof/>
          <w:color w:val="000000"/>
          <w:sz w:val="22"/>
          <w:szCs w:val="22"/>
        </w:rPr>
        <w:t xml:space="preserve"> and served on the board of</w:t>
      </w:r>
      <w:r w:rsidR="001D0F9C" w:rsidRPr="00031206">
        <w:rPr>
          <w:noProof/>
          <w:color w:val="000000"/>
          <w:sz w:val="22"/>
          <w:szCs w:val="22"/>
        </w:rPr>
        <w:t xml:space="preserve"> </w:t>
      </w:r>
      <w:r w:rsidR="007F031C" w:rsidRPr="00031206">
        <w:rPr>
          <w:noProof/>
          <w:color w:val="000000"/>
          <w:sz w:val="22"/>
          <w:szCs w:val="22"/>
        </w:rPr>
        <w:t>Dimock Community Health Center and YWCA – Greater R</w:t>
      </w:r>
      <w:r w:rsidR="00757375" w:rsidRPr="00031206">
        <w:rPr>
          <w:noProof/>
          <w:color w:val="000000"/>
          <w:sz w:val="22"/>
          <w:szCs w:val="22"/>
        </w:rPr>
        <w:t xml:space="preserve">hode </w:t>
      </w:r>
      <w:r w:rsidR="007F031C" w:rsidRPr="00031206">
        <w:rPr>
          <w:noProof/>
          <w:color w:val="000000"/>
          <w:sz w:val="22"/>
          <w:szCs w:val="22"/>
        </w:rPr>
        <w:t>I</w:t>
      </w:r>
      <w:r w:rsidR="00757375" w:rsidRPr="00031206">
        <w:rPr>
          <w:noProof/>
          <w:color w:val="000000"/>
          <w:sz w:val="22"/>
          <w:szCs w:val="22"/>
        </w:rPr>
        <w:t>sland</w:t>
      </w:r>
      <w:r w:rsidR="0092195E" w:rsidRPr="00031206">
        <w:rPr>
          <w:noProof/>
          <w:color w:val="000000"/>
          <w:sz w:val="22"/>
          <w:szCs w:val="22"/>
        </w:rPr>
        <w:t>.</w:t>
      </w:r>
      <w:r w:rsidR="0092195E" w:rsidRPr="00C35F23">
        <w:rPr>
          <w:color w:val="000000"/>
          <w:sz w:val="22"/>
          <w:szCs w:val="22"/>
        </w:rPr>
        <w:t xml:space="preserve"> She is a member of Alpha Kap</w:t>
      </w:r>
      <w:r w:rsidR="000D262F" w:rsidRPr="00C35F23">
        <w:rPr>
          <w:color w:val="000000"/>
          <w:sz w:val="22"/>
          <w:szCs w:val="22"/>
        </w:rPr>
        <w:t xml:space="preserve">pa Alpha Sorority Inc. and </w:t>
      </w:r>
      <w:r w:rsidR="000D262F" w:rsidRPr="00031206">
        <w:rPr>
          <w:noProof/>
          <w:color w:val="000000"/>
          <w:sz w:val="22"/>
          <w:szCs w:val="22"/>
        </w:rPr>
        <w:t>was inducted</w:t>
      </w:r>
      <w:r w:rsidR="000D262F" w:rsidRPr="00C35F23">
        <w:rPr>
          <w:color w:val="000000"/>
          <w:sz w:val="22"/>
          <w:szCs w:val="22"/>
        </w:rPr>
        <w:t xml:space="preserve"> into </w:t>
      </w:r>
      <w:r w:rsidR="001D0F9C" w:rsidRPr="00C35F23">
        <w:rPr>
          <w:color w:val="000000"/>
          <w:sz w:val="22"/>
          <w:szCs w:val="22"/>
        </w:rPr>
        <w:t xml:space="preserve">both </w:t>
      </w:r>
      <w:r w:rsidR="000D262F" w:rsidRPr="00C35F23">
        <w:rPr>
          <w:color w:val="000000"/>
          <w:sz w:val="22"/>
          <w:szCs w:val="22"/>
        </w:rPr>
        <w:t>Delta Sigma Pi Business Fraternity and Sigma Epsilon Rho Honor Society</w:t>
      </w:r>
      <w:r w:rsidR="000053F9" w:rsidRPr="00C35F23">
        <w:rPr>
          <w:color w:val="000000"/>
          <w:sz w:val="22"/>
          <w:szCs w:val="22"/>
        </w:rPr>
        <w:t>.</w:t>
      </w:r>
    </w:p>
    <w:p w:rsidR="001E0205" w:rsidRPr="00C35F23" w:rsidRDefault="001D0F9C" w:rsidP="001E0205">
      <w:pPr>
        <w:pStyle w:val="NormalWeb"/>
        <w:ind w:left="-360" w:right="-540"/>
        <w:jc w:val="both"/>
        <w:rPr>
          <w:noProof/>
          <w:color w:val="000000"/>
          <w:sz w:val="22"/>
          <w:szCs w:val="22"/>
        </w:rPr>
      </w:pPr>
      <w:r w:rsidRPr="00C35F23">
        <w:rPr>
          <w:sz w:val="22"/>
          <w:szCs w:val="22"/>
        </w:rPr>
        <w:t xml:space="preserve">With a passion for writing, </w:t>
      </w:r>
      <w:r w:rsidR="001E0205" w:rsidRPr="00C35F23">
        <w:rPr>
          <w:sz w:val="22"/>
          <w:szCs w:val="22"/>
        </w:rPr>
        <w:t xml:space="preserve">Natascha was a contributing </w:t>
      </w:r>
      <w:r w:rsidR="00A369B3" w:rsidRPr="00C35F23">
        <w:rPr>
          <w:sz w:val="22"/>
          <w:szCs w:val="22"/>
        </w:rPr>
        <w:t>author</w:t>
      </w:r>
      <w:r w:rsidR="001E0205" w:rsidRPr="00C35F23">
        <w:rPr>
          <w:sz w:val="22"/>
          <w:szCs w:val="22"/>
        </w:rPr>
        <w:t xml:space="preserve"> for the book ‘Obama &amp; Black Loyalty Vol. 1 Chapter 5: Black Youth &amp; Unemployment’. </w:t>
      </w:r>
      <w:r w:rsidR="001E0205" w:rsidRPr="00031206">
        <w:rPr>
          <w:noProof/>
          <w:color w:val="000000"/>
          <w:sz w:val="22"/>
          <w:szCs w:val="22"/>
        </w:rPr>
        <w:t xml:space="preserve">Furthermore, her work has been featured in many publications </w:t>
      </w:r>
      <w:r w:rsidR="00A369B3" w:rsidRPr="00031206">
        <w:rPr>
          <w:noProof/>
          <w:color w:val="000000"/>
          <w:sz w:val="22"/>
          <w:szCs w:val="22"/>
        </w:rPr>
        <w:t>including</w:t>
      </w:r>
      <w:r w:rsidR="001E0205" w:rsidRPr="00031206">
        <w:rPr>
          <w:noProof/>
          <w:color w:val="000000"/>
          <w:sz w:val="22"/>
          <w:szCs w:val="22"/>
        </w:rPr>
        <w:t xml:space="preserve"> The Parents Guide to Starting the Career Conversation with InsideJobs, Why Internships Are Good: The Best Education Money Can’t Buy</w:t>
      </w:r>
      <w:r w:rsidR="00802F6D" w:rsidRPr="00031206">
        <w:rPr>
          <w:noProof/>
          <w:color w:val="000000"/>
          <w:sz w:val="22"/>
          <w:szCs w:val="22"/>
        </w:rPr>
        <w:t>,</w:t>
      </w:r>
      <w:r w:rsidR="001E0205" w:rsidRPr="00031206">
        <w:rPr>
          <w:noProof/>
          <w:color w:val="000000"/>
          <w:sz w:val="22"/>
          <w:szCs w:val="22"/>
        </w:rPr>
        <w:t xml:space="preserve"> and her scholarly interviews with education leaders across the </w:t>
      </w:r>
      <w:r w:rsidR="005B4B8A" w:rsidRPr="00031206">
        <w:rPr>
          <w:noProof/>
          <w:color w:val="000000"/>
          <w:sz w:val="22"/>
          <w:szCs w:val="22"/>
        </w:rPr>
        <w:t>country</w:t>
      </w:r>
      <w:r w:rsidR="001E0205" w:rsidRPr="00031206">
        <w:rPr>
          <w:noProof/>
          <w:color w:val="000000"/>
          <w:sz w:val="22"/>
          <w:szCs w:val="22"/>
        </w:rPr>
        <w:t xml:space="preserve"> can be found in the Journal of Negro Education at Howard University School of Education.</w:t>
      </w:r>
      <w:r w:rsidR="001E0205" w:rsidRPr="00C35F23">
        <w:rPr>
          <w:noProof/>
          <w:color w:val="000000"/>
          <w:sz w:val="22"/>
          <w:szCs w:val="22"/>
        </w:rPr>
        <w:t xml:space="preserve"> </w:t>
      </w:r>
    </w:p>
    <w:p w:rsidR="000053F9" w:rsidRPr="00C35F23" w:rsidRDefault="000053F9" w:rsidP="007D3545">
      <w:pPr>
        <w:spacing w:line="240" w:lineRule="auto"/>
        <w:ind w:left="-360" w:right="-540"/>
        <w:jc w:val="both"/>
        <w:rPr>
          <w:rFonts w:eastAsia="Times New Roman"/>
          <w:noProof/>
        </w:rPr>
      </w:pPr>
      <w:r w:rsidRPr="00C35F23">
        <w:rPr>
          <w:noProof/>
          <w:color w:val="000000"/>
        </w:rPr>
        <w:t>Natascha’s r</w:t>
      </w:r>
      <w:r w:rsidR="00C411A4" w:rsidRPr="00C35F23">
        <w:rPr>
          <w:noProof/>
          <w:color w:val="000000"/>
        </w:rPr>
        <w:t>ecognitions include</w:t>
      </w:r>
      <w:r w:rsidR="00133EB9" w:rsidRPr="00C35F23">
        <w:rPr>
          <w:noProof/>
          <w:color w:val="000000"/>
        </w:rPr>
        <w:t xml:space="preserve"> 2017 Business Not As Usual Teen Entrprenuers Instructor, </w:t>
      </w:r>
      <w:r w:rsidR="00C411A4" w:rsidRPr="00C35F23">
        <w:rPr>
          <w:noProof/>
          <w:color w:val="000000"/>
        </w:rPr>
        <w:t xml:space="preserve"> </w:t>
      </w:r>
      <w:r w:rsidRPr="00C35F23">
        <w:rPr>
          <w:rFonts w:eastAsia="Times New Roman"/>
          <w:noProof/>
        </w:rPr>
        <w:t>2016 Women’s Baptist Convention No</w:t>
      </w:r>
      <w:r w:rsidR="005B4B8A" w:rsidRPr="00C35F23">
        <w:rPr>
          <w:rFonts w:eastAsia="Times New Roman"/>
          <w:noProof/>
        </w:rPr>
        <w:t>rthern Virginia</w:t>
      </w:r>
      <w:r w:rsidRPr="00C35F23">
        <w:rPr>
          <w:rFonts w:eastAsia="Times New Roman"/>
          <w:noProof/>
        </w:rPr>
        <w:t xml:space="preserve"> Community Award Recipient, 2016 N</w:t>
      </w:r>
      <w:r w:rsidR="005B4B8A" w:rsidRPr="00C35F23">
        <w:rPr>
          <w:rFonts w:eastAsia="Times New Roman"/>
          <w:noProof/>
        </w:rPr>
        <w:t xml:space="preserve">ew York City Pipeline Angel </w:t>
      </w:r>
      <w:r w:rsidRPr="00C35F23">
        <w:rPr>
          <w:rFonts w:eastAsia="Times New Roman"/>
          <w:noProof/>
        </w:rPr>
        <w:t xml:space="preserve">Funding Finalist, 2016 G.I.R.L. Inc. </w:t>
      </w:r>
      <w:r w:rsidRPr="00031206">
        <w:rPr>
          <w:rFonts w:eastAsia="Times New Roman"/>
          <w:noProof/>
        </w:rPr>
        <w:t xml:space="preserve">Appreciation, 2015 Northeastern University Excellence in Teaching </w:t>
      </w:r>
      <w:r w:rsidR="007D3545" w:rsidRPr="00031206">
        <w:rPr>
          <w:rFonts w:eastAsia="Times New Roman"/>
          <w:noProof/>
        </w:rPr>
        <w:t>Recognition</w:t>
      </w:r>
      <w:r w:rsidRPr="00031206">
        <w:rPr>
          <w:rFonts w:eastAsia="Times New Roman"/>
          <w:noProof/>
        </w:rPr>
        <w:t xml:space="preserve">, 2015 </w:t>
      </w:r>
      <w:r w:rsidRPr="00031206">
        <w:rPr>
          <w:noProof/>
          <w:color w:val="000000"/>
        </w:rPr>
        <w:t>Defense Intelligence Agency: Federally Employed Women</w:t>
      </w:r>
      <w:r w:rsidRPr="00031206">
        <w:rPr>
          <w:rFonts w:eastAsia="Times New Roman"/>
          <w:noProof/>
        </w:rPr>
        <w:t xml:space="preserve"> Commitment to Service, 2014 METCO Alumni</w:t>
      </w:r>
      <w:r w:rsidR="007D3545" w:rsidRPr="00031206">
        <w:rPr>
          <w:rFonts w:eastAsia="Times New Roman"/>
          <w:noProof/>
        </w:rPr>
        <w:t xml:space="preserve"> Recognition</w:t>
      </w:r>
      <w:r w:rsidRPr="00031206">
        <w:rPr>
          <w:rFonts w:eastAsia="Times New Roman"/>
          <w:noProof/>
        </w:rPr>
        <w:t>, 2011 United Way Appreciation, 2011 Change Agent for MA Housing ‘Youth Town Hall’, 2011 ‘Spark &amp; Hustle Daring Doer’ by CEO, Tory Johnson, ABC Workplace Correspondent and 2010 Harvard WECAN Woman of the Year.</w:t>
      </w:r>
      <w:r w:rsidRPr="00C35F23">
        <w:rPr>
          <w:rFonts w:eastAsia="Times New Roman"/>
          <w:noProof/>
        </w:rPr>
        <w:t xml:space="preserve"> </w:t>
      </w:r>
    </w:p>
    <w:p w:rsidR="005B4B8A" w:rsidRPr="00C35F23" w:rsidRDefault="005B4B8A" w:rsidP="007D3545">
      <w:pPr>
        <w:spacing w:line="240" w:lineRule="auto"/>
        <w:ind w:left="-360" w:right="-540"/>
        <w:jc w:val="both"/>
        <w:rPr>
          <w:rFonts w:eastAsia="Times New Roman"/>
        </w:rPr>
      </w:pPr>
    </w:p>
    <w:p w:rsidR="005D2274" w:rsidRPr="00C35F23" w:rsidRDefault="00716F90" w:rsidP="007D3545">
      <w:pPr>
        <w:spacing w:line="240" w:lineRule="auto"/>
        <w:ind w:left="-360" w:right="-540"/>
        <w:jc w:val="both"/>
        <w:rPr>
          <w:rFonts w:eastAsia="Times New Roman"/>
        </w:rPr>
      </w:pPr>
      <w:r w:rsidRPr="00031206">
        <w:rPr>
          <w:rFonts w:eastAsia="Times New Roman"/>
          <w:noProof/>
        </w:rPr>
        <w:t>Natascha</w:t>
      </w:r>
      <w:r w:rsidR="00031206">
        <w:rPr>
          <w:rFonts w:eastAsia="Times New Roman"/>
          <w:noProof/>
        </w:rPr>
        <w:t xml:space="preserve"> hope</w:t>
      </w:r>
      <w:r w:rsidRPr="00031206">
        <w:rPr>
          <w:rFonts w:eastAsia="Times New Roman"/>
          <w:noProof/>
        </w:rPr>
        <w:t>s</w:t>
      </w:r>
      <w:r w:rsidRPr="00C35F23">
        <w:rPr>
          <w:rFonts w:eastAsia="Times New Roman"/>
        </w:rPr>
        <w:t xml:space="preserve"> to fulfill her purpose of preparing this next generation of leaders</w:t>
      </w:r>
      <w:r w:rsidR="005B4B8A" w:rsidRPr="00C35F23">
        <w:rPr>
          <w:rFonts w:eastAsia="Times New Roman"/>
        </w:rPr>
        <w:t xml:space="preserve"> to start, </w:t>
      </w:r>
      <w:r w:rsidR="00802F6D" w:rsidRPr="00C35F23">
        <w:rPr>
          <w:rFonts w:eastAsia="Times New Roman"/>
          <w:noProof/>
        </w:rPr>
        <w:t>E</w:t>
      </w:r>
      <w:r w:rsidR="005B4B8A" w:rsidRPr="00C35F23">
        <w:rPr>
          <w:rFonts w:eastAsia="Times New Roman"/>
          <w:noProof/>
        </w:rPr>
        <w:t>xcel</w:t>
      </w:r>
      <w:r w:rsidR="005B4B8A" w:rsidRPr="00C35F23">
        <w:rPr>
          <w:rFonts w:eastAsia="Times New Roman"/>
        </w:rPr>
        <w:t xml:space="preserve"> and navigate their careers</w:t>
      </w:r>
      <w:r w:rsidRPr="00C35F23">
        <w:rPr>
          <w:rFonts w:eastAsia="Times New Roman"/>
        </w:rPr>
        <w:t xml:space="preserve">. </w:t>
      </w:r>
    </w:p>
    <w:p w:rsidR="00716F90" w:rsidRPr="00C35F23" w:rsidRDefault="00716F90" w:rsidP="007D3545">
      <w:pPr>
        <w:spacing w:line="240" w:lineRule="auto"/>
        <w:ind w:left="-360" w:right="-540"/>
        <w:jc w:val="both"/>
        <w:rPr>
          <w:rFonts w:eastAsia="Times New Roman"/>
        </w:rPr>
      </w:pPr>
    </w:p>
    <w:p w:rsidR="005D2274" w:rsidRPr="00C35F23" w:rsidRDefault="005D2274" w:rsidP="007D3545">
      <w:pPr>
        <w:ind w:left="-360" w:right="-540"/>
        <w:jc w:val="both"/>
        <w:rPr>
          <w:rFonts w:eastAsia="Times New Roman"/>
        </w:rPr>
      </w:pPr>
      <w:r w:rsidRPr="00C35F23">
        <w:rPr>
          <w:rFonts w:eastAsia="Times New Roman"/>
        </w:rPr>
        <w:t>Natascha's motto is: "</w:t>
      </w:r>
      <w:proofErr w:type="gramStart"/>
      <w:r w:rsidRPr="00C35F23">
        <w:rPr>
          <w:rFonts w:eastAsia="Times New Roman"/>
          <w:b/>
          <w:bCs/>
          <w:i/>
          <w:iCs/>
        </w:rPr>
        <w:t>BE</w:t>
      </w:r>
      <w:proofErr w:type="gramEnd"/>
      <w:r w:rsidRPr="00C35F23">
        <w:rPr>
          <w:rFonts w:eastAsia="Times New Roman"/>
          <w:b/>
          <w:bCs/>
          <w:i/>
          <w:iCs/>
        </w:rPr>
        <w:t xml:space="preserve"> WHAT IT IS YOU WANT TO ATTRACT!</w:t>
      </w:r>
      <w:r w:rsidRPr="00C35F23">
        <w:rPr>
          <w:rFonts w:eastAsia="Times New Roman"/>
        </w:rPr>
        <w:t xml:space="preserve">" </w:t>
      </w:r>
      <w:bookmarkStart w:id="0" w:name="_GoBack"/>
      <w:bookmarkEnd w:id="0"/>
    </w:p>
    <w:p w:rsidR="00D55D4F" w:rsidRDefault="00D55D4F" w:rsidP="000B0B54">
      <w:pPr>
        <w:pStyle w:val="NormalWeb"/>
        <w:spacing w:before="0" w:beforeAutospacing="0" w:after="0" w:afterAutospacing="0"/>
        <w:ind w:left="-360" w:right="-540"/>
        <w:jc w:val="both"/>
        <w:rPr>
          <w:color w:val="000000"/>
          <w:sz w:val="20"/>
          <w:szCs w:val="20"/>
        </w:rPr>
      </w:pPr>
    </w:p>
    <w:sectPr w:rsidR="00D55D4F" w:rsidSect="00133EB9">
      <w:pgSz w:w="12240" w:h="15840"/>
      <w:pgMar w:top="45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C27BE8"/>
    <w:multiLevelType w:val="hybridMultilevel"/>
    <w:tmpl w:val="3280D99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wN7A0NjY2M7UwtTRV0lEKTi0uzszPAykwNK4FAH/H9jMtAAAA"/>
  </w:docVars>
  <w:rsids>
    <w:rsidRoot w:val="00842D31"/>
    <w:rsid w:val="00001237"/>
    <w:rsid w:val="000053F9"/>
    <w:rsid w:val="00031206"/>
    <w:rsid w:val="00040915"/>
    <w:rsid w:val="00041188"/>
    <w:rsid w:val="00080B85"/>
    <w:rsid w:val="00080BD7"/>
    <w:rsid w:val="00095903"/>
    <w:rsid w:val="000A4F20"/>
    <w:rsid w:val="000B0B54"/>
    <w:rsid w:val="000D162B"/>
    <w:rsid w:val="000D262F"/>
    <w:rsid w:val="000D4833"/>
    <w:rsid w:val="000F14D2"/>
    <w:rsid w:val="000F575F"/>
    <w:rsid w:val="00110CD6"/>
    <w:rsid w:val="00110EFE"/>
    <w:rsid w:val="00117DDE"/>
    <w:rsid w:val="00131201"/>
    <w:rsid w:val="00133DB9"/>
    <w:rsid w:val="00133EB9"/>
    <w:rsid w:val="001367F4"/>
    <w:rsid w:val="00150333"/>
    <w:rsid w:val="001772D8"/>
    <w:rsid w:val="001A56B4"/>
    <w:rsid w:val="001B66DE"/>
    <w:rsid w:val="001C3458"/>
    <w:rsid w:val="001D0F9C"/>
    <w:rsid w:val="001D6390"/>
    <w:rsid w:val="001E0205"/>
    <w:rsid w:val="001E17C6"/>
    <w:rsid w:val="001F7EDA"/>
    <w:rsid w:val="00211531"/>
    <w:rsid w:val="00266DA1"/>
    <w:rsid w:val="00282AEE"/>
    <w:rsid w:val="00292F3A"/>
    <w:rsid w:val="002C1B67"/>
    <w:rsid w:val="002D206F"/>
    <w:rsid w:val="00311626"/>
    <w:rsid w:val="003264E2"/>
    <w:rsid w:val="003534F1"/>
    <w:rsid w:val="00357995"/>
    <w:rsid w:val="003726D5"/>
    <w:rsid w:val="003D3AEE"/>
    <w:rsid w:val="003D5844"/>
    <w:rsid w:val="003F5942"/>
    <w:rsid w:val="003F60FD"/>
    <w:rsid w:val="004016D3"/>
    <w:rsid w:val="00413776"/>
    <w:rsid w:val="0043038D"/>
    <w:rsid w:val="00440903"/>
    <w:rsid w:val="00460FE1"/>
    <w:rsid w:val="00462738"/>
    <w:rsid w:val="004862B1"/>
    <w:rsid w:val="004A71EC"/>
    <w:rsid w:val="004B1F04"/>
    <w:rsid w:val="004B6544"/>
    <w:rsid w:val="004C4AAC"/>
    <w:rsid w:val="004D0687"/>
    <w:rsid w:val="004F730B"/>
    <w:rsid w:val="005040D5"/>
    <w:rsid w:val="00505736"/>
    <w:rsid w:val="00535F98"/>
    <w:rsid w:val="00540C1A"/>
    <w:rsid w:val="00541333"/>
    <w:rsid w:val="005436A9"/>
    <w:rsid w:val="00554233"/>
    <w:rsid w:val="00574DB6"/>
    <w:rsid w:val="005A4018"/>
    <w:rsid w:val="005B4B8A"/>
    <w:rsid w:val="005D2274"/>
    <w:rsid w:val="005D551C"/>
    <w:rsid w:val="005E0514"/>
    <w:rsid w:val="005E6027"/>
    <w:rsid w:val="005F674A"/>
    <w:rsid w:val="00606DC5"/>
    <w:rsid w:val="00641CEC"/>
    <w:rsid w:val="00647B62"/>
    <w:rsid w:val="00677F41"/>
    <w:rsid w:val="006807C4"/>
    <w:rsid w:val="006B6726"/>
    <w:rsid w:val="006C56F2"/>
    <w:rsid w:val="007020EF"/>
    <w:rsid w:val="00716F90"/>
    <w:rsid w:val="00740997"/>
    <w:rsid w:val="00754FB6"/>
    <w:rsid w:val="00757375"/>
    <w:rsid w:val="0079208B"/>
    <w:rsid w:val="007B0400"/>
    <w:rsid w:val="007B3A03"/>
    <w:rsid w:val="007D3545"/>
    <w:rsid w:val="007F031C"/>
    <w:rsid w:val="007F0C27"/>
    <w:rsid w:val="00802F6D"/>
    <w:rsid w:val="00842D31"/>
    <w:rsid w:val="00854940"/>
    <w:rsid w:val="008715F1"/>
    <w:rsid w:val="00884CE4"/>
    <w:rsid w:val="0088507F"/>
    <w:rsid w:val="008A4BE7"/>
    <w:rsid w:val="008B4DDB"/>
    <w:rsid w:val="008C1380"/>
    <w:rsid w:val="008D73FB"/>
    <w:rsid w:val="008D7C95"/>
    <w:rsid w:val="008E3D6C"/>
    <w:rsid w:val="0090201C"/>
    <w:rsid w:val="00915D9B"/>
    <w:rsid w:val="00920FB9"/>
    <w:rsid w:val="0092195E"/>
    <w:rsid w:val="00930198"/>
    <w:rsid w:val="009326B7"/>
    <w:rsid w:val="009603E7"/>
    <w:rsid w:val="00986237"/>
    <w:rsid w:val="00995BB8"/>
    <w:rsid w:val="009C2EE2"/>
    <w:rsid w:val="009E6662"/>
    <w:rsid w:val="009F3275"/>
    <w:rsid w:val="009F4335"/>
    <w:rsid w:val="00A173C1"/>
    <w:rsid w:val="00A27599"/>
    <w:rsid w:val="00A33A46"/>
    <w:rsid w:val="00A369B3"/>
    <w:rsid w:val="00A37214"/>
    <w:rsid w:val="00A644B1"/>
    <w:rsid w:val="00A660BA"/>
    <w:rsid w:val="00A676E7"/>
    <w:rsid w:val="00A7065F"/>
    <w:rsid w:val="00A91DE0"/>
    <w:rsid w:val="00AD0FF5"/>
    <w:rsid w:val="00B0146D"/>
    <w:rsid w:val="00B35CE4"/>
    <w:rsid w:val="00B603A6"/>
    <w:rsid w:val="00BA0682"/>
    <w:rsid w:val="00BC2B8F"/>
    <w:rsid w:val="00BC2EFD"/>
    <w:rsid w:val="00BC675F"/>
    <w:rsid w:val="00BD0F9B"/>
    <w:rsid w:val="00BE1DC7"/>
    <w:rsid w:val="00C159E2"/>
    <w:rsid w:val="00C35F23"/>
    <w:rsid w:val="00C411A4"/>
    <w:rsid w:val="00C60599"/>
    <w:rsid w:val="00CA3F0C"/>
    <w:rsid w:val="00CA7482"/>
    <w:rsid w:val="00CB3850"/>
    <w:rsid w:val="00CC31DF"/>
    <w:rsid w:val="00CC4AB3"/>
    <w:rsid w:val="00CE5F9D"/>
    <w:rsid w:val="00CF152B"/>
    <w:rsid w:val="00CF4DA7"/>
    <w:rsid w:val="00D05A5C"/>
    <w:rsid w:val="00D17079"/>
    <w:rsid w:val="00D44B04"/>
    <w:rsid w:val="00D53D07"/>
    <w:rsid w:val="00D55D4F"/>
    <w:rsid w:val="00D63BEF"/>
    <w:rsid w:val="00D943DD"/>
    <w:rsid w:val="00D96C2E"/>
    <w:rsid w:val="00DB6A5C"/>
    <w:rsid w:val="00DC3213"/>
    <w:rsid w:val="00DD362C"/>
    <w:rsid w:val="00DE5A39"/>
    <w:rsid w:val="00E260A4"/>
    <w:rsid w:val="00E5714E"/>
    <w:rsid w:val="00E65CA7"/>
    <w:rsid w:val="00E775F2"/>
    <w:rsid w:val="00E77EDB"/>
    <w:rsid w:val="00E8458D"/>
    <w:rsid w:val="00ED17D9"/>
    <w:rsid w:val="00EE09BC"/>
    <w:rsid w:val="00EF09E9"/>
    <w:rsid w:val="00F10C23"/>
    <w:rsid w:val="00F13371"/>
    <w:rsid w:val="00F307B3"/>
    <w:rsid w:val="00F35F5E"/>
    <w:rsid w:val="00F53A4C"/>
    <w:rsid w:val="00F6222B"/>
    <w:rsid w:val="00F70399"/>
    <w:rsid w:val="00F928EF"/>
    <w:rsid w:val="00FE6864"/>
    <w:rsid w:val="00FE79C3"/>
    <w:rsid w:val="00FF0997"/>
    <w:rsid w:val="00FF5684"/>
    <w:rsid w:val="00FF7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2"/>
        <w:szCs w:val="22"/>
        <w:lang w:val="en-US" w:eastAsia="en-US" w:bidi="ar-SA"/>
      </w:rPr>
    </w:rPrDefault>
    <w:pPrDefault>
      <w:pPr>
        <w:spacing w:line="276" w:lineRule="auto"/>
        <w:ind w:righ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B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42D31"/>
    <w:rPr>
      <w:b/>
      <w:bCs/>
    </w:rPr>
  </w:style>
  <w:style w:type="paragraph" w:styleId="BalloonText">
    <w:name w:val="Balloon Text"/>
    <w:basedOn w:val="Normal"/>
    <w:link w:val="BalloonTextChar"/>
    <w:uiPriority w:val="99"/>
    <w:semiHidden/>
    <w:unhideWhenUsed/>
    <w:rsid w:val="00842D3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D31"/>
    <w:rPr>
      <w:rFonts w:ascii="Tahoma" w:hAnsi="Tahoma" w:cs="Tahoma"/>
      <w:sz w:val="16"/>
      <w:szCs w:val="16"/>
    </w:rPr>
  </w:style>
  <w:style w:type="paragraph" w:styleId="NormalWeb">
    <w:name w:val="Normal (Web)"/>
    <w:basedOn w:val="Normal"/>
    <w:uiPriority w:val="99"/>
    <w:unhideWhenUsed/>
    <w:rsid w:val="00ED17D9"/>
    <w:pPr>
      <w:spacing w:before="100" w:beforeAutospacing="1" w:after="100" w:afterAutospacing="1" w:line="240" w:lineRule="auto"/>
      <w:ind w:right="0"/>
    </w:pPr>
    <w:rPr>
      <w:rFonts w:eastAsia="Times New Roman"/>
      <w:sz w:val="24"/>
      <w:szCs w:val="24"/>
    </w:rPr>
  </w:style>
  <w:style w:type="character" w:styleId="Emphasis">
    <w:name w:val="Emphasis"/>
    <w:basedOn w:val="DefaultParagraphFont"/>
    <w:uiPriority w:val="20"/>
    <w:qFormat/>
    <w:rsid w:val="00ED17D9"/>
    <w:rPr>
      <w:i/>
      <w:iCs/>
    </w:rPr>
  </w:style>
  <w:style w:type="character" w:styleId="Hyperlink">
    <w:name w:val="Hyperlink"/>
    <w:basedOn w:val="DefaultParagraphFont"/>
    <w:uiPriority w:val="99"/>
    <w:unhideWhenUsed/>
    <w:rsid w:val="00CC31DF"/>
    <w:rPr>
      <w:b/>
      <w:bCs/>
      <w:strike w:val="0"/>
      <w:dstrike w:val="0"/>
      <w:color w:val="00B51E"/>
      <w:u w:val="none"/>
      <w:effect w:val="none"/>
    </w:rPr>
  </w:style>
  <w:style w:type="paragraph" w:styleId="Header">
    <w:name w:val="header"/>
    <w:basedOn w:val="Normal"/>
    <w:link w:val="HeaderChar"/>
    <w:rsid w:val="006B6726"/>
    <w:pPr>
      <w:tabs>
        <w:tab w:val="center" w:pos="4320"/>
        <w:tab w:val="right" w:pos="8640"/>
      </w:tabs>
      <w:spacing w:line="240" w:lineRule="auto"/>
      <w:ind w:right="0"/>
    </w:pPr>
    <w:rPr>
      <w:rFonts w:eastAsia="Times New Roman"/>
      <w:sz w:val="24"/>
      <w:szCs w:val="24"/>
    </w:rPr>
  </w:style>
  <w:style w:type="character" w:customStyle="1" w:styleId="HeaderChar">
    <w:name w:val="Header Char"/>
    <w:basedOn w:val="DefaultParagraphFont"/>
    <w:link w:val="Header"/>
    <w:rsid w:val="006B6726"/>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2"/>
        <w:szCs w:val="22"/>
        <w:lang w:val="en-US" w:eastAsia="en-US" w:bidi="ar-SA"/>
      </w:rPr>
    </w:rPrDefault>
    <w:pPrDefault>
      <w:pPr>
        <w:spacing w:line="276" w:lineRule="auto"/>
        <w:ind w:righ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2B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42D31"/>
    <w:rPr>
      <w:b/>
      <w:bCs/>
    </w:rPr>
  </w:style>
  <w:style w:type="paragraph" w:styleId="BalloonText">
    <w:name w:val="Balloon Text"/>
    <w:basedOn w:val="Normal"/>
    <w:link w:val="BalloonTextChar"/>
    <w:uiPriority w:val="99"/>
    <w:semiHidden/>
    <w:unhideWhenUsed/>
    <w:rsid w:val="00842D3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2D31"/>
    <w:rPr>
      <w:rFonts w:ascii="Tahoma" w:hAnsi="Tahoma" w:cs="Tahoma"/>
      <w:sz w:val="16"/>
      <w:szCs w:val="16"/>
    </w:rPr>
  </w:style>
  <w:style w:type="paragraph" w:styleId="NormalWeb">
    <w:name w:val="Normal (Web)"/>
    <w:basedOn w:val="Normal"/>
    <w:uiPriority w:val="99"/>
    <w:unhideWhenUsed/>
    <w:rsid w:val="00ED17D9"/>
    <w:pPr>
      <w:spacing w:before="100" w:beforeAutospacing="1" w:after="100" w:afterAutospacing="1" w:line="240" w:lineRule="auto"/>
      <w:ind w:right="0"/>
    </w:pPr>
    <w:rPr>
      <w:rFonts w:eastAsia="Times New Roman"/>
      <w:sz w:val="24"/>
      <w:szCs w:val="24"/>
    </w:rPr>
  </w:style>
  <w:style w:type="character" w:styleId="Emphasis">
    <w:name w:val="Emphasis"/>
    <w:basedOn w:val="DefaultParagraphFont"/>
    <w:uiPriority w:val="20"/>
    <w:qFormat/>
    <w:rsid w:val="00ED17D9"/>
    <w:rPr>
      <w:i/>
      <w:iCs/>
    </w:rPr>
  </w:style>
  <w:style w:type="character" w:styleId="Hyperlink">
    <w:name w:val="Hyperlink"/>
    <w:basedOn w:val="DefaultParagraphFont"/>
    <w:uiPriority w:val="99"/>
    <w:unhideWhenUsed/>
    <w:rsid w:val="00CC31DF"/>
    <w:rPr>
      <w:b/>
      <w:bCs/>
      <w:strike w:val="0"/>
      <w:dstrike w:val="0"/>
      <w:color w:val="00B51E"/>
      <w:u w:val="none"/>
      <w:effect w:val="none"/>
    </w:rPr>
  </w:style>
  <w:style w:type="paragraph" w:styleId="Header">
    <w:name w:val="header"/>
    <w:basedOn w:val="Normal"/>
    <w:link w:val="HeaderChar"/>
    <w:rsid w:val="006B6726"/>
    <w:pPr>
      <w:tabs>
        <w:tab w:val="center" w:pos="4320"/>
        <w:tab w:val="right" w:pos="8640"/>
      </w:tabs>
      <w:spacing w:line="240" w:lineRule="auto"/>
      <w:ind w:right="0"/>
    </w:pPr>
    <w:rPr>
      <w:rFonts w:eastAsia="Times New Roman"/>
      <w:sz w:val="24"/>
      <w:szCs w:val="24"/>
    </w:rPr>
  </w:style>
  <w:style w:type="character" w:customStyle="1" w:styleId="HeaderChar">
    <w:name w:val="Header Char"/>
    <w:basedOn w:val="DefaultParagraphFont"/>
    <w:link w:val="Header"/>
    <w:rsid w:val="006B672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4260791">
      <w:bodyDiv w:val="1"/>
      <w:marLeft w:val="0"/>
      <w:marRight w:val="0"/>
      <w:marTop w:val="0"/>
      <w:marBottom w:val="0"/>
      <w:divBdr>
        <w:top w:val="none" w:sz="0" w:space="0" w:color="auto"/>
        <w:left w:val="none" w:sz="0" w:space="0" w:color="auto"/>
        <w:bottom w:val="none" w:sz="0" w:space="0" w:color="auto"/>
        <w:right w:val="none" w:sz="0" w:space="0" w:color="auto"/>
      </w:divBdr>
      <w:divsChild>
        <w:div w:id="1232078636">
          <w:marLeft w:val="0"/>
          <w:marRight w:val="0"/>
          <w:marTop w:val="0"/>
          <w:marBottom w:val="0"/>
          <w:divBdr>
            <w:top w:val="none" w:sz="0" w:space="0" w:color="auto"/>
            <w:left w:val="none" w:sz="0" w:space="0" w:color="auto"/>
            <w:bottom w:val="none" w:sz="0" w:space="0" w:color="auto"/>
            <w:right w:val="none" w:sz="0" w:space="0" w:color="auto"/>
          </w:divBdr>
          <w:divsChild>
            <w:div w:id="1273394776">
              <w:marLeft w:val="0"/>
              <w:marRight w:val="0"/>
              <w:marTop w:val="600"/>
              <w:marBottom w:val="300"/>
              <w:divBdr>
                <w:top w:val="none" w:sz="0" w:space="0" w:color="auto"/>
                <w:left w:val="none" w:sz="0" w:space="0" w:color="auto"/>
                <w:bottom w:val="none" w:sz="0" w:space="0" w:color="auto"/>
                <w:right w:val="none" w:sz="0" w:space="0" w:color="auto"/>
              </w:divBdr>
              <w:divsChild>
                <w:div w:id="130477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issblackusa.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671</Words>
  <Characters>152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cha Faye Saunders</dc:creator>
  <cp:lastModifiedBy>Natascha Saunders</cp:lastModifiedBy>
  <cp:revision>3</cp:revision>
  <cp:lastPrinted>2017-04-17T22:37:00Z</cp:lastPrinted>
  <dcterms:created xsi:type="dcterms:W3CDTF">2017-12-14T22:48:00Z</dcterms:created>
  <dcterms:modified xsi:type="dcterms:W3CDTF">2017-12-14T22:48:00Z</dcterms:modified>
</cp:coreProperties>
</file>